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0F6FC6" w:themeColor="accent1"/>
        </w:rPr>
        <w:id w:val="1667278166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1FACAB44" w14:textId="5AB37585" w:rsidR="002153DE" w:rsidRDefault="002153DE">
          <w:pPr>
            <w:pStyle w:val="NoSpacing"/>
            <w:spacing w:before="1540" w:after="240"/>
            <w:jc w:val="center"/>
            <w:rPr>
              <w:color w:val="0F6FC6" w:themeColor="accent1"/>
            </w:rPr>
          </w:pPr>
          <w:r>
            <w:rPr>
              <w:noProof/>
              <w:color w:val="0F6FC6" w:themeColor="accent1"/>
            </w:rPr>
            <w:drawing>
              <wp:inline distT="0" distB="0" distL="0" distR="0" wp14:anchorId="1519B85E" wp14:editId="16C2B841">
                <wp:extent cx="1417320" cy="750898"/>
                <wp:effectExtent l="0" t="0" r="0" b="0"/>
                <wp:docPr id="143" name="Picture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7CFC4EF" w14:textId="77777777" w:rsidR="007B4D97" w:rsidRPr="004E036A" w:rsidRDefault="007B4D97" w:rsidP="007B4D97">
          <w:pPr>
            <w:jc w:val="center"/>
            <w:rPr>
              <w:rFonts w:eastAsiaTheme="majorEastAsia"/>
              <w:color w:val="0F6FC6" w:themeColor="accent1"/>
              <w:sz w:val="56"/>
              <w:szCs w:val="56"/>
            </w:rPr>
          </w:pPr>
          <w:r w:rsidRPr="004E036A">
            <w:rPr>
              <w:rFonts w:eastAsiaTheme="majorEastAsia"/>
              <w:color w:val="0F6FC6" w:themeColor="accent1"/>
              <w:sz w:val="56"/>
              <w:szCs w:val="56"/>
            </w:rPr>
            <w:t>Blood Donation Management System</w:t>
          </w:r>
        </w:p>
        <w:p w14:paraId="648673EA" w14:textId="77777777" w:rsidR="002153DE" w:rsidRDefault="002153DE">
          <w:pPr>
            <w:pStyle w:val="NoSpacing"/>
            <w:spacing w:before="480"/>
            <w:jc w:val="center"/>
            <w:rPr>
              <w:color w:val="0F6FC6" w:themeColor="accent1"/>
            </w:rPr>
          </w:pPr>
          <w:r>
            <w:rPr>
              <w:noProof/>
              <w:color w:val="0F6FC6" w:themeColor="accent1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472361BE" wp14:editId="33697E7B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4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0F6FC6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12-16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567D4AD5" w14:textId="72117F7C" w:rsidR="002153DE" w:rsidRPr="001D465F" w:rsidRDefault="001D465F" w:rsidP="001D465F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0F6FC6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F6FC6" w:themeColor="accent1"/>
                                        <w:sz w:val="28"/>
                                        <w:szCs w:val="28"/>
                                      </w:rPr>
                                      <w:t>December 16, 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2361B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" o:spid="_x0000_s1026" type="#_x0000_t202" style="position:absolute;left:0;text-align:left;margin-left:0;margin-top:0;width:516pt;height:43.9pt;z-index:251670528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0F6FC6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12-16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567D4AD5" w14:textId="72117F7C" w:rsidR="002153DE" w:rsidRPr="001D465F" w:rsidRDefault="001D465F" w:rsidP="001D465F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0F6FC6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0F6FC6" w:themeColor="accent1"/>
                                  <w:sz w:val="28"/>
                                  <w:szCs w:val="28"/>
                                </w:rPr>
                                <w:t>December 16, 202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0F6FC6" w:themeColor="accent1"/>
            </w:rPr>
            <w:drawing>
              <wp:inline distT="0" distB="0" distL="0" distR="0" wp14:anchorId="712600F5" wp14:editId="59FFB3C2">
                <wp:extent cx="758952" cy="478932"/>
                <wp:effectExtent l="0" t="0" r="3175" b="0"/>
                <wp:docPr id="144" name="Pictur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2FBDC55" w14:textId="77777777" w:rsidR="00FF3B64" w:rsidRDefault="00B83467" w:rsidP="00FF3B64">
          <w:pPr>
            <w:jc w:val="center"/>
            <w:rPr>
              <w:color w:val="0F6FC6" w:themeColor="accent1"/>
              <w:sz w:val="28"/>
              <w:szCs w:val="28"/>
            </w:rPr>
          </w:pPr>
          <w:r>
            <w:tab/>
          </w:r>
        </w:p>
        <w:p w14:paraId="23408B56" w14:textId="77777777" w:rsidR="00FF3B64" w:rsidRPr="004E036A" w:rsidRDefault="00FF3B64" w:rsidP="00FF3B64">
          <w:pPr>
            <w:jc w:val="center"/>
            <w:rPr>
              <w:rFonts w:eastAsiaTheme="majorEastAsia"/>
              <w:color w:val="0F6FC6" w:themeColor="accent1"/>
              <w:sz w:val="56"/>
              <w:szCs w:val="56"/>
            </w:rPr>
          </w:pPr>
          <w:r w:rsidRPr="004E036A">
            <w:rPr>
              <w:rFonts w:eastAsiaTheme="majorEastAsia"/>
              <w:color w:val="0F6FC6" w:themeColor="accent1"/>
              <w:sz w:val="48"/>
              <w:szCs w:val="48"/>
            </w:rPr>
            <w:t>Group Number: 37</w:t>
          </w:r>
        </w:p>
        <w:p w14:paraId="7E2E2FA4" w14:textId="77777777" w:rsidR="00FF3B64" w:rsidRPr="004E036A" w:rsidRDefault="00FF3B64" w:rsidP="00FF3B64">
          <w:pPr>
            <w:jc w:val="center"/>
            <w:rPr>
              <w:rFonts w:eastAsiaTheme="majorEastAsia"/>
              <w:color w:val="0F6FC6" w:themeColor="accent1"/>
              <w:sz w:val="48"/>
              <w:szCs w:val="48"/>
            </w:rPr>
          </w:pPr>
          <w:r w:rsidRPr="004E036A">
            <w:rPr>
              <w:rFonts w:eastAsiaTheme="majorEastAsia"/>
              <w:color w:val="0F6FC6" w:themeColor="accent1"/>
              <w:sz w:val="48"/>
              <w:szCs w:val="48"/>
            </w:rPr>
            <w:t>Phase 1</w:t>
          </w:r>
        </w:p>
        <w:p w14:paraId="13DA2276" w14:textId="4CE698C5" w:rsidR="00B83467" w:rsidRDefault="00B83467" w:rsidP="00B83467">
          <w:pPr>
            <w:tabs>
              <w:tab w:val="left" w:pos="3732"/>
            </w:tabs>
          </w:pPr>
        </w:p>
        <w:p w14:paraId="30F6D296" w14:textId="77777777" w:rsidR="0089053F" w:rsidRDefault="0089053F" w:rsidP="0089053F">
          <w:pPr>
            <w:pStyle w:val="NoSpacing"/>
            <w:tabs>
              <w:tab w:val="center" w:pos="5400"/>
              <w:tab w:val="left" w:pos="8760"/>
            </w:tabs>
            <w:jc w:val="center"/>
            <w:rPr>
              <w:color w:val="0F6FC6" w:themeColor="accent1"/>
              <w:sz w:val="28"/>
              <w:szCs w:val="28"/>
            </w:rPr>
          </w:pPr>
        </w:p>
        <w:p w14:paraId="07F9A022" w14:textId="77777777" w:rsidR="0089053F" w:rsidRDefault="0089053F" w:rsidP="0089053F">
          <w:pPr>
            <w:pStyle w:val="NoSpacing"/>
            <w:tabs>
              <w:tab w:val="center" w:pos="5400"/>
              <w:tab w:val="left" w:pos="8760"/>
            </w:tabs>
            <w:jc w:val="center"/>
            <w:rPr>
              <w:color w:val="0F6FC6" w:themeColor="accent1"/>
              <w:sz w:val="28"/>
              <w:szCs w:val="28"/>
            </w:rPr>
          </w:pPr>
        </w:p>
        <w:p w14:paraId="0E80F173" w14:textId="77777777" w:rsidR="0089053F" w:rsidRPr="004E036A" w:rsidRDefault="0089053F" w:rsidP="0089053F">
          <w:pPr>
            <w:jc w:val="center"/>
            <w:rPr>
              <w:rFonts w:eastAsiaTheme="majorEastAsia"/>
              <w:color w:val="0F6FC6" w:themeColor="accent1"/>
              <w:sz w:val="48"/>
              <w:szCs w:val="48"/>
            </w:rPr>
          </w:pPr>
          <w:r w:rsidRPr="004E036A">
            <w:rPr>
              <w:rFonts w:eastAsiaTheme="majorEastAsia"/>
              <w:color w:val="0F6FC6" w:themeColor="accent1"/>
              <w:sz w:val="48"/>
              <w:szCs w:val="48"/>
            </w:rPr>
            <w:t>Members</w:t>
          </w:r>
        </w:p>
        <w:p w14:paraId="03BB8BFE" w14:textId="77777777" w:rsidR="0089053F" w:rsidRDefault="0089053F" w:rsidP="0089053F">
          <w:pPr>
            <w:pStyle w:val="NoSpacing"/>
            <w:tabs>
              <w:tab w:val="center" w:pos="5400"/>
              <w:tab w:val="left" w:pos="8760"/>
            </w:tabs>
            <w:jc w:val="center"/>
            <w:rPr>
              <w:color w:val="0F6FC6" w:themeColor="accent1"/>
              <w:sz w:val="28"/>
              <w:szCs w:val="28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5305"/>
            <w:gridCol w:w="5485"/>
          </w:tblGrid>
          <w:tr w:rsidR="0089053F" w14:paraId="0C163B74" w14:textId="77777777" w:rsidTr="0089053F">
            <w:tc>
              <w:tcPr>
                <w:tcW w:w="5305" w:type="dxa"/>
              </w:tcPr>
              <w:p w14:paraId="4CF64020" w14:textId="77777777" w:rsidR="0089053F" w:rsidRDefault="0089053F" w:rsidP="000C6DFB">
                <w:pPr>
                  <w:pStyle w:val="NoSpacing"/>
                  <w:tabs>
                    <w:tab w:val="center" w:pos="5400"/>
                    <w:tab w:val="left" w:pos="8760"/>
                  </w:tabs>
                  <w:jc w:val="center"/>
                  <w:rPr>
                    <w:color w:val="0F6FC6" w:themeColor="accent1"/>
                    <w:sz w:val="28"/>
                    <w:szCs w:val="28"/>
                  </w:rPr>
                </w:pPr>
                <w:r w:rsidRPr="00F30781">
                  <w:rPr>
                    <w:sz w:val="28"/>
                    <w:szCs w:val="28"/>
                  </w:rPr>
                  <w:t>Name</w:t>
                </w:r>
              </w:p>
            </w:tc>
            <w:tc>
              <w:tcPr>
                <w:tcW w:w="5485" w:type="dxa"/>
              </w:tcPr>
              <w:p w14:paraId="1E06F5F3" w14:textId="77777777" w:rsidR="0089053F" w:rsidRDefault="0089053F" w:rsidP="000C6DFB">
                <w:pPr>
                  <w:pStyle w:val="NoSpacing"/>
                  <w:tabs>
                    <w:tab w:val="center" w:pos="5400"/>
                    <w:tab w:val="left" w:pos="8760"/>
                  </w:tabs>
                  <w:jc w:val="center"/>
                  <w:rPr>
                    <w:color w:val="0F6FC6" w:themeColor="accent1"/>
                    <w:sz w:val="28"/>
                    <w:szCs w:val="28"/>
                  </w:rPr>
                </w:pPr>
                <w:r w:rsidRPr="00F30781">
                  <w:rPr>
                    <w:sz w:val="28"/>
                    <w:szCs w:val="28"/>
                  </w:rPr>
                  <w:t>ID</w:t>
                </w:r>
              </w:p>
            </w:tc>
          </w:tr>
          <w:tr w:rsidR="0089053F" w14:paraId="2EE19B08" w14:textId="77777777" w:rsidTr="0089053F">
            <w:tc>
              <w:tcPr>
                <w:tcW w:w="5305" w:type="dxa"/>
              </w:tcPr>
              <w:p w14:paraId="4BF39241" w14:textId="77777777" w:rsidR="0089053F" w:rsidRDefault="0089053F" w:rsidP="0089053F">
                <w:pPr>
                  <w:pStyle w:val="NoSpacing"/>
                  <w:tabs>
                    <w:tab w:val="center" w:pos="5400"/>
                    <w:tab w:val="left" w:pos="8760"/>
                  </w:tabs>
                  <w:rPr>
                    <w:color w:val="0F6FC6" w:themeColor="accent1"/>
                    <w:sz w:val="28"/>
                    <w:szCs w:val="28"/>
                  </w:rPr>
                </w:pPr>
                <w:r>
                  <w:rPr>
                    <w:color w:val="0F6FC6" w:themeColor="accent1"/>
                    <w:sz w:val="28"/>
                    <w:szCs w:val="28"/>
                  </w:rPr>
                  <w:t xml:space="preserve">Hassain </w:t>
                </w:r>
                <w:proofErr w:type="spellStart"/>
                <w:r>
                  <w:rPr>
                    <w:color w:val="0F6FC6" w:themeColor="accent1"/>
                    <w:sz w:val="28"/>
                    <w:szCs w:val="28"/>
                  </w:rPr>
                  <w:t>Alsayhah</w:t>
                </w:r>
                <w:proofErr w:type="spellEnd"/>
              </w:p>
            </w:tc>
            <w:tc>
              <w:tcPr>
                <w:tcW w:w="5485" w:type="dxa"/>
              </w:tcPr>
              <w:p w14:paraId="5A3E9B88" w14:textId="77777777" w:rsidR="0089053F" w:rsidRDefault="0089053F" w:rsidP="000C6DFB">
                <w:pPr>
                  <w:pStyle w:val="NoSpacing"/>
                  <w:tabs>
                    <w:tab w:val="center" w:pos="5400"/>
                    <w:tab w:val="left" w:pos="8760"/>
                  </w:tabs>
                  <w:jc w:val="center"/>
                  <w:rPr>
                    <w:color w:val="0F6FC6" w:themeColor="accent1"/>
                    <w:sz w:val="28"/>
                    <w:szCs w:val="28"/>
                  </w:rPr>
                </w:pPr>
                <w:r>
                  <w:rPr>
                    <w:color w:val="0F6FC6" w:themeColor="accent1"/>
                    <w:sz w:val="28"/>
                    <w:szCs w:val="28"/>
                  </w:rPr>
                  <w:t>202028180</w:t>
                </w:r>
              </w:p>
            </w:tc>
          </w:tr>
          <w:tr w:rsidR="0089053F" w14:paraId="3D495440" w14:textId="77777777" w:rsidTr="0089053F">
            <w:tc>
              <w:tcPr>
                <w:tcW w:w="5305" w:type="dxa"/>
              </w:tcPr>
              <w:p w14:paraId="20054798" w14:textId="77777777" w:rsidR="0089053F" w:rsidRDefault="0089053F" w:rsidP="0089053F">
                <w:pPr>
                  <w:pStyle w:val="NoSpacing"/>
                  <w:tabs>
                    <w:tab w:val="center" w:pos="5400"/>
                    <w:tab w:val="left" w:pos="8760"/>
                  </w:tabs>
                  <w:rPr>
                    <w:color w:val="0F6FC6" w:themeColor="accent1"/>
                    <w:sz w:val="28"/>
                    <w:szCs w:val="28"/>
                  </w:rPr>
                </w:pPr>
                <w:r>
                  <w:rPr>
                    <w:color w:val="0F6FC6" w:themeColor="accent1"/>
                    <w:sz w:val="28"/>
                    <w:szCs w:val="28"/>
                  </w:rPr>
                  <w:t>Mohammed Almubarak</w:t>
                </w:r>
              </w:p>
            </w:tc>
            <w:tc>
              <w:tcPr>
                <w:tcW w:w="5485" w:type="dxa"/>
              </w:tcPr>
              <w:p w14:paraId="059842DA" w14:textId="77777777" w:rsidR="0089053F" w:rsidRDefault="0089053F" w:rsidP="000C6DFB">
                <w:pPr>
                  <w:pStyle w:val="NoSpacing"/>
                  <w:tabs>
                    <w:tab w:val="center" w:pos="5400"/>
                    <w:tab w:val="left" w:pos="8760"/>
                  </w:tabs>
                  <w:jc w:val="center"/>
                  <w:rPr>
                    <w:color w:val="0F6FC6" w:themeColor="accent1"/>
                    <w:sz w:val="28"/>
                    <w:szCs w:val="28"/>
                  </w:rPr>
                </w:pPr>
                <w:r>
                  <w:rPr>
                    <w:color w:val="0F6FC6" w:themeColor="accent1"/>
                    <w:sz w:val="28"/>
                    <w:szCs w:val="28"/>
                  </w:rPr>
                  <w:t>202024880</w:t>
                </w:r>
              </w:p>
            </w:tc>
          </w:tr>
          <w:tr w:rsidR="0089053F" w14:paraId="390FDAFF" w14:textId="77777777" w:rsidTr="0089053F">
            <w:tc>
              <w:tcPr>
                <w:tcW w:w="5305" w:type="dxa"/>
              </w:tcPr>
              <w:p w14:paraId="4131F7C9" w14:textId="77777777" w:rsidR="0089053F" w:rsidRDefault="0089053F" w:rsidP="0089053F">
                <w:pPr>
                  <w:pStyle w:val="NoSpacing"/>
                  <w:tabs>
                    <w:tab w:val="center" w:pos="5400"/>
                    <w:tab w:val="left" w:pos="8760"/>
                  </w:tabs>
                  <w:rPr>
                    <w:color w:val="0F6FC6" w:themeColor="accent1"/>
                    <w:sz w:val="28"/>
                    <w:szCs w:val="28"/>
                  </w:rPr>
                </w:pPr>
                <w:proofErr w:type="spellStart"/>
                <w:r>
                  <w:rPr>
                    <w:color w:val="0F6FC6" w:themeColor="accent1"/>
                    <w:sz w:val="28"/>
                    <w:szCs w:val="28"/>
                  </w:rPr>
                  <w:t>Feras</w:t>
                </w:r>
                <w:proofErr w:type="spellEnd"/>
                <w:r>
                  <w:rPr>
                    <w:color w:val="0F6FC6" w:themeColor="accent1"/>
                    <w:sz w:val="28"/>
                    <w:szCs w:val="28"/>
                  </w:rPr>
                  <w:t xml:space="preserve"> </w:t>
                </w:r>
                <w:proofErr w:type="spellStart"/>
                <w:r>
                  <w:rPr>
                    <w:color w:val="0F6FC6" w:themeColor="accent1"/>
                    <w:sz w:val="28"/>
                    <w:szCs w:val="28"/>
                  </w:rPr>
                  <w:t>Alhasmi</w:t>
                </w:r>
                <w:proofErr w:type="spellEnd"/>
              </w:p>
            </w:tc>
            <w:tc>
              <w:tcPr>
                <w:tcW w:w="5485" w:type="dxa"/>
              </w:tcPr>
              <w:p w14:paraId="34FBC05F" w14:textId="77777777" w:rsidR="0089053F" w:rsidRDefault="0089053F" w:rsidP="000C6DFB">
                <w:pPr>
                  <w:pStyle w:val="NoSpacing"/>
                  <w:tabs>
                    <w:tab w:val="center" w:pos="5400"/>
                    <w:tab w:val="left" w:pos="8760"/>
                  </w:tabs>
                  <w:jc w:val="center"/>
                  <w:rPr>
                    <w:color w:val="0F6FC6" w:themeColor="accent1"/>
                    <w:sz w:val="28"/>
                    <w:szCs w:val="28"/>
                  </w:rPr>
                </w:pPr>
                <w:r>
                  <w:rPr>
                    <w:color w:val="0F6FC6" w:themeColor="accent1"/>
                    <w:sz w:val="28"/>
                    <w:szCs w:val="28"/>
                  </w:rPr>
                  <w:t>202031280</w:t>
                </w:r>
              </w:p>
            </w:tc>
          </w:tr>
        </w:tbl>
        <w:p w14:paraId="3051445A" w14:textId="77777777" w:rsidR="0089053F" w:rsidRDefault="0089053F" w:rsidP="0089053F">
          <w:pPr>
            <w:pStyle w:val="NoSpacing"/>
            <w:tabs>
              <w:tab w:val="center" w:pos="5400"/>
              <w:tab w:val="left" w:pos="8760"/>
            </w:tabs>
            <w:rPr>
              <w:color w:val="0F6FC6" w:themeColor="accent1"/>
              <w:sz w:val="28"/>
              <w:szCs w:val="28"/>
            </w:rPr>
          </w:pPr>
        </w:p>
        <w:p w14:paraId="724DA32D" w14:textId="77777777" w:rsidR="00CF644B" w:rsidRDefault="002153DE" w:rsidP="00CF644B">
          <w:pPr>
            <w:pStyle w:val="TOCHeading"/>
          </w:pPr>
          <w:r w:rsidRPr="00B83467">
            <w:br w:type="page"/>
          </w:r>
        </w:p>
        <w:sdt>
          <w:sdtPr>
            <w:rPr>
              <w:rFonts w:asciiTheme="minorHAnsi" w:eastAsiaTheme="minorEastAsia" w:hAnsiTheme="minorHAnsi" w:cstheme="minorBidi"/>
              <w:color w:val="auto"/>
              <w:sz w:val="22"/>
              <w:szCs w:val="22"/>
            </w:rPr>
            <w:id w:val="-471296433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329B746" w14:textId="42EDC58D" w:rsidR="00D8628D" w:rsidRDefault="00D8628D">
              <w:pPr>
                <w:pStyle w:val="TOCHeading"/>
              </w:pPr>
              <w:r>
                <w:t>Tab</w:t>
              </w:r>
              <w:r w:rsidR="004B560A">
                <w:t>le</w:t>
              </w:r>
              <w:r>
                <w:t xml:space="preserve"> of Contents</w:t>
              </w:r>
            </w:p>
            <w:p w14:paraId="34E82308" w14:textId="281BF4E1" w:rsidR="00D8628D" w:rsidRDefault="00D8628D">
              <w:pPr>
                <w:pStyle w:val="TOC1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53643955" w:history="1">
                <w:r w:rsidRPr="00912DF4">
                  <w:rPr>
                    <w:rStyle w:val="Hyperlink"/>
                    <w:noProof/>
                  </w:rPr>
                  <w:t>Phase 1 work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5364395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6F4C48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894AFAA" w14:textId="2ABB3780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56" w:history="1">
                <w:r w:rsidR="00D8628D" w:rsidRPr="00912DF4">
                  <w:rPr>
                    <w:rStyle w:val="Hyperlink"/>
                    <w:noProof/>
                  </w:rPr>
                  <w:t>EER Model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56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0B23EAB9" w14:textId="7F786C78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57" w:history="1">
                <w:r w:rsidR="00D8628D" w:rsidRPr="00912DF4">
                  <w:rPr>
                    <w:rStyle w:val="Hyperlink"/>
                    <w:noProof/>
                  </w:rPr>
                  <w:t>Relational Schema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57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7BF06623" w14:textId="21DA4922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58" w:history="1">
                <w:r w:rsidR="00D8628D" w:rsidRPr="00912DF4">
                  <w:rPr>
                    <w:rStyle w:val="Hyperlink"/>
                    <w:noProof/>
                  </w:rPr>
                  <w:t>Assumptions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58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508B4FFD" w14:textId="48C2BE8A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59" w:history="1">
                <w:r w:rsidR="00D8628D" w:rsidRPr="00912DF4">
                  <w:rPr>
                    <w:rStyle w:val="Hyperlink"/>
                    <w:noProof/>
                  </w:rPr>
                  <w:t>Semantic requirements that cannot be captured in the EER model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59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0B887FBE" w14:textId="1ADC2C85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0" w:history="1">
                <w:r w:rsidR="00D8628D" w:rsidRPr="00912DF4">
                  <w:rPr>
                    <w:rStyle w:val="Hyperlink"/>
                    <w:noProof/>
                  </w:rPr>
                  <w:t>Team members Contribution in Phase 1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0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0E9965E8" w14:textId="446BD03F" w:rsidR="00D8628D" w:rsidRDefault="006F4C48">
              <w:pPr>
                <w:pStyle w:val="TOC1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1" w:history="1">
                <w:r w:rsidR="00D8628D" w:rsidRPr="00912DF4">
                  <w:rPr>
                    <w:rStyle w:val="Hyperlink"/>
                    <w:noProof/>
                  </w:rPr>
                  <w:t>Phase 2 work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1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2DE72C81" w14:textId="43541928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2" w:history="1">
                <w:r w:rsidR="00D8628D" w:rsidRPr="00912DF4">
                  <w:rPr>
                    <w:rStyle w:val="Hyperlink"/>
                    <w:noProof/>
                  </w:rPr>
                  <w:t>How we implemented Phase 2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2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18A325AF" w14:textId="5541410C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3" w:history="1">
                <w:r w:rsidR="00D8628D" w:rsidRPr="00912DF4">
                  <w:rPr>
                    <w:rStyle w:val="Hyperlink"/>
                    <w:noProof/>
                  </w:rPr>
                  <w:t>tools and resources that you used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3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45E975BA" w14:textId="3AFB6DE7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4" w:history="1">
                <w:r w:rsidR="00D8628D" w:rsidRPr="00912DF4">
                  <w:rPr>
                    <w:rStyle w:val="Hyperlink"/>
                    <w:noProof/>
                  </w:rPr>
                  <w:t>problems that we faced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4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28564187" w14:textId="48E834AA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5" w:history="1">
                <w:r w:rsidR="00D8628D" w:rsidRPr="00912DF4">
                  <w:rPr>
                    <w:rStyle w:val="Hyperlink"/>
                    <w:noProof/>
                  </w:rPr>
                  <w:t>What we learned for the project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5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101CB389" w14:textId="237DDE95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6" w:history="1">
                <w:r w:rsidR="00D8628D" w:rsidRPr="00912DF4">
                  <w:rPr>
                    <w:rStyle w:val="Hyperlink"/>
                    <w:noProof/>
                  </w:rPr>
                  <w:t>percentage completion of each required operation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6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8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382039EE" w14:textId="16A0E4FC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7" w:history="1">
                <w:r w:rsidR="00D8628D" w:rsidRPr="00912DF4">
                  <w:rPr>
                    <w:rStyle w:val="Hyperlink"/>
                    <w:noProof/>
                  </w:rPr>
                  <w:t>extra things done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7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9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475B2AEA" w14:textId="22A2B7A1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8" w:history="1">
                <w:r w:rsidR="00D8628D" w:rsidRPr="00912DF4">
                  <w:rPr>
                    <w:rStyle w:val="Hyperlink"/>
                    <w:noProof/>
                  </w:rPr>
                  <w:t>tasks done by each group member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8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9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0F8A297A" w14:textId="4E648180" w:rsidR="00D8628D" w:rsidRDefault="006F4C48">
              <w:pPr>
                <w:pStyle w:val="TOC2"/>
                <w:tabs>
                  <w:tab w:val="right" w:leader="dot" w:pos="10790"/>
                </w:tabs>
                <w:rPr>
                  <w:noProof/>
                  <w:kern w:val="2"/>
                  <w14:ligatures w14:val="standardContextual"/>
                </w:rPr>
              </w:pPr>
              <w:hyperlink w:anchor="_Toc153643969" w:history="1">
                <w:r w:rsidR="00D8628D" w:rsidRPr="00912DF4">
                  <w:rPr>
                    <w:rStyle w:val="Hyperlink"/>
                    <w:noProof/>
                  </w:rPr>
                  <w:t>Suggestions to improve ICS 321 future projects:</w:t>
                </w:r>
                <w:r w:rsidR="00D8628D">
                  <w:rPr>
                    <w:noProof/>
                    <w:webHidden/>
                  </w:rPr>
                  <w:tab/>
                </w:r>
                <w:r w:rsidR="00D8628D">
                  <w:rPr>
                    <w:noProof/>
                    <w:webHidden/>
                  </w:rPr>
                  <w:fldChar w:fldCharType="begin"/>
                </w:r>
                <w:r w:rsidR="00D8628D">
                  <w:rPr>
                    <w:noProof/>
                    <w:webHidden/>
                  </w:rPr>
                  <w:instrText xml:space="preserve"> PAGEREF _Toc153643969 \h </w:instrText>
                </w:r>
                <w:r w:rsidR="00D8628D">
                  <w:rPr>
                    <w:noProof/>
                    <w:webHidden/>
                  </w:rPr>
                </w:r>
                <w:r w:rsidR="00D8628D"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9</w:t>
                </w:r>
                <w:r w:rsidR="00D8628D">
                  <w:rPr>
                    <w:noProof/>
                    <w:webHidden/>
                  </w:rPr>
                  <w:fldChar w:fldCharType="end"/>
                </w:r>
              </w:hyperlink>
            </w:p>
            <w:p w14:paraId="0268E9A7" w14:textId="4859DBE2" w:rsidR="00D8628D" w:rsidRDefault="00D8628D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28DB7444" w14:textId="785421AD" w:rsidR="002153DE" w:rsidRDefault="00B83467" w:rsidP="00D8628D">
          <w:pPr>
            <w:tabs>
              <w:tab w:val="left" w:pos="3732"/>
            </w:tabs>
          </w:pPr>
          <w:r>
            <w:tab/>
          </w:r>
        </w:p>
      </w:sdtContent>
    </w:sdt>
    <w:p w14:paraId="11DE38CA" w14:textId="271CBD0C" w:rsidR="00D8628D" w:rsidRDefault="00D8628D" w:rsidP="00EF22B9"/>
    <w:p w14:paraId="11C5790E" w14:textId="79A4BAC8" w:rsidR="00975036" w:rsidRDefault="00D8628D" w:rsidP="00D8628D">
      <w:r>
        <w:br w:type="page"/>
      </w:r>
    </w:p>
    <w:p w14:paraId="7A12B70D" w14:textId="6577D462" w:rsidR="004A1DC8" w:rsidRDefault="00636829" w:rsidP="00CF644B">
      <w:pPr>
        <w:pStyle w:val="Heading1"/>
      </w:pPr>
      <w:bookmarkStart w:id="0" w:name="_Toc153643955"/>
      <w:r>
        <w:lastRenderedPageBreak/>
        <w:t>Phase 1 work</w:t>
      </w:r>
      <w:r w:rsidR="00137592">
        <w:t>:</w:t>
      </w:r>
      <w:bookmarkEnd w:id="0"/>
    </w:p>
    <w:p w14:paraId="4953E0F8" w14:textId="7223E0E6" w:rsidR="00137592" w:rsidRPr="004E036A" w:rsidRDefault="00137592" w:rsidP="00137592">
      <w:pPr>
        <w:pStyle w:val="Heading2"/>
      </w:pPr>
      <w:bookmarkStart w:id="1" w:name="_Toc153643956"/>
      <w:r w:rsidRPr="004E036A">
        <w:t>EER Model</w:t>
      </w:r>
      <w:r w:rsidR="00D8628D">
        <w:t>:</w:t>
      </w:r>
      <w:bookmarkEnd w:id="1"/>
    </w:p>
    <w:p w14:paraId="31EA674E" w14:textId="77777777" w:rsidR="00137592" w:rsidRDefault="00137592" w:rsidP="00137592">
      <w:pPr>
        <w:rPr>
          <w:rFonts w:asciiTheme="minorBidi" w:hAnsiTheme="minorBidi"/>
          <w:color w:val="000000" w:themeColor="text1"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</w:pPr>
    </w:p>
    <w:p w14:paraId="0889F3AE" w14:textId="77777777" w:rsidR="00137592" w:rsidRDefault="00137592" w:rsidP="00137592">
      <w:pPr>
        <w:rPr>
          <w:rFonts w:asciiTheme="minorBidi" w:hAnsiTheme="minorBidi"/>
          <w:color w:val="000000" w:themeColor="text1"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inorBidi" w:hAnsiTheme="minorBid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74624" behindDoc="1" locked="0" layoutInCell="1" allowOverlap="1" wp14:anchorId="58673205" wp14:editId="09F6C801">
            <wp:simplePos x="0" y="0"/>
            <wp:positionH relativeFrom="margin">
              <wp:align>left</wp:align>
            </wp:positionH>
            <wp:positionV relativeFrom="paragraph">
              <wp:posOffset>854532</wp:posOffset>
            </wp:positionV>
            <wp:extent cx="6858000" cy="5273675"/>
            <wp:effectExtent l="0" t="0" r="0" b="3175"/>
            <wp:wrapNone/>
            <wp:docPr id="416263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263879" name="Picture 41626387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73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inorBidi" w:hAnsiTheme="minorBidi"/>
          <w:color w:val="000000" w:themeColor="text1"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2F56139B" w14:textId="7771F41C" w:rsidR="00137592" w:rsidRDefault="00137592" w:rsidP="001E2F5A">
      <w:pPr>
        <w:pStyle w:val="Heading2"/>
      </w:pPr>
      <w:bookmarkStart w:id="2" w:name="_Toc153643957"/>
      <w:r w:rsidRPr="004E036A">
        <w:lastRenderedPageBreak/>
        <w:t>Relational Schema</w:t>
      </w:r>
      <w:r w:rsidR="00D8628D">
        <w:t>:</w:t>
      </w:r>
      <w:bookmarkEnd w:id="2"/>
    </w:p>
    <w:p w14:paraId="368AE96D" w14:textId="699F6857" w:rsidR="00137592" w:rsidRDefault="00137592" w:rsidP="001E2F5A">
      <w:pPr>
        <w:rPr>
          <w:rFonts w:eastAsiaTheme="majorEastAsia"/>
          <w:color w:val="0F6FC6" w:themeColor="accent1"/>
          <w:sz w:val="56"/>
          <w:szCs w:val="56"/>
        </w:rPr>
      </w:pPr>
      <w:r>
        <w:rPr>
          <w:rFonts w:eastAsiaTheme="majorEastAsia"/>
          <w:noProof/>
          <w:color w:val="0F6FC6" w:themeColor="accent1"/>
          <w:sz w:val="56"/>
          <w:szCs w:val="56"/>
        </w:rPr>
        <w:drawing>
          <wp:anchor distT="0" distB="0" distL="114300" distR="114300" simplePos="0" relativeHeight="251672576" behindDoc="1" locked="0" layoutInCell="1" allowOverlap="1" wp14:anchorId="5B638E33" wp14:editId="15533171">
            <wp:simplePos x="0" y="0"/>
            <wp:positionH relativeFrom="margin">
              <wp:align>right</wp:align>
            </wp:positionH>
            <wp:positionV relativeFrom="paragraph">
              <wp:posOffset>2627601</wp:posOffset>
            </wp:positionV>
            <wp:extent cx="6858000" cy="3003550"/>
            <wp:effectExtent l="0" t="0" r="0" b="6350"/>
            <wp:wrapNone/>
            <wp:docPr id="7508455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845573" name="Picture 75084557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Theme="majorEastAsia"/>
          <w:color w:val="0F6FC6" w:themeColor="accent1"/>
          <w:sz w:val="56"/>
          <w:szCs w:val="56"/>
        </w:rPr>
        <w:br w:type="page"/>
      </w:r>
    </w:p>
    <w:p w14:paraId="0A29C00F" w14:textId="37A2B120" w:rsidR="00137592" w:rsidRDefault="00137592" w:rsidP="001E2F5A">
      <w:pPr>
        <w:pStyle w:val="Heading2"/>
      </w:pPr>
      <w:bookmarkStart w:id="3" w:name="_Toc153643958"/>
      <w:r>
        <w:lastRenderedPageBreak/>
        <w:t>Assumptions</w:t>
      </w:r>
      <w:r w:rsidR="00D8628D">
        <w:t>:</w:t>
      </w:r>
      <w:bookmarkEnd w:id="3"/>
    </w:p>
    <w:p w14:paraId="7EB9C188" w14:textId="77777777" w:rsidR="00137592" w:rsidRPr="00F23547" w:rsidRDefault="00137592" w:rsidP="00137592">
      <w:pPr>
        <w:pStyle w:val="NoSpacing"/>
        <w:rPr>
          <w:rFonts w:eastAsiaTheme="majorEastAsia"/>
          <w:color w:val="0F6FC6" w:themeColor="accent1"/>
          <w:sz w:val="56"/>
          <w:szCs w:val="56"/>
        </w:rPr>
      </w:pPr>
    </w:p>
    <w:p w14:paraId="3742868D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1- Each person has a unique ID.</w:t>
      </w:r>
    </w:p>
    <w:p w14:paraId="0E30AAB7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2- Each person has a first name and a last name.</w:t>
      </w:r>
    </w:p>
    <w:p w14:paraId="7C11D9A3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 xml:space="preserve">3- Each person has a blood type </w:t>
      </w:r>
    </w:p>
    <w:p w14:paraId="53D73408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4- A person can be a donor, a recipient, or an administrator at the same time.</w:t>
      </w:r>
    </w:p>
    <w:p w14:paraId="01F3ED74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5- A Donor has a weight.</w:t>
      </w:r>
    </w:p>
    <w:p w14:paraId="05E926C1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 xml:space="preserve">6- Each donation has a donated amount </w:t>
      </w:r>
    </w:p>
    <w:p w14:paraId="5C8062A7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7- The compatibility between the recipient and the donor's blood types can be determined by referring to a blood type table, which identifies the compatible types for transfusion validation.</w:t>
      </w:r>
    </w:p>
    <w:p w14:paraId="44557567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8- Each donation has a donation date and Expiration Date.</w:t>
      </w:r>
    </w:p>
    <w:p w14:paraId="1D85CBAF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9- Each donation has a status of either passed or failed.</w:t>
      </w:r>
    </w:p>
    <w:p w14:paraId="30E3B531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10- The administrator can manage many donations, collecting, storing, distributing, etc.</w:t>
      </w:r>
    </w:p>
    <w:p w14:paraId="2AAAF09E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11- The recipient has a medical history.</w:t>
      </w:r>
    </w:p>
    <w:p w14:paraId="7ADDB2BD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12- Each donation has a received amount.</w:t>
      </w:r>
    </w:p>
    <w:p w14:paraId="261EF898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32"/>
          <w:szCs w:val="32"/>
        </w:rPr>
      </w:pPr>
      <w:r w:rsidRPr="00F23547">
        <w:rPr>
          <w:rFonts w:eastAsiaTheme="majorEastAsia"/>
          <w:sz w:val="32"/>
          <w:szCs w:val="32"/>
        </w:rPr>
        <w:t>13- Each blood type has a unique ID.</w:t>
      </w:r>
    </w:p>
    <w:p w14:paraId="0D33A37B" w14:textId="77777777" w:rsidR="00137592" w:rsidRPr="00F23547" w:rsidRDefault="00137592" w:rsidP="00137592">
      <w:pPr>
        <w:pStyle w:val="NoSpacing"/>
        <w:spacing w:line="276" w:lineRule="auto"/>
        <w:ind w:left="720"/>
        <w:rPr>
          <w:rFonts w:eastAsiaTheme="majorEastAsia"/>
          <w:sz w:val="52"/>
          <w:szCs w:val="52"/>
        </w:rPr>
      </w:pPr>
      <w:r w:rsidRPr="00F23547">
        <w:rPr>
          <w:rFonts w:eastAsiaTheme="majorEastAsia"/>
          <w:sz w:val="32"/>
          <w:szCs w:val="32"/>
        </w:rPr>
        <w:t>14- Each blood type has a compatible blood type or more.</w:t>
      </w:r>
    </w:p>
    <w:p w14:paraId="11136B5F" w14:textId="77777777" w:rsidR="00137592" w:rsidRDefault="00137592" w:rsidP="00137592">
      <w:pPr>
        <w:pStyle w:val="NoSpacing"/>
        <w:rPr>
          <w:rFonts w:eastAsiaTheme="majorEastAsia"/>
          <w:color w:val="0F6FC6" w:themeColor="accent1"/>
          <w:sz w:val="56"/>
          <w:szCs w:val="56"/>
        </w:rPr>
      </w:pPr>
    </w:p>
    <w:p w14:paraId="310ACC24" w14:textId="77777777" w:rsidR="00137592" w:rsidRDefault="00137592" w:rsidP="00137592">
      <w:pPr>
        <w:rPr>
          <w:rFonts w:eastAsiaTheme="majorEastAsia"/>
          <w:color w:val="0F6FC6" w:themeColor="accent1"/>
          <w:sz w:val="56"/>
          <w:szCs w:val="56"/>
        </w:rPr>
      </w:pPr>
      <w:r>
        <w:rPr>
          <w:rFonts w:eastAsiaTheme="majorEastAsia"/>
          <w:color w:val="0F6FC6" w:themeColor="accent1"/>
          <w:sz w:val="56"/>
          <w:szCs w:val="56"/>
        </w:rPr>
        <w:br w:type="page"/>
      </w:r>
    </w:p>
    <w:p w14:paraId="06465680" w14:textId="0F2EF100" w:rsidR="00137592" w:rsidRDefault="00137592" w:rsidP="001E2F5A">
      <w:pPr>
        <w:pStyle w:val="Heading2"/>
      </w:pPr>
      <w:bookmarkStart w:id="4" w:name="_Toc153643959"/>
      <w:r>
        <w:lastRenderedPageBreak/>
        <w:t>Semantic requirements that cannot be captured in the EER model</w:t>
      </w:r>
      <w:r w:rsidR="00D8628D">
        <w:t>:</w:t>
      </w:r>
      <w:bookmarkEnd w:id="4"/>
    </w:p>
    <w:p w14:paraId="537122AC" w14:textId="77777777" w:rsidR="00137592" w:rsidRDefault="00137592" w:rsidP="00137592">
      <w:pPr>
        <w:rPr>
          <w:rFonts w:eastAsiaTheme="majorEastAsia"/>
          <w:color w:val="0F6FC6" w:themeColor="accent1"/>
          <w:sz w:val="56"/>
          <w:szCs w:val="56"/>
        </w:rPr>
      </w:pPr>
    </w:p>
    <w:p w14:paraId="364C06D6" w14:textId="77777777" w:rsidR="00137592" w:rsidRPr="00F11F02" w:rsidRDefault="00137592" w:rsidP="00137592">
      <w:pPr>
        <w:pStyle w:val="ListParagraph"/>
        <w:numPr>
          <w:ilvl w:val="0"/>
          <w:numId w:val="3"/>
        </w:numPr>
        <w:rPr>
          <w:rFonts w:eastAsiaTheme="majorEastAsia"/>
          <w:sz w:val="32"/>
          <w:szCs w:val="32"/>
        </w:rPr>
      </w:pPr>
      <w:r w:rsidRPr="00F11F02">
        <w:rPr>
          <w:rFonts w:eastAsiaTheme="majorEastAsia"/>
          <w:sz w:val="32"/>
          <w:szCs w:val="32"/>
        </w:rPr>
        <w:t>Each donor must be:</w:t>
      </w:r>
    </w:p>
    <w:p w14:paraId="1DAF1E3B" w14:textId="77777777" w:rsidR="00137592" w:rsidRDefault="00137592" w:rsidP="00137592">
      <w:pPr>
        <w:ind w:firstLine="720"/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ab/>
      </w:r>
      <w:r w:rsidRPr="003A08A5">
        <w:rPr>
          <w:rFonts w:eastAsiaTheme="majorEastAsia"/>
          <w:sz w:val="32"/>
          <w:szCs w:val="32"/>
        </w:rPr>
        <w:t>At least 17 years old</w:t>
      </w:r>
    </w:p>
    <w:p w14:paraId="622772C8" w14:textId="77777777" w:rsidR="00137592" w:rsidRDefault="00137592" w:rsidP="00137592">
      <w:pPr>
        <w:ind w:firstLine="720"/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ab/>
      </w:r>
      <w:r w:rsidRPr="003A08A5">
        <w:rPr>
          <w:rFonts w:eastAsiaTheme="majorEastAsia"/>
          <w:sz w:val="32"/>
          <w:szCs w:val="32"/>
        </w:rPr>
        <w:t>Weigh at least 114 lbs.</w:t>
      </w:r>
    </w:p>
    <w:p w14:paraId="1E6B4916" w14:textId="77777777" w:rsidR="00137592" w:rsidRDefault="00137592" w:rsidP="00137592">
      <w:pPr>
        <w:ind w:firstLine="720"/>
        <w:rPr>
          <w:rFonts w:eastAsiaTheme="majorEastAsia"/>
          <w:sz w:val="32"/>
          <w:szCs w:val="32"/>
        </w:rPr>
      </w:pPr>
      <w:r>
        <w:rPr>
          <w:rFonts w:eastAsiaTheme="majorEastAsia"/>
          <w:sz w:val="32"/>
          <w:szCs w:val="32"/>
        </w:rPr>
        <w:tab/>
      </w:r>
      <w:r w:rsidRPr="00902D1D">
        <w:rPr>
          <w:rFonts w:eastAsiaTheme="majorEastAsia"/>
          <w:sz w:val="32"/>
          <w:szCs w:val="32"/>
        </w:rPr>
        <w:t xml:space="preserve">Be free of major diseases. </w:t>
      </w:r>
    </w:p>
    <w:p w14:paraId="14DF9016" w14:textId="77777777" w:rsidR="00137592" w:rsidRDefault="00137592" w:rsidP="00137592">
      <w:pPr>
        <w:ind w:firstLine="720"/>
        <w:rPr>
          <w:rFonts w:eastAsiaTheme="majorEastAsia"/>
          <w:sz w:val="32"/>
          <w:szCs w:val="32"/>
        </w:rPr>
      </w:pPr>
    </w:p>
    <w:p w14:paraId="5FA74D38" w14:textId="77777777" w:rsidR="00137592" w:rsidRPr="00F11F02" w:rsidRDefault="00137592" w:rsidP="00137592">
      <w:pPr>
        <w:pStyle w:val="ListParagraph"/>
        <w:numPr>
          <w:ilvl w:val="0"/>
          <w:numId w:val="3"/>
        </w:numPr>
        <w:rPr>
          <w:rFonts w:eastAsiaTheme="majorEastAsia"/>
          <w:sz w:val="32"/>
          <w:szCs w:val="32"/>
        </w:rPr>
      </w:pPr>
      <w:r w:rsidRPr="00F11F02">
        <w:rPr>
          <w:rFonts w:eastAsiaTheme="majorEastAsia"/>
          <w:sz w:val="32"/>
          <w:szCs w:val="32"/>
        </w:rPr>
        <w:t>Blood collection drives scheduling every 3 months.</w:t>
      </w:r>
    </w:p>
    <w:p w14:paraId="304A4426" w14:textId="77777777" w:rsidR="00137592" w:rsidRPr="00F11F02" w:rsidRDefault="00137592" w:rsidP="00137592">
      <w:pPr>
        <w:pStyle w:val="ListParagraph"/>
        <w:numPr>
          <w:ilvl w:val="0"/>
          <w:numId w:val="3"/>
        </w:numPr>
        <w:rPr>
          <w:rFonts w:eastAsiaTheme="majorEastAsia"/>
          <w:sz w:val="32"/>
          <w:szCs w:val="32"/>
        </w:rPr>
      </w:pPr>
      <w:r w:rsidRPr="00F11F02">
        <w:rPr>
          <w:rFonts w:eastAsiaTheme="majorEastAsia"/>
          <w:sz w:val="32"/>
          <w:szCs w:val="32"/>
        </w:rPr>
        <w:t>Monitoring expiration dates of stored blood</w:t>
      </w:r>
      <w:r>
        <w:rPr>
          <w:rFonts w:eastAsiaTheme="majorEastAsia"/>
          <w:sz w:val="32"/>
          <w:szCs w:val="32"/>
        </w:rPr>
        <w:t>.</w:t>
      </w:r>
    </w:p>
    <w:p w14:paraId="2C252160" w14:textId="77777777" w:rsidR="00137592" w:rsidRDefault="00137592" w:rsidP="00137592">
      <w:pPr>
        <w:pStyle w:val="ListParagraph"/>
        <w:numPr>
          <w:ilvl w:val="0"/>
          <w:numId w:val="3"/>
        </w:numPr>
        <w:rPr>
          <w:rFonts w:eastAsiaTheme="majorEastAsia"/>
          <w:sz w:val="32"/>
          <w:szCs w:val="32"/>
        </w:rPr>
      </w:pPr>
      <w:r w:rsidRPr="00F11F02">
        <w:rPr>
          <w:rFonts w:eastAsiaTheme="majorEastAsia"/>
          <w:sz w:val="32"/>
          <w:szCs w:val="32"/>
        </w:rPr>
        <w:t>Incident tracking (capturing details of process failures)</w:t>
      </w:r>
      <w:r>
        <w:rPr>
          <w:rFonts w:eastAsiaTheme="majorEastAsia"/>
          <w:sz w:val="32"/>
          <w:szCs w:val="32"/>
        </w:rPr>
        <w:t>.</w:t>
      </w:r>
    </w:p>
    <w:p w14:paraId="277E22DD" w14:textId="77777777" w:rsidR="00137592" w:rsidRPr="00AB5F6B" w:rsidRDefault="00137592" w:rsidP="00137592">
      <w:pPr>
        <w:pStyle w:val="ListParagraph"/>
        <w:numPr>
          <w:ilvl w:val="0"/>
          <w:numId w:val="3"/>
        </w:numPr>
        <w:rPr>
          <w:rFonts w:eastAsiaTheme="majorEastAsia"/>
          <w:sz w:val="32"/>
          <w:szCs w:val="32"/>
        </w:rPr>
      </w:pPr>
      <w:r w:rsidRPr="00AB5F6B">
        <w:rPr>
          <w:rFonts w:eastAsiaTheme="majorEastAsia"/>
          <w:sz w:val="32"/>
          <w:szCs w:val="32"/>
        </w:rPr>
        <w:t>Usage trend reports</w:t>
      </w:r>
      <w:r>
        <w:rPr>
          <w:rFonts w:eastAsiaTheme="majorEastAsia"/>
          <w:sz w:val="32"/>
          <w:szCs w:val="32"/>
        </w:rPr>
        <w:t>.</w:t>
      </w:r>
      <w:r w:rsidRPr="00AB5F6B">
        <w:rPr>
          <w:rFonts w:eastAsiaTheme="majorEastAsia"/>
          <w:color w:val="0F6FC6" w:themeColor="accent1"/>
          <w:sz w:val="56"/>
          <w:szCs w:val="56"/>
        </w:rPr>
        <w:br w:type="page"/>
      </w:r>
    </w:p>
    <w:p w14:paraId="2D0C3A99" w14:textId="14627F23" w:rsidR="00137592" w:rsidRDefault="000A6F84" w:rsidP="000A6F84">
      <w:pPr>
        <w:pStyle w:val="Heading2"/>
      </w:pPr>
      <w:bookmarkStart w:id="5" w:name="_Toc153643960"/>
      <w:r>
        <w:lastRenderedPageBreak/>
        <w:t xml:space="preserve">Team members </w:t>
      </w:r>
      <w:r w:rsidR="00137592">
        <w:t>Contribution</w:t>
      </w:r>
      <w:r>
        <w:t xml:space="preserve"> in Phase 1</w:t>
      </w:r>
      <w:bookmarkEnd w:id="5"/>
    </w:p>
    <w:p w14:paraId="4930CFE8" w14:textId="77777777" w:rsidR="00137592" w:rsidRDefault="00137592" w:rsidP="00137592">
      <w:pPr>
        <w:pStyle w:val="NoSpacing"/>
        <w:tabs>
          <w:tab w:val="center" w:pos="5400"/>
          <w:tab w:val="left" w:pos="8760"/>
        </w:tabs>
        <w:jc w:val="center"/>
        <w:rPr>
          <w:color w:val="0F6FC6" w:themeColor="accent1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7195"/>
      </w:tblGrid>
      <w:tr w:rsidR="00137592" w14:paraId="0F26111D" w14:textId="77777777" w:rsidTr="000C6DFB">
        <w:tc>
          <w:tcPr>
            <w:tcW w:w="3595" w:type="dxa"/>
          </w:tcPr>
          <w:p w14:paraId="70A4C654" w14:textId="77777777" w:rsidR="00137592" w:rsidRDefault="00137592" w:rsidP="000C6DFB">
            <w:pPr>
              <w:pStyle w:val="NoSpacing"/>
              <w:tabs>
                <w:tab w:val="center" w:pos="5400"/>
                <w:tab w:val="left" w:pos="8760"/>
              </w:tabs>
              <w:jc w:val="center"/>
              <w:rPr>
                <w:color w:val="0F6FC6" w:themeColor="accent1"/>
                <w:sz w:val="28"/>
                <w:szCs w:val="28"/>
              </w:rPr>
            </w:pPr>
            <w:r w:rsidRPr="00F30781">
              <w:rPr>
                <w:sz w:val="28"/>
                <w:szCs w:val="28"/>
              </w:rPr>
              <w:t>Name</w:t>
            </w:r>
          </w:p>
        </w:tc>
        <w:tc>
          <w:tcPr>
            <w:tcW w:w="7195" w:type="dxa"/>
          </w:tcPr>
          <w:p w14:paraId="7C59768E" w14:textId="77777777" w:rsidR="00137592" w:rsidRDefault="00137592" w:rsidP="000C6DFB">
            <w:pPr>
              <w:pStyle w:val="NoSpacing"/>
              <w:tabs>
                <w:tab w:val="center" w:pos="5400"/>
                <w:tab w:val="left" w:pos="8760"/>
              </w:tabs>
              <w:jc w:val="center"/>
              <w:rPr>
                <w:color w:val="0F6FC6" w:themeColor="accent1"/>
                <w:sz w:val="28"/>
                <w:szCs w:val="28"/>
              </w:rPr>
            </w:pPr>
            <w:r>
              <w:rPr>
                <w:sz w:val="28"/>
                <w:szCs w:val="28"/>
              </w:rPr>
              <w:t>Contribution</w:t>
            </w:r>
          </w:p>
        </w:tc>
      </w:tr>
      <w:tr w:rsidR="00137592" w14:paraId="6CEFBA78" w14:textId="77777777" w:rsidTr="000C6DFB">
        <w:tc>
          <w:tcPr>
            <w:tcW w:w="3595" w:type="dxa"/>
          </w:tcPr>
          <w:p w14:paraId="426B2BD3" w14:textId="77777777" w:rsidR="00137592" w:rsidRDefault="00137592" w:rsidP="000C6DFB">
            <w:pPr>
              <w:pStyle w:val="NoSpacing"/>
              <w:tabs>
                <w:tab w:val="center" w:pos="5400"/>
                <w:tab w:val="left" w:pos="8760"/>
              </w:tabs>
              <w:jc w:val="center"/>
              <w:rPr>
                <w:color w:val="0F6FC6" w:themeColor="accent1"/>
                <w:sz w:val="28"/>
                <w:szCs w:val="28"/>
              </w:rPr>
            </w:pPr>
            <w:r>
              <w:rPr>
                <w:color w:val="0F6FC6" w:themeColor="accent1"/>
                <w:sz w:val="28"/>
                <w:szCs w:val="28"/>
              </w:rPr>
              <w:t xml:space="preserve">Hassain </w:t>
            </w:r>
            <w:proofErr w:type="spellStart"/>
            <w:r>
              <w:rPr>
                <w:color w:val="0F6FC6" w:themeColor="accent1"/>
                <w:sz w:val="28"/>
                <w:szCs w:val="28"/>
              </w:rPr>
              <w:t>Alsayhah</w:t>
            </w:r>
            <w:proofErr w:type="spellEnd"/>
          </w:p>
        </w:tc>
        <w:tc>
          <w:tcPr>
            <w:tcW w:w="7195" w:type="dxa"/>
          </w:tcPr>
          <w:p w14:paraId="247D1086" w14:textId="77777777" w:rsidR="00137592" w:rsidRDefault="00137592" w:rsidP="000C6DFB">
            <w:pPr>
              <w:pStyle w:val="NoSpacing"/>
              <w:tabs>
                <w:tab w:val="center" w:pos="5400"/>
                <w:tab w:val="left" w:pos="8760"/>
              </w:tabs>
              <w:jc w:val="center"/>
              <w:rPr>
                <w:color w:val="0F6FC6" w:themeColor="accent1"/>
                <w:sz w:val="28"/>
                <w:szCs w:val="28"/>
              </w:rPr>
            </w:pPr>
            <w:r>
              <w:rPr>
                <w:color w:val="0F6FC6" w:themeColor="accent1"/>
                <w:sz w:val="28"/>
                <w:szCs w:val="28"/>
              </w:rPr>
              <w:t>33.34</w:t>
            </w:r>
          </w:p>
        </w:tc>
      </w:tr>
      <w:tr w:rsidR="00137592" w14:paraId="5539F13F" w14:textId="77777777" w:rsidTr="000C6DFB">
        <w:tc>
          <w:tcPr>
            <w:tcW w:w="3595" w:type="dxa"/>
          </w:tcPr>
          <w:p w14:paraId="43D18CF9" w14:textId="77777777" w:rsidR="00137592" w:rsidRDefault="00137592" w:rsidP="000C6DFB">
            <w:pPr>
              <w:pStyle w:val="NoSpacing"/>
              <w:tabs>
                <w:tab w:val="center" w:pos="5400"/>
                <w:tab w:val="left" w:pos="8760"/>
              </w:tabs>
              <w:jc w:val="center"/>
              <w:rPr>
                <w:color w:val="0F6FC6" w:themeColor="accent1"/>
                <w:sz w:val="28"/>
                <w:szCs w:val="28"/>
              </w:rPr>
            </w:pPr>
            <w:r>
              <w:rPr>
                <w:color w:val="0F6FC6" w:themeColor="accent1"/>
                <w:sz w:val="28"/>
                <w:szCs w:val="28"/>
              </w:rPr>
              <w:t>Mohammed Almubarak</w:t>
            </w:r>
          </w:p>
        </w:tc>
        <w:tc>
          <w:tcPr>
            <w:tcW w:w="7195" w:type="dxa"/>
          </w:tcPr>
          <w:p w14:paraId="5919FE34" w14:textId="77777777" w:rsidR="00137592" w:rsidRDefault="00137592" w:rsidP="000C6DFB">
            <w:pPr>
              <w:pStyle w:val="NoSpacing"/>
              <w:tabs>
                <w:tab w:val="center" w:pos="5400"/>
                <w:tab w:val="left" w:pos="8760"/>
              </w:tabs>
              <w:jc w:val="center"/>
              <w:rPr>
                <w:color w:val="0F6FC6" w:themeColor="accent1"/>
                <w:sz w:val="28"/>
                <w:szCs w:val="28"/>
              </w:rPr>
            </w:pPr>
            <w:r>
              <w:rPr>
                <w:color w:val="0F6FC6" w:themeColor="accent1"/>
                <w:sz w:val="28"/>
                <w:szCs w:val="28"/>
              </w:rPr>
              <w:t>33.33</w:t>
            </w:r>
          </w:p>
        </w:tc>
      </w:tr>
      <w:tr w:rsidR="00137592" w14:paraId="1AC12AE5" w14:textId="77777777" w:rsidTr="000C6DFB">
        <w:tc>
          <w:tcPr>
            <w:tcW w:w="3595" w:type="dxa"/>
          </w:tcPr>
          <w:p w14:paraId="2AE8EE5B" w14:textId="77777777" w:rsidR="00137592" w:rsidRDefault="00137592" w:rsidP="000C6DFB">
            <w:pPr>
              <w:pStyle w:val="NoSpacing"/>
              <w:tabs>
                <w:tab w:val="center" w:pos="5400"/>
                <w:tab w:val="left" w:pos="8760"/>
              </w:tabs>
              <w:jc w:val="center"/>
              <w:rPr>
                <w:color w:val="0F6FC6" w:themeColor="accent1"/>
                <w:sz w:val="28"/>
                <w:szCs w:val="28"/>
              </w:rPr>
            </w:pPr>
            <w:proofErr w:type="spellStart"/>
            <w:r>
              <w:rPr>
                <w:color w:val="0F6FC6" w:themeColor="accent1"/>
                <w:sz w:val="28"/>
                <w:szCs w:val="28"/>
              </w:rPr>
              <w:t>Feras</w:t>
            </w:r>
            <w:proofErr w:type="spellEnd"/>
            <w:r>
              <w:rPr>
                <w:color w:val="0F6FC6" w:themeColor="accent1"/>
                <w:sz w:val="28"/>
                <w:szCs w:val="28"/>
              </w:rPr>
              <w:t xml:space="preserve"> Alhasmi</w:t>
            </w:r>
          </w:p>
        </w:tc>
        <w:tc>
          <w:tcPr>
            <w:tcW w:w="7195" w:type="dxa"/>
          </w:tcPr>
          <w:p w14:paraId="450CE530" w14:textId="77777777" w:rsidR="00137592" w:rsidRDefault="00137592" w:rsidP="000C6DFB">
            <w:pPr>
              <w:pStyle w:val="NoSpacing"/>
              <w:tabs>
                <w:tab w:val="center" w:pos="5400"/>
                <w:tab w:val="left" w:pos="8760"/>
              </w:tabs>
              <w:jc w:val="center"/>
              <w:rPr>
                <w:color w:val="0F6FC6" w:themeColor="accent1"/>
                <w:sz w:val="28"/>
                <w:szCs w:val="28"/>
              </w:rPr>
            </w:pPr>
            <w:r>
              <w:rPr>
                <w:color w:val="0F6FC6" w:themeColor="accent1"/>
                <w:sz w:val="28"/>
                <w:szCs w:val="28"/>
              </w:rPr>
              <w:t>33.33</w:t>
            </w:r>
          </w:p>
        </w:tc>
      </w:tr>
    </w:tbl>
    <w:p w14:paraId="7F975F77" w14:textId="77777777" w:rsidR="00137592" w:rsidRDefault="00137592" w:rsidP="00137592">
      <w:pPr>
        <w:pStyle w:val="NoSpacing"/>
        <w:tabs>
          <w:tab w:val="center" w:pos="5400"/>
          <w:tab w:val="left" w:pos="8760"/>
        </w:tabs>
        <w:rPr>
          <w:color w:val="0F6FC6" w:themeColor="accent1"/>
          <w:sz w:val="28"/>
          <w:szCs w:val="28"/>
        </w:rPr>
      </w:pPr>
    </w:p>
    <w:p w14:paraId="6D3654FC" w14:textId="77777777" w:rsidR="00137592" w:rsidRPr="004E036A" w:rsidRDefault="00137592" w:rsidP="00137592">
      <w:pPr>
        <w:pStyle w:val="NoSpacing"/>
        <w:rPr>
          <w:rFonts w:eastAsiaTheme="majorEastAsia"/>
          <w:color w:val="0F6FC6" w:themeColor="accent1"/>
          <w:sz w:val="56"/>
          <w:szCs w:val="56"/>
        </w:rPr>
      </w:pPr>
    </w:p>
    <w:p w14:paraId="5DE80254" w14:textId="66E1F89E" w:rsidR="00EF098F" w:rsidRDefault="00EF098F" w:rsidP="00636829"/>
    <w:p w14:paraId="060BC3CE" w14:textId="77777777" w:rsidR="00EF098F" w:rsidRDefault="00EF098F">
      <w:r>
        <w:br w:type="page"/>
      </w:r>
    </w:p>
    <w:p w14:paraId="07120306" w14:textId="20C94D95" w:rsidR="00EA719A" w:rsidRDefault="00EF098F" w:rsidP="00F375A1">
      <w:pPr>
        <w:pStyle w:val="Heading1"/>
      </w:pPr>
      <w:bookmarkStart w:id="6" w:name="_Toc153643961"/>
      <w:r>
        <w:lastRenderedPageBreak/>
        <w:t>Phase 2 work:</w:t>
      </w:r>
      <w:bookmarkEnd w:id="6"/>
    </w:p>
    <w:p w14:paraId="015E66B3" w14:textId="77777777" w:rsidR="00F375A1" w:rsidRDefault="00F375A1" w:rsidP="00F37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BBA08F9" w14:textId="424115DF" w:rsidR="00DC7695" w:rsidRDefault="00DC7695" w:rsidP="00DC7695">
      <w:pPr>
        <w:pStyle w:val="Heading2"/>
      </w:pPr>
      <w:r>
        <w:t>Repository link:</w:t>
      </w:r>
    </w:p>
    <w:p w14:paraId="5CEBB134" w14:textId="6DC51145" w:rsidR="00DC7695" w:rsidRDefault="00DC7695" w:rsidP="00DC7695">
      <w:hyperlink r:id="rId13" w:history="1">
        <w:r w:rsidRPr="0003704C">
          <w:rPr>
            <w:rStyle w:val="Hyperlink"/>
          </w:rPr>
          <w:t>https:</w:t>
        </w:r>
        <w:r w:rsidRPr="0003704C">
          <w:rPr>
            <w:rStyle w:val="Hyperlink"/>
          </w:rPr>
          <w:t>/</w:t>
        </w:r>
        <w:r w:rsidRPr="0003704C">
          <w:rPr>
            <w:rStyle w:val="Hyperlink"/>
          </w:rPr>
          <w:t>/github.com/MoAlmubarak/ICS321-Database_project.git</w:t>
        </w:r>
      </w:hyperlink>
      <w:r>
        <w:t xml:space="preserve"> </w:t>
      </w:r>
    </w:p>
    <w:p w14:paraId="10776A00" w14:textId="77777777" w:rsidR="00DC7695" w:rsidRPr="00DC7695" w:rsidRDefault="00DC7695" w:rsidP="00DC7695">
      <w:pPr>
        <w:rPr>
          <w:rFonts w:asciiTheme="majorHAnsi" w:hAnsiTheme="majorHAnsi" w:cstheme="majorBidi"/>
          <w:color w:val="0B5294" w:themeColor="accent1" w:themeShade="BF"/>
          <w:sz w:val="4"/>
          <w:szCs w:val="4"/>
        </w:rPr>
      </w:pPr>
    </w:p>
    <w:p w14:paraId="1D96A224" w14:textId="6D3854F0" w:rsidR="00F375A1" w:rsidRPr="00F375A1" w:rsidRDefault="00F375A1" w:rsidP="00F375A1">
      <w:pPr>
        <w:pStyle w:val="Heading2"/>
        <w:rPr>
          <w:color w:val="000000"/>
        </w:rPr>
      </w:pPr>
      <w:bookmarkStart w:id="7" w:name="_Toc153643962"/>
      <w:bookmarkStart w:id="8" w:name="_Hlk153719220"/>
      <w:r w:rsidRPr="00F375A1">
        <w:t xml:space="preserve">How </w:t>
      </w:r>
      <w:r>
        <w:t>we</w:t>
      </w:r>
      <w:r w:rsidRPr="00F375A1">
        <w:t xml:space="preserve"> implemented</w:t>
      </w:r>
      <w:r w:rsidRPr="00F375A1">
        <w:rPr>
          <w:color w:val="FF0000"/>
        </w:rPr>
        <w:t xml:space="preserve"> </w:t>
      </w:r>
      <w:r w:rsidRPr="00F375A1">
        <w:t>Phase 2</w:t>
      </w:r>
      <w:bookmarkEnd w:id="8"/>
      <w:r>
        <w:t>:</w:t>
      </w:r>
      <w:bookmarkEnd w:id="7"/>
    </w:p>
    <w:p w14:paraId="00E1E99C" w14:textId="77777777" w:rsidR="00356AD1" w:rsidRDefault="0072276A" w:rsidP="00356AD1">
      <w:r>
        <w:br/>
      </w:r>
      <w:r w:rsidR="004E72B3">
        <w:t>F</w:t>
      </w:r>
      <w:r w:rsidR="00206A7C">
        <w:t xml:space="preserve">or brainstorming </w:t>
      </w:r>
      <w:r w:rsidR="00545CB6">
        <w:t xml:space="preserve">the user interface and the user experience </w:t>
      </w:r>
      <w:r w:rsidR="001A52EA">
        <w:t>we used Figma you can see the work that we did in Figma below</w:t>
      </w:r>
      <w:r w:rsidR="007B656B">
        <w:t>:</w:t>
      </w:r>
    </w:p>
    <w:p w14:paraId="7D7F653E" w14:textId="77777777" w:rsidR="00FD2C11" w:rsidRDefault="00FD2C11" w:rsidP="00356AD1"/>
    <w:p w14:paraId="208B3B03" w14:textId="1A5D046C" w:rsidR="00356AD1" w:rsidRDefault="00513C48" w:rsidP="00356AD1">
      <w:r w:rsidRPr="00513C48">
        <w:rPr>
          <w:noProof/>
        </w:rPr>
        <w:drawing>
          <wp:inline distT="0" distB="0" distL="0" distR="0" wp14:anchorId="64705968" wp14:editId="21F6716C">
            <wp:extent cx="4879244" cy="2796540"/>
            <wp:effectExtent l="0" t="0" r="0" b="3810"/>
            <wp:docPr id="13048318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831826" name=""/>
                    <pic:cNvPicPr/>
                  </pic:nvPicPr>
                  <pic:blipFill rotWithShape="1">
                    <a:blip r:embed="rId14"/>
                    <a:srcRect t="2665" r="889"/>
                    <a:stretch/>
                  </pic:blipFill>
                  <pic:spPr bwMode="auto">
                    <a:xfrm>
                      <a:off x="0" y="0"/>
                      <a:ext cx="4888004" cy="28015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B6631" w14:textId="31D151B6" w:rsidR="00FD2C11" w:rsidRDefault="00FD2C11" w:rsidP="00FD2C11">
      <w:r w:rsidRPr="00FD2C11">
        <w:rPr>
          <w:noProof/>
        </w:rPr>
        <w:drawing>
          <wp:inline distT="0" distB="0" distL="0" distR="0" wp14:anchorId="05AAAFC7" wp14:editId="29343859">
            <wp:extent cx="4792980" cy="3292344"/>
            <wp:effectExtent l="0" t="0" r="7620" b="3810"/>
            <wp:docPr id="1812153859" name="Picture 1" descr="Screens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153859" name="Picture 1" descr="Screens screenshot of a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96920" cy="329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37C7A" w14:textId="02BB354A" w:rsidR="00FD2C11" w:rsidRDefault="00FD2C11" w:rsidP="00FD2C11"/>
    <w:p w14:paraId="62F8153F" w14:textId="403F79CF" w:rsidR="00FD2C11" w:rsidRDefault="00FD2C11"/>
    <w:p w14:paraId="2E7CBF14" w14:textId="2E3B4742" w:rsidR="00FD2C11" w:rsidRDefault="00FD2C11" w:rsidP="00FD2C11">
      <w:r w:rsidRPr="00FD2C11">
        <w:rPr>
          <w:noProof/>
        </w:rPr>
        <w:drawing>
          <wp:inline distT="0" distB="0" distL="0" distR="0" wp14:anchorId="332970FD" wp14:editId="7A1D90FC">
            <wp:extent cx="6858000" cy="3574415"/>
            <wp:effectExtent l="0" t="0" r="0" b="6985"/>
            <wp:docPr id="2104131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1311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7A1F3" w14:textId="6F1C787E" w:rsidR="00FD2C11" w:rsidRDefault="00FD2C11">
      <w:r w:rsidRPr="00FD2C11">
        <w:rPr>
          <w:noProof/>
        </w:rPr>
        <w:drawing>
          <wp:inline distT="0" distB="0" distL="0" distR="0" wp14:anchorId="32477F5F" wp14:editId="7B911C62">
            <wp:extent cx="6858000" cy="3627120"/>
            <wp:effectExtent l="0" t="0" r="0" b="0"/>
            <wp:docPr id="1270218291" name="Picture 1" descr="Screens screenshot of 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218291" name="Picture 1" descr="Screens screenshot of 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4CEB14AE" w14:textId="77777777" w:rsidR="00FD2C11" w:rsidRDefault="00FD2C11" w:rsidP="00FD2C11"/>
    <w:p w14:paraId="0C94D2C6" w14:textId="0D2C6BBD" w:rsidR="00EA719A" w:rsidRDefault="00BC5FA7" w:rsidP="00356AD1">
      <w:r>
        <w:t xml:space="preserve">Below </w:t>
      </w:r>
      <w:r w:rsidR="00F03740">
        <w:t>are</w:t>
      </w:r>
      <w:r>
        <w:t xml:space="preserve"> the actual screens for our project</w:t>
      </w:r>
      <w:r w:rsidR="0072276A">
        <w:br/>
      </w:r>
    </w:p>
    <w:p w14:paraId="03CD78F4" w14:textId="063E2570" w:rsidR="005C4CC1" w:rsidRDefault="00BC53A8" w:rsidP="00BC53A8">
      <w:pPr>
        <w:jc w:val="center"/>
      </w:pPr>
      <w:r w:rsidRPr="00BC53A8">
        <w:drawing>
          <wp:inline distT="0" distB="0" distL="0" distR="0" wp14:anchorId="192EDD35" wp14:editId="1B0FEAB9">
            <wp:extent cx="3509840" cy="7609114"/>
            <wp:effectExtent l="0" t="0" r="0" b="0"/>
            <wp:docPr id="530400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40080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55500" cy="7708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8"/>
        <w:gridCol w:w="3606"/>
        <w:gridCol w:w="3606"/>
      </w:tblGrid>
      <w:tr w:rsidR="00FD2C11" w14:paraId="1697FECD" w14:textId="77777777" w:rsidTr="00D1325E">
        <w:tc>
          <w:tcPr>
            <w:tcW w:w="3597" w:type="dxa"/>
          </w:tcPr>
          <w:p w14:paraId="5F34068A" w14:textId="0B599AFA" w:rsidR="00942995" w:rsidRDefault="00942995" w:rsidP="00356AD1">
            <w:r w:rsidRPr="00942995">
              <w:rPr>
                <w:noProof/>
              </w:rPr>
              <w:lastRenderedPageBreak/>
              <w:drawing>
                <wp:inline distT="0" distB="0" distL="0" distR="0" wp14:anchorId="079B0F56" wp14:editId="61851738">
                  <wp:extent cx="2165662" cy="4655820"/>
                  <wp:effectExtent l="0" t="0" r="6350" b="0"/>
                  <wp:docPr id="9347075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47075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713" cy="4666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4" w:type="dxa"/>
          </w:tcPr>
          <w:p w14:paraId="69EBD118" w14:textId="1E6317B1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5A90A3B0" wp14:editId="0B69CC0B">
                  <wp:extent cx="2159253" cy="4632960"/>
                  <wp:effectExtent l="0" t="0" r="0" b="0"/>
                  <wp:docPr id="14445342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4534213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3981" cy="4643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9" w:type="dxa"/>
          </w:tcPr>
          <w:p w14:paraId="16C17451" w14:textId="67B61473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4F3B712E" wp14:editId="21268731">
                  <wp:extent cx="2116967" cy="4594860"/>
                  <wp:effectExtent l="0" t="0" r="0" b="0"/>
                  <wp:docPr id="17668847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688471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775" cy="46074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2C11" w14:paraId="0966D57B" w14:textId="77777777" w:rsidTr="00D1325E">
        <w:tc>
          <w:tcPr>
            <w:tcW w:w="3597" w:type="dxa"/>
          </w:tcPr>
          <w:p w14:paraId="6016BADD" w14:textId="2881E9C0" w:rsidR="00942995" w:rsidRDefault="00942995" w:rsidP="00356AD1">
            <w:r w:rsidRPr="00942995">
              <w:rPr>
                <w:noProof/>
              </w:rPr>
              <w:lastRenderedPageBreak/>
              <w:drawing>
                <wp:inline distT="0" distB="0" distL="0" distR="0" wp14:anchorId="1AF12772" wp14:editId="32C9A164">
                  <wp:extent cx="2209800" cy="5052060"/>
                  <wp:effectExtent l="0" t="0" r="0" b="0"/>
                  <wp:docPr id="12419473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194730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992" cy="50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4" w:type="dxa"/>
          </w:tcPr>
          <w:p w14:paraId="630B998F" w14:textId="318DE1E8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2B204A6A" wp14:editId="0F268514">
                  <wp:extent cx="2225040" cy="5029200"/>
                  <wp:effectExtent l="0" t="0" r="3810" b="0"/>
                  <wp:docPr id="2456310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631086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234" cy="5029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9" w:type="dxa"/>
          </w:tcPr>
          <w:p w14:paraId="4F0EE4A8" w14:textId="1E8E7C47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5B426F1B" wp14:editId="4EB7A5FD">
                  <wp:extent cx="2225751" cy="5036820"/>
                  <wp:effectExtent l="0" t="0" r="3175" b="0"/>
                  <wp:docPr id="12173529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7352987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213" cy="5042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2C11" w14:paraId="05802531" w14:textId="77777777" w:rsidTr="00D1325E">
        <w:tc>
          <w:tcPr>
            <w:tcW w:w="3597" w:type="dxa"/>
          </w:tcPr>
          <w:p w14:paraId="491877FF" w14:textId="1DA9CE48" w:rsidR="00942995" w:rsidRDefault="00942995" w:rsidP="00356AD1">
            <w:r w:rsidRPr="00942995">
              <w:rPr>
                <w:noProof/>
              </w:rPr>
              <w:lastRenderedPageBreak/>
              <w:drawing>
                <wp:inline distT="0" distB="0" distL="0" distR="0" wp14:anchorId="165B61B9" wp14:editId="79488116">
                  <wp:extent cx="2184232" cy="4739640"/>
                  <wp:effectExtent l="0" t="0" r="6985" b="3810"/>
                  <wp:docPr id="1397463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746319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012" cy="4752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4" w:type="dxa"/>
          </w:tcPr>
          <w:p w14:paraId="4AC040D6" w14:textId="16EA1E57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2E9AA27C" wp14:editId="009970F3">
                  <wp:extent cx="2172452" cy="4693920"/>
                  <wp:effectExtent l="0" t="0" r="0" b="0"/>
                  <wp:docPr id="12946129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461299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5167" cy="4699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9" w:type="dxa"/>
          </w:tcPr>
          <w:p w14:paraId="4C842B5B" w14:textId="697267B3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650131CA" wp14:editId="6CB60F36">
                  <wp:extent cx="2151083" cy="4602480"/>
                  <wp:effectExtent l="0" t="0" r="1905" b="7620"/>
                  <wp:docPr id="2809207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920768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5252" cy="4611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2C11" w14:paraId="5ECCF13A" w14:textId="77777777" w:rsidTr="00D1325E">
        <w:tc>
          <w:tcPr>
            <w:tcW w:w="3597" w:type="dxa"/>
          </w:tcPr>
          <w:p w14:paraId="201F8831" w14:textId="207940D2" w:rsidR="00942995" w:rsidRDefault="00942995" w:rsidP="00356AD1">
            <w:r w:rsidRPr="00942995">
              <w:rPr>
                <w:noProof/>
              </w:rPr>
              <w:lastRenderedPageBreak/>
              <w:drawing>
                <wp:inline distT="0" distB="0" distL="0" distR="0" wp14:anchorId="66B88B15" wp14:editId="3B4A4B5F">
                  <wp:extent cx="2179320" cy="4718264"/>
                  <wp:effectExtent l="0" t="0" r="0" b="6350"/>
                  <wp:docPr id="1753080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308045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320" cy="471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4" w:type="dxa"/>
          </w:tcPr>
          <w:p w14:paraId="74B88CE6" w14:textId="73B2AA4A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283BD3B1" wp14:editId="71259E72">
                  <wp:extent cx="2166978" cy="4693920"/>
                  <wp:effectExtent l="0" t="0" r="5080" b="0"/>
                  <wp:docPr id="6602424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0242414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6978" cy="4693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9" w:type="dxa"/>
          </w:tcPr>
          <w:p w14:paraId="6702503C" w14:textId="6CCB0235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43209FFE" wp14:editId="2C3A5AE6">
                  <wp:extent cx="2158081" cy="4640580"/>
                  <wp:effectExtent l="0" t="0" r="5715" b="0"/>
                  <wp:docPr id="2961928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192882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8081" cy="4640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2C11" w14:paraId="551E8EE0" w14:textId="77777777" w:rsidTr="00D1325E">
        <w:tc>
          <w:tcPr>
            <w:tcW w:w="3597" w:type="dxa"/>
          </w:tcPr>
          <w:p w14:paraId="774F1954" w14:textId="38FF2EC0" w:rsidR="00942995" w:rsidRDefault="00942995" w:rsidP="00356AD1">
            <w:r w:rsidRPr="00942995">
              <w:rPr>
                <w:noProof/>
              </w:rPr>
              <w:lastRenderedPageBreak/>
              <w:drawing>
                <wp:inline distT="0" distB="0" distL="0" distR="0" wp14:anchorId="30B14A5A" wp14:editId="0186CBF7">
                  <wp:extent cx="2154613" cy="4587240"/>
                  <wp:effectExtent l="0" t="0" r="0" b="3810"/>
                  <wp:docPr id="19948179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4817958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051" cy="4592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4" w:type="dxa"/>
          </w:tcPr>
          <w:p w14:paraId="308BB4DC" w14:textId="1519320E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02A20AA6" wp14:editId="6418518B">
                  <wp:extent cx="2142095" cy="4541520"/>
                  <wp:effectExtent l="0" t="0" r="0" b="0"/>
                  <wp:docPr id="20697353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9735347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804" cy="4545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9" w:type="dxa"/>
          </w:tcPr>
          <w:p w14:paraId="7AA633CF" w14:textId="2A57F751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0BB7BAE4" wp14:editId="3F159367">
                  <wp:extent cx="2166152" cy="4655820"/>
                  <wp:effectExtent l="0" t="0" r="5715" b="0"/>
                  <wp:docPr id="13063110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6311062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2326" cy="4669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2C11" w14:paraId="2BDE22F7" w14:textId="77777777" w:rsidTr="00D1325E">
        <w:tc>
          <w:tcPr>
            <w:tcW w:w="3597" w:type="dxa"/>
          </w:tcPr>
          <w:p w14:paraId="105BF8D3" w14:textId="61B01E5A" w:rsidR="00942995" w:rsidRDefault="00942995" w:rsidP="00942995">
            <w:pPr>
              <w:jc w:val="center"/>
            </w:pPr>
            <w:r w:rsidRPr="00942995">
              <w:rPr>
                <w:noProof/>
              </w:rPr>
              <w:lastRenderedPageBreak/>
              <w:drawing>
                <wp:inline distT="0" distB="0" distL="0" distR="0" wp14:anchorId="3C895184" wp14:editId="137C3528">
                  <wp:extent cx="2090852" cy="4488180"/>
                  <wp:effectExtent l="0" t="0" r="5080" b="7620"/>
                  <wp:docPr id="9249653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4965336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379" cy="4497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4" w:type="dxa"/>
          </w:tcPr>
          <w:p w14:paraId="33657B23" w14:textId="065FA217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1DD9EE3A" wp14:editId="48B2FDCE">
                  <wp:extent cx="2143342" cy="4572000"/>
                  <wp:effectExtent l="0" t="0" r="9525" b="0"/>
                  <wp:docPr id="14642343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234323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994" cy="458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69" w:type="dxa"/>
          </w:tcPr>
          <w:p w14:paraId="5731C84D" w14:textId="6A5371AC" w:rsidR="00942995" w:rsidRDefault="00942995" w:rsidP="00356AD1">
            <w:r w:rsidRPr="00942995">
              <w:rPr>
                <w:noProof/>
              </w:rPr>
              <w:drawing>
                <wp:inline distT="0" distB="0" distL="0" distR="0" wp14:anchorId="1E3CD3D7" wp14:editId="4F739719">
                  <wp:extent cx="2149389" cy="4655820"/>
                  <wp:effectExtent l="0" t="0" r="3810" b="0"/>
                  <wp:docPr id="26313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1354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372" cy="4662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325E" w14:paraId="29809888" w14:textId="77777777" w:rsidTr="00D1325E">
        <w:trPr>
          <w:gridAfter w:val="1"/>
          <w:wAfter w:w="3569" w:type="dxa"/>
        </w:trPr>
        <w:tc>
          <w:tcPr>
            <w:tcW w:w="3597" w:type="dxa"/>
          </w:tcPr>
          <w:p w14:paraId="03F03447" w14:textId="37247ED8" w:rsidR="00D1325E" w:rsidRDefault="00D1325E" w:rsidP="00356AD1">
            <w:r w:rsidRPr="00942995">
              <w:rPr>
                <w:noProof/>
              </w:rPr>
              <w:lastRenderedPageBreak/>
              <w:drawing>
                <wp:inline distT="0" distB="0" distL="0" distR="0" wp14:anchorId="0E22E3F0" wp14:editId="1E201C4B">
                  <wp:extent cx="2129974" cy="4533900"/>
                  <wp:effectExtent l="0" t="0" r="3810" b="0"/>
                  <wp:docPr id="11747004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700414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247" cy="4540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4" w:type="dxa"/>
          </w:tcPr>
          <w:p w14:paraId="31123367" w14:textId="3BD44D71" w:rsidR="00D1325E" w:rsidRDefault="00D1325E" w:rsidP="00356AD1">
            <w:r w:rsidRPr="00942995">
              <w:rPr>
                <w:noProof/>
              </w:rPr>
              <w:drawing>
                <wp:inline distT="0" distB="0" distL="0" distR="0" wp14:anchorId="5AABB2C1" wp14:editId="1F1FBA3B">
                  <wp:extent cx="2146958" cy="4617720"/>
                  <wp:effectExtent l="0" t="0" r="5715" b="0"/>
                  <wp:docPr id="6295906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9590639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9259" cy="4622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A593D3" w14:textId="5E0970D5" w:rsidR="005C4CC1" w:rsidRDefault="005C4CC1" w:rsidP="00356AD1"/>
    <w:p w14:paraId="68EF1A4D" w14:textId="22968450" w:rsidR="002A7345" w:rsidRDefault="001B71B9" w:rsidP="00712F07">
      <w:r>
        <w:t>For the implementation of phase 2 we have use</w:t>
      </w:r>
      <w:r w:rsidR="007E6698">
        <w:t>d</w:t>
      </w:r>
      <w:r>
        <w:t xml:space="preserve"> </w:t>
      </w:r>
      <w:r w:rsidR="005916B8" w:rsidRPr="006E05E7">
        <w:rPr>
          <w:b/>
          <w:bCs/>
        </w:rPr>
        <w:t>Flutter framework</w:t>
      </w:r>
      <w:r w:rsidR="005916B8">
        <w:t xml:space="preserve"> for the interface and </w:t>
      </w:r>
      <w:r w:rsidR="00261F13">
        <w:t xml:space="preserve">for the database </w:t>
      </w:r>
      <w:r w:rsidR="00451D0E">
        <w:t xml:space="preserve">we used </w:t>
      </w:r>
      <w:proofErr w:type="spellStart"/>
      <w:r w:rsidR="006E05E7" w:rsidRPr="006E05E7">
        <w:rPr>
          <w:b/>
          <w:bCs/>
        </w:rPr>
        <w:t>Sqflite</w:t>
      </w:r>
      <w:proofErr w:type="spellEnd"/>
      <w:r w:rsidR="006E05E7">
        <w:t xml:space="preserve"> which is a Flutter plugin for </w:t>
      </w:r>
      <w:r w:rsidR="00B82CBA" w:rsidRPr="00B82CBA">
        <w:rPr>
          <w:b/>
          <w:bCs/>
        </w:rPr>
        <w:t>SQLite</w:t>
      </w:r>
      <w:r w:rsidR="00356AD1">
        <w:rPr>
          <w:b/>
          <w:bCs/>
        </w:rPr>
        <w:t>.</w:t>
      </w:r>
    </w:p>
    <w:p w14:paraId="4A3960F3" w14:textId="77777777" w:rsidR="00FA0610" w:rsidRPr="00FA0610" w:rsidRDefault="00FA0610" w:rsidP="00FA06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649168F" w14:textId="3B8F2B8A" w:rsidR="00FA0610" w:rsidRDefault="00FA0610" w:rsidP="00FA0610">
      <w:pPr>
        <w:pStyle w:val="Heading2"/>
      </w:pPr>
      <w:bookmarkStart w:id="9" w:name="_Toc153643963"/>
      <w:r w:rsidRPr="00FA0610">
        <w:t>tools and resources that you used</w:t>
      </w:r>
      <w:r>
        <w:t>:</w:t>
      </w:r>
      <w:bookmarkEnd w:id="9"/>
    </w:p>
    <w:p w14:paraId="1C3B9FB3" w14:textId="77777777" w:rsidR="00BF2656" w:rsidRDefault="00BF2656" w:rsidP="00BF2656"/>
    <w:p w14:paraId="27EB9C05" w14:textId="002A6D27" w:rsidR="00BF2656" w:rsidRDefault="00BF2656" w:rsidP="00BF2656">
      <w:pPr>
        <w:pStyle w:val="ListParagraph"/>
        <w:numPr>
          <w:ilvl w:val="0"/>
          <w:numId w:val="4"/>
        </w:numPr>
      </w:pPr>
      <w:r>
        <w:t>Figma</w:t>
      </w:r>
      <w:r w:rsidR="006C0435">
        <w:t xml:space="preserve"> (for brainstorming)</w:t>
      </w:r>
    </w:p>
    <w:p w14:paraId="2910E4D0" w14:textId="51AF2251" w:rsidR="00BF2656" w:rsidRDefault="00BF2656" w:rsidP="00BF2656">
      <w:pPr>
        <w:pStyle w:val="ListParagraph"/>
        <w:numPr>
          <w:ilvl w:val="0"/>
          <w:numId w:val="4"/>
        </w:numPr>
      </w:pPr>
      <w:r>
        <w:t xml:space="preserve">Flutter </w:t>
      </w:r>
      <w:r w:rsidR="006C0435">
        <w:t>(</w:t>
      </w:r>
      <w:r w:rsidR="00DD40B6">
        <w:t>for development</w:t>
      </w:r>
      <w:r w:rsidR="006C0435">
        <w:t>)</w:t>
      </w:r>
    </w:p>
    <w:p w14:paraId="30304AB9" w14:textId="7635E6D4" w:rsidR="00BF2656" w:rsidRDefault="008A52F3" w:rsidP="00BF2656">
      <w:pPr>
        <w:pStyle w:val="ListParagraph"/>
        <w:numPr>
          <w:ilvl w:val="0"/>
          <w:numId w:val="4"/>
        </w:numPr>
      </w:pPr>
      <w:r>
        <w:t xml:space="preserve">Git and </w:t>
      </w:r>
      <w:r w:rsidR="00AF3741">
        <w:t>GitHub</w:t>
      </w:r>
      <w:r w:rsidR="00DD40B6">
        <w:t xml:space="preserve"> (for </w:t>
      </w:r>
      <w:r w:rsidR="008407DD">
        <w:t>controlling the code versions</w:t>
      </w:r>
      <w:r w:rsidR="00DD40B6">
        <w:t>)</w:t>
      </w:r>
    </w:p>
    <w:p w14:paraId="6B6004BE" w14:textId="410D5FB4" w:rsidR="00FA0610" w:rsidRDefault="00AF3741" w:rsidP="008407DD">
      <w:pPr>
        <w:pStyle w:val="ListParagraph"/>
        <w:numPr>
          <w:ilvl w:val="0"/>
          <w:numId w:val="4"/>
        </w:numPr>
      </w:pPr>
      <w:r>
        <w:t xml:space="preserve">Teams </w:t>
      </w:r>
      <w:r w:rsidR="008407DD">
        <w:t>(for communication)</w:t>
      </w:r>
    </w:p>
    <w:p w14:paraId="5598256D" w14:textId="2F9702EB" w:rsidR="00215E7A" w:rsidRDefault="00215E7A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4F57B482" w14:textId="77777777" w:rsidR="00963A4E" w:rsidRPr="00963A4E" w:rsidRDefault="00963A4E" w:rsidP="00963A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8E0B4E4" w14:textId="76B6E2B4" w:rsidR="00963A4E" w:rsidRDefault="00963A4E" w:rsidP="00963A4E">
      <w:pPr>
        <w:pStyle w:val="Heading2"/>
      </w:pPr>
      <w:bookmarkStart w:id="10" w:name="_Toc153643964"/>
      <w:r w:rsidRPr="00963A4E">
        <w:t>problems</w:t>
      </w:r>
      <w:r w:rsidRPr="00963A4E">
        <w:rPr>
          <w:color w:val="FF0000"/>
        </w:rPr>
        <w:t xml:space="preserve"> </w:t>
      </w:r>
      <w:r>
        <w:t>that we</w:t>
      </w:r>
      <w:r w:rsidRPr="00963A4E">
        <w:t xml:space="preserve"> faced</w:t>
      </w:r>
      <w:r w:rsidR="00696518">
        <w:t>:</w:t>
      </w:r>
      <w:bookmarkEnd w:id="10"/>
    </w:p>
    <w:p w14:paraId="42E5C7B4" w14:textId="77777777" w:rsidR="004E6CE3" w:rsidRDefault="004E6CE3" w:rsidP="004E6CE3"/>
    <w:p w14:paraId="32E7051C" w14:textId="7790D211" w:rsidR="008407DD" w:rsidRDefault="00361696" w:rsidP="004E6CE3">
      <w:r>
        <w:t xml:space="preserve">we have faced many problems during the </w:t>
      </w:r>
      <w:r w:rsidR="00D17E20">
        <w:t>journey</w:t>
      </w:r>
      <w:r>
        <w:t xml:space="preserve"> of developing the project </w:t>
      </w:r>
      <w:r w:rsidR="000F4C2E">
        <w:t xml:space="preserve">below I will highlight </w:t>
      </w:r>
      <w:r w:rsidR="00212E4D">
        <w:t>some of them:</w:t>
      </w:r>
    </w:p>
    <w:p w14:paraId="4233DD9C" w14:textId="35DD0B66" w:rsidR="00212E4D" w:rsidRDefault="00212E4D" w:rsidP="00212E4D">
      <w:pPr>
        <w:pStyle w:val="ListParagraph"/>
        <w:numPr>
          <w:ilvl w:val="0"/>
          <w:numId w:val="4"/>
        </w:numPr>
      </w:pPr>
      <w:r>
        <w:t xml:space="preserve">Sharing and controlling </w:t>
      </w:r>
      <w:r w:rsidR="000C3A60">
        <w:t xml:space="preserve">any code that we wrote we have solved this problem by using Git and GitHub </w:t>
      </w:r>
    </w:p>
    <w:p w14:paraId="24C9E036" w14:textId="47D1FC6B" w:rsidR="000C3A60" w:rsidRDefault="00557EAD" w:rsidP="00212E4D">
      <w:pPr>
        <w:pStyle w:val="ListParagraph"/>
        <w:numPr>
          <w:ilvl w:val="0"/>
          <w:numId w:val="4"/>
        </w:numPr>
      </w:pPr>
      <w:r>
        <w:t xml:space="preserve">Combining them database code with the frontend work </w:t>
      </w:r>
    </w:p>
    <w:p w14:paraId="72C52988" w14:textId="1FCF56DD" w:rsidR="00963A4E" w:rsidRDefault="00EF28AC" w:rsidP="0078734B">
      <w:pPr>
        <w:pStyle w:val="ListParagraph"/>
        <w:numPr>
          <w:ilvl w:val="0"/>
          <w:numId w:val="4"/>
        </w:numPr>
      </w:pPr>
      <w:r>
        <w:t>Ambiguity in the requirements of the project we solved this problem by making our own assumptions.</w:t>
      </w:r>
    </w:p>
    <w:p w14:paraId="570B687F" w14:textId="26DC8E89" w:rsidR="005C4CC1" w:rsidRDefault="005C4CC1" w:rsidP="0078734B">
      <w:pPr>
        <w:pStyle w:val="ListParagraph"/>
        <w:numPr>
          <w:ilvl w:val="0"/>
          <w:numId w:val="4"/>
        </w:numPr>
      </w:pPr>
      <w:r>
        <w:t>Recreating the exact scenes from Figma. We tried to do our best to be as close as possible to the Figma design.</w:t>
      </w:r>
    </w:p>
    <w:p w14:paraId="66460F09" w14:textId="0815E50D" w:rsidR="00612539" w:rsidRDefault="00963A4E" w:rsidP="001E40EE">
      <w:pPr>
        <w:pStyle w:val="Heading2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bookmarkStart w:id="11" w:name="_Toc153643965"/>
      <w:r>
        <w:t xml:space="preserve">What we learned for </w:t>
      </w:r>
      <w:r w:rsidR="00696518">
        <w:t>the project:</w:t>
      </w:r>
      <w:bookmarkEnd w:id="11"/>
      <w:r w:rsidR="00612539">
        <w:br/>
      </w:r>
    </w:p>
    <w:p w14:paraId="79F09556" w14:textId="16666312" w:rsidR="00525558" w:rsidRDefault="00525558" w:rsidP="00525558">
      <w:r>
        <w:t xml:space="preserve">We have learned a lot of </w:t>
      </w:r>
      <w:r w:rsidR="0019470D">
        <w:t>things during developing the project</w:t>
      </w:r>
      <w:r w:rsidR="008113A7">
        <w:t>. Below</w:t>
      </w:r>
      <w:r w:rsidR="00A82C5E">
        <w:t xml:space="preserve"> are some of </w:t>
      </w:r>
      <w:r w:rsidR="008113A7">
        <w:t>them.</w:t>
      </w:r>
    </w:p>
    <w:p w14:paraId="028265F6" w14:textId="2E2EC937" w:rsidR="00A82C5E" w:rsidRDefault="008113A7" w:rsidP="00A82C5E">
      <w:pPr>
        <w:pStyle w:val="ListParagraph"/>
        <w:numPr>
          <w:ilvl w:val="0"/>
          <w:numId w:val="4"/>
        </w:numPr>
      </w:pPr>
      <w:r>
        <w:t xml:space="preserve">We </w:t>
      </w:r>
      <w:r w:rsidR="008E3267">
        <w:t xml:space="preserve">improved our experience </w:t>
      </w:r>
      <w:r w:rsidR="001E2600">
        <w:t>of</w:t>
      </w:r>
      <w:r w:rsidR="008E3267">
        <w:t xml:space="preserve"> working with teams</w:t>
      </w:r>
      <w:r w:rsidR="009D69C7">
        <w:t>.</w:t>
      </w:r>
    </w:p>
    <w:p w14:paraId="19F86B5C" w14:textId="07E8403F" w:rsidR="008E3267" w:rsidRDefault="00DE044B" w:rsidP="00A82C5E">
      <w:pPr>
        <w:pStyle w:val="ListParagraph"/>
        <w:numPr>
          <w:ilvl w:val="0"/>
          <w:numId w:val="4"/>
        </w:numPr>
      </w:pPr>
      <w:r>
        <w:t>Learnd a lot about database</w:t>
      </w:r>
      <w:r w:rsidR="009D69C7">
        <w:t xml:space="preserve"> management and SQL</w:t>
      </w:r>
      <w:r w:rsidR="0078734B">
        <w:t>ite</w:t>
      </w:r>
      <w:r w:rsidR="009D69C7">
        <w:t>.</w:t>
      </w:r>
    </w:p>
    <w:p w14:paraId="7FDE0FC8" w14:textId="2F359FF5" w:rsidR="005E4DBE" w:rsidRDefault="009D69C7" w:rsidP="005E4DBE">
      <w:pPr>
        <w:pStyle w:val="ListParagraph"/>
        <w:numPr>
          <w:ilvl w:val="0"/>
          <w:numId w:val="4"/>
        </w:numPr>
      </w:pPr>
      <w:r>
        <w:t>Learned how to</w:t>
      </w:r>
      <w:r w:rsidR="002D60F4">
        <w:t xml:space="preserve"> use version control systems like </w:t>
      </w:r>
      <w:r w:rsidR="005E4DBE">
        <w:t xml:space="preserve">Git and </w:t>
      </w:r>
      <w:r w:rsidR="00345BE3">
        <w:t>how to use GitHub with it</w:t>
      </w:r>
      <w:r w:rsidR="005E4DBE">
        <w:t>.</w:t>
      </w:r>
    </w:p>
    <w:p w14:paraId="717209BC" w14:textId="4AF1D9DC" w:rsidR="005E4DBE" w:rsidRDefault="00D160F9" w:rsidP="005E4DBE">
      <w:pPr>
        <w:pStyle w:val="ListParagraph"/>
        <w:numPr>
          <w:ilvl w:val="0"/>
          <w:numId w:val="4"/>
        </w:numPr>
      </w:pPr>
      <w:r>
        <w:t xml:space="preserve">Engaged and increased our </w:t>
      </w:r>
      <w:r w:rsidR="00BD1784">
        <w:t>knowledge</w:t>
      </w:r>
      <w:r>
        <w:t xml:space="preserve"> in </w:t>
      </w:r>
      <w:r w:rsidR="00BD1784">
        <w:t>Figma.</w:t>
      </w:r>
    </w:p>
    <w:p w14:paraId="25CDAFD7" w14:textId="3DE330D6" w:rsidR="0078734B" w:rsidRDefault="00DA2872" w:rsidP="005E4DBE">
      <w:pPr>
        <w:pStyle w:val="ListParagraph"/>
        <w:numPr>
          <w:ilvl w:val="0"/>
          <w:numId w:val="4"/>
        </w:numPr>
      </w:pPr>
      <w:r>
        <w:t>Learned a new framework for app development which is Flutter.</w:t>
      </w:r>
    </w:p>
    <w:p w14:paraId="0F264566" w14:textId="77777777" w:rsidR="001E2600" w:rsidRDefault="001E2600" w:rsidP="001E2600"/>
    <w:p w14:paraId="3697AB51" w14:textId="72B4AF79" w:rsidR="00215E7A" w:rsidRDefault="00215E7A">
      <w:r>
        <w:br w:type="page"/>
      </w:r>
    </w:p>
    <w:p w14:paraId="18BCA367" w14:textId="77777777" w:rsidR="001E2600" w:rsidRDefault="001E2600" w:rsidP="001E2600"/>
    <w:p w14:paraId="4EA4798B" w14:textId="1482AB7E" w:rsidR="00FA0610" w:rsidRDefault="00612539" w:rsidP="004E1534">
      <w:pPr>
        <w:pStyle w:val="Heading2"/>
      </w:pPr>
      <w:bookmarkStart w:id="12" w:name="_Toc153643966"/>
      <w:r w:rsidRPr="00612539">
        <w:t>percentage</w:t>
      </w:r>
      <w:r w:rsidRPr="00612539">
        <w:rPr>
          <w:color w:val="FF0000"/>
        </w:rPr>
        <w:t xml:space="preserve"> </w:t>
      </w:r>
      <w:r w:rsidRPr="00612539">
        <w:t>completion of each required operation</w:t>
      </w:r>
      <w:r>
        <w:t>:</w:t>
      </w:r>
      <w:bookmarkEnd w:id="12"/>
    </w:p>
    <w:p w14:paraId="592C94BA" w14:textId="77777777" w:rsidR="004E6CE3" w:rsidRDefault="004E6CE3" w:rsidP="004E6C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629AD" w14:paraId="5EE571DC" w14:textId="77777777" w:rsidTr="000505A9">
        <w:tc>
          <w:tcPr>
            <w:tcW w:w="5395" w:type="dxa"/>
            <w:shd w:val="clear" w:color="auto" w:fill="BFBFBF" w:themeFill="background1" w:themeFillShade="BF"/>
          </w:tcPr>
          <w:p w14:paraId="6C9E53F1" w14:textId="0C1807CB" w:rsidR="00D629AD" w:rsidRDefault="00D629AD" w:rsidP="00653CAE">
            <w:pPr>
              <w:spacing w:before="240" w:after="240" w:line="360" w:lineRule="auto"/>
              <w:jc w:val="center"/>
            </w:pPr>
            <w:r w:rsidRPr="000505A9">
              <w:rPr>
                <w:sz w:val="24"/>
                <w:szCs w:val="24"/>
              </w:rPr>
              <w:t>Operation</w:t>
            </w:r>
          </w:p>
        </w:tc>
        <w:tc>
          <w:tcPr>
            <w:tcW w:w="5395" w:type="dxa"/>
            <w:shd w:val="clear" w:color="auto" w:fill="BFBFBF" w:themeFill="background1" w:themeFillShade="BF"/>
          </w:tcPr>
          <w:p w14:paraId="110744C2" w14:textId="4E0A5B5B" w:rsidR="00D629AD" w:rsidRPr="000505A9" w:rsidRDefault="00EA1558" w:rsidP="00653CAE">
            <w:pPr>
              <w:spacing w:before="240" w:after="240" w:line="360" w:lineRule="auto"/>
              <w:jc w:val="center"/>
              <w:rPr>
                <w:sz w:val="24"/>
                <w:szCs w:val="24"/>
              </w:rPr>
            </w:pPr>
            <w:r w:rsidRPr="000505A9">
              <w:rPr>
                <w:sz w:val="24"/>
                <w:szCs w:val="24"/>
              </w:rPr>
              <w:t>Percentage of completion</w:t>
            </w:r>
          </w:p>
        </w:tc>
      </w:tr>
      <w:tr w:rsidR="00306F88" w14:paraId="07D96779" w14:textId="77777777" w:rsidTr="000505A9">
        <w:tc>
          <w:tcPr>
            <w:tcW w:w="10790" w:type="dxa"/>
            <w:gridSpan w:val="2"/>
            <w:shd w:val="clear" w:color="auto" w:fill="00B050"/>
          </w:tcPr>
          <w:p w14:paraId="7E61C542" w14:textId="2B7AF9E3" w:rsidR="00306F88" w:rsidRDefault="000505A9" w:rsidP="000505A9">
            <w:pPr>
              <w:spacing w:before="240" w:line="480" w:lineRule="auto"/>
              <w:jc w:val="center"/>
            </w:pPr>
            <w:r w:rsidRPr="000505A9">
              <w:rPr>
                <w:sz w:val="28"/>
                <w:szCs w:val="28"/>
              </w:rPr>
              <w:t>Functions of an Administration/Employee</w:t>
            </w:r>
          </w:p>
        </w:tc>
      </w:tr>
      <w:tr w:rsidR="00D629AD" w14:paraId="42552064" w14:textId="77777777" w:rsidTr="00D629AD">
        <w:tc>
          <w:tcPr>
            <w:tcW w:w="5395" w:type="dxa"/>
          </w:tcPr>
          <w:p w14:paraId="3A632F0D" w14:textId="23BC634A" w:rsidR="00D629AD" w:rsidRPr="00534970" w:rsidRDefault="00813867" w:rsidP="00534970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813867">
              <w:rPr>
                <w:color w:val="3B3B4E"/>
              </w:rPr>
              <w:t xml:space="preserve">Add/Remove/Edit Donor/Recipient information. </w:t>
            </w:r>
          </w:p>
        </w:tc>
        <w:tc>
          <w:tcPr>
            <w:tcW w:w="5395" w:type="dxa"/>
          </w:tcPr>
          <w:p w14:paraId="0A10D201" w14:textId="4C3A0150" w:rsidR="00D629AD" w:rsidRDefault="00877A39" w:rsidP="004774C0">
            <w:pPr>
              <w:jc w:val="center"/>
            </w:pPr>
            <w:r>
              <w:t>100</w:t>
            </w:r>
          </w:p>
        </w:tc>
      </w:tr>
      <w:tr w:rsidR="00D629AD" w14:paraId="2C557D79" w14:textId="77777777" w:rsidTr="00D629AD">
        <w:tc>
          <w:tcPr>
            <w:tcW w:w="5395" w:type="dxa"/>
          </w:tcPr>
          <w:p w14:paraId="56C886BA" w14:textId="0E3B5076" w:rsidR="00D629AD" w:rsidRPr="00534970" w:rsidRDefault="00534970" w:rsidP="00534970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534970">
              <w:rPr>
                <w:color w:val="3B3B4E"/>
              </w:rPr>
              <w:t xml:space="preserve">Search for donor and recipient history. </w:t>
            </w:r>
          </w:p>
        </w:tc>
        <w:tc>
          <w:tcPr>
            <w:tcW w:w="5395" w:type="dxa"/>
          </w:tcPr>
          <w:p w14:paraId="65E564B6" w14:textId="4D5D39F1" w:rsidR="00D629AD" w:rsidRDefault="00877A39" w:rsidP="004774C0">
            <w:pPr>
              <w:jc w:val="center"/>
            </w:pPr>
            <w:r>
              <w:t>100</w:t>
            </w:r>
          </w:p>
        </w:tc>
      </w:tr>
      <w:tr w:rsidR="00D629AD" w14:paraId="283AB123" w14:textId="77777777" w:rsidTr="00D629AD">
        <w:tc>
          <w:tcPr>
            <w:tcW w:w="5395" w:type="dxa"/>
          </w:tcPr>
          <w:p w14:paraId="66BB5F40" w14:textId="6D1AC0F3" w:rsidR="00D629AD" w:rsidRPr="0053336F" w:rsidRDefault="00534970" w:rsidP="0053336F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534970">
              <w:rPr>
                <w:color w:val="3B3B4E"/>
              </w:rPr>
              <w:t xml:space="preserve">Add/Remove/Edit system user information. </w:t>
            </w:r>
          </w:p>
        </w:tc>
        <w:tc>
          <w:tcPr>
            <w:tcW w:w="5395" w:type="dxa"/>
          </w:tcPr>
          <w:p w14:paraId="3D42015A" w14:textId="3225F6C6" w:rsidR="00D629AD" w:rsidRDefault="00877A39" w:rsidP="004774C0">
            <w:pPr>
              <w:jc w:val="center"/>
            </w:pPr>
            <w:r>
              <w:t>100</w:t>
            </w:r>
          </w:p>
        </w:tc>
      </w:tr>
      <w:tr w:rsidR="00D629AD" w14:paraId="77F6BEDC" w14:textId="77777777" w:rsidTr="00D629AD">
        <w:tc>
          <w:tcPr>
            <w:tcW w:w="5395" w:type="dxa"/>
          </w:tcPr>
          <w:p w14:paraId="6EAA6494" w14:textId="58B9E05E" w:rsidR="00D629AD" w:rsidRPr="00B12D4B" w:rsidRDefault="0053336F" w:rsidP="0053336F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53336F">
              <w:rPr>
                <w:color w:val="3B3B4E"/>
              </w:rPr>
              <w:t xml:space="preserve">Process request for Blood for a recipient. </w:t>
            </w:r>
          </w:p>
        </w:tc>
        <w:tc>
          <w:tcPr>
            <w:tcW w:w="5395" w:type="dxa"/>
          </w:tcPr>
          <w:p w14:paraId="19E16BF1" w14:textId="567CC6D5" w:rsidR="00D629AD" w:rsidRDefault="001668C6" w:rsidP="004774C0">
            <w:pPr>
              <w:jc w:val="center"/>
            </w:pPr>
            <w:r>
              <w:t>100</w:t>
            </w:r>
          </w:p>
        </w:tc>
      </w:tr>
      <w:tr w:rsidR="00D629AD" w14:paraId="5E4F2BE2" w14:textId="77777777" w:rsidTr="00D629AD">
        <w:tc>
          <w:tcPr>
            <w:tcW w:w="5395" w:type="dxa"/>
          </w:tcPr>
          <w:p w14:paraId="5004F49C" w14:textId="25E93D08" w:rsidR="00D629AD" w:rsidRPr="00B12D4B" w:rsidRDefault="0053336F" w:rsidP="0053336F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53336F">
              <w:rPr>
                <w:color w:val="3B3B4E"/>
              </w:rPr>
              <w:t xml:space="preserve">Initiate Blood Collection Drive </w:t>
            </w:r>
            <w:proofErr w:type="gramStart"/>
            <w:r w:rsidRPr="0053336F">
              <w:rPr>
                <w:color w:val="3B3B4E"/>
              </w:rPr>
              <w:t>in a given</w:t>
            </w:r>
            <w:proofErr w:type="gramEnd"/>
            <w:r w:rsidRPr="0053336F">
              <w:rPr>
                <w:color w:val="3B3B4E"/>
              </w:rPr>
              <w:t xml:space="preserve"> period. </w:t>
            </w:r>
          </w:p>
        </w:tc>
        <w:tc>
          <w:tcPr>
            <w:tcW w:w="5395" w:type="dxa"/>
          </w:tcPr>
          <w:p w14:paraId="6928D3B8" w14:textId="78D7AC1F" w:rsidR="00D629AD" w:rsidRDefault="001668C6" w:rsidP="004774C0">
            <w:pPr>
              <w:jc w:val="center"/>
            </w:pPr>
            <w:r>
              <w:t>100</w:t>
            </w:r>
          </w:p>
        </w:tc>
      </w:tr>
      <w:tr w:rsidR="0053336F" w14:paraId="0B9F8784" w14:textId="77777777" w:rsidTr="00D629AD">
        <w:tc>
          <w:tcPr>
            <w:tcW w:w="5395" w:type="dxa"/>
          </w:tcPr>
          <w:p w14:paraId="1E53687A" w14:textId="6AB21F61" w:rsidR="0053336F" w:rsidRPr="00B12D4B" w:rsidRDefault="00B12D4B" w:rsidP="00B12D4B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B12D4B">
              <w:rPr>
                <w:color w:val="3B3B4E"/>
              </w:rPr>
              <w:t xml:space="preserve">Generate dashboards/reports using your system. </w:t>
            </w:r>
          </w:p>
        </w:tc>
        <w:tc>
          <w:tcPr>
            <w:tcW w:w="5395" w:type="dxa"/>
          </w:tcPr>
          <w:p w14:paraId="00DBCEF7" w14:textId="0C710C32" w:rsidR="0053336F" w:rsidRDefault="00A9693A" w:rsidP="004774C0">
            <w:pPr>
              <w:jc w:val="center"/>
            </w:pPr>
            <w:r>
              <w:t>80</w:t>
            </w:r>
          </w:p>
        </w:tc>
      </w:tr>
      <w:tr w:rsidR="0053336F" w14:paraId="4ADDA86C" w14:textId="77777777" w:rsidTr="00D629AD">
        <w:tc>
          <w:tcPr>
            <w:tcW w:w="5395" w:type="dxa"/>
          </w:tcPr>
          <w:p w14:paraId="2F311786" w14:textId="2189D5A1" w:rsidR="0053336F" w:rsidRPr="00B12D4B" w:rsidRDefault="00B12D4B" w:rsidP="00B12D4B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B12D4B">
              <w:rPr>
                <w:color w:val="3B3B4E"/>
              </w:rPr>
              <w:t xml:space="preserve">Sending appropriate notifications through email etc. </w:t>
            </w:r>
          </w:p>
        </w:tc>
        <w:tc>
          <w:tcPr>
            <w:tcW w:w="5395" w:type="dxa"/>
          </w:tcPr>
          <w:p w14:paraId="096034FE" w14:textId="6A6C8CB4" w:rsidR="0053336F" w:rsidRDefault="00B221D1" w:rsidP="004774C0">
            <w:pPr>
              <w:jc w:val="center"/>
            </w:pPr>
            <w:r>
              <w:t>70</w:t>
            </w:r>
          </w:p>
        </w:tc>
      </w:tr>
      <w:tr w:rsidR="00FA6934" w14:paraId="43D99BEA" w14:textId="77777777" w:rsidTr="00DC2F90">
        <w:tc>
          <w:tcPr>
            <w:tcW w:w="10790" w:type="dxa"/>
            <w:gridSpan w:val="2"/>
            <w:shd w:val="clear" w:color="auto" w:fill="00B050"/>
          </w:tcPr>
          <w:p w14:paraId="017014C6" w14:textId="61096F8D" w:rsidR="00FA6934" w:rsidRDefault="00DC2F90" w:rsidP="00DC2F90">
            <w:pPr>
              <w:spacing w:before="240" w:line="480" w:lineRule="auto"/>
              <w:jc w:val="center"/>
            </w:pPr>
            <w:r w:rsidRPr="00DC2F90">
              <w:rPr>
                <w:sz w:val="28"/>
                <w:szCs w:val="28"/>
              </w:rPr>
              <w:t>Functions</w:t>
            </w:r>
            <w:r>
              <w:rPr>
                <w:b/>
                <w:bCs/>
                <w:color w:val="3B3B4E"/>
                <w:sz w:val="22"/>
                <w:szCs w:val="22"/>
              </w:rPr>
              <w:t xml:space="preserve"> of a Donor/Recepients</w:t>
            </w:r>
          </w:p>
        </w:tc>
      </w:tr>
      <w:tr w:rsidR="0053336F" w14:paraId="77B72491" w14:textId="77777777" w:rsidTr="00D629AD">
        <w:tc>
          <w:tcPr>
            <w:tcW w:w="5395" w:type="dxa"/>
          </w:tcPr>
          <w:p w14:paraId="0E3F2B64" w14:textId="0CB65C58" w:rsidR="0053336F" w:rsidRPr="00232042" w:rsidRDefault="00ED76E6" w:rsidP="00232042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ED76E6">
              <w:rPr>
                <w:color w:val="3B3B4E"/>
              </w:rPr>
              <w:t xml:space="preserve">Search for own (as donor or recipient) history. </w:t>
            </w:r>
          </w:p>
        </w:tc>
        <w:tc>
          <w:tcPr>
            <w:tcW w:w="5395" w:type="dxa"/>
          </w:tcPr>
          <w:p w14:paraId="28704FEE" w14:textId="752F4D6D" w:rsidR="0053336F" w:rsidRDefault="00CA3FDA" w:rsidP="004774C0">
            <w:pPr>
              <w:jc w:val="center"/>
            </w:pPr>
            <w:r>
              <w:t>100</w:t>
            </w:r>
          </w:p>
        </w:tc>
      </w:tr>
      <w:tr w:rsidR="0053336F" w14:paraId="2E0F5CAE" w14:textId="77777777" w:rsidTr="00D629AD">
        <w:tc>
          <w:tcPr>
            <w:tcW w:w="5395" w:type="dxa"/>
          </w:tcPr>
          <w:p w14:paraId="47E6256A" w14:textId="38A6F21A" w:rsidR="0053336F" w:rsidRPr="00232042" w:rsidRDefault="00ED76E6" w:rsidP="00232042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ED76E6">
              <w:rPr>
                <w:color w:val="3B3B4E"/>
              </w:rPr>
              <w:t xml:space="preserve">Agree for blood donation/receiving (as donor or recipient). </w:t>
            </w:r>
          </w:p>
        </w:tc>
        <w:tc>
          <w:tcPr>
            <w:tcW w:w="5395" w:type="dxa"/>
          </w:tcPr>
          <w:p w14:paraId="63361D4F" w14:textId="3775968F" w:rsidR="0053336F" w:rsidRDefault="00DD2C27" w:rsidP="004774C0">
            <w:pPr>
              <w:jc w:val="center"/>
            </w:pPr>
            <w:r>
              <w:t>100</w:t>
            </w:r>
          </w:p>
        </w:tc>
      </w:tr>
      <w:tr w:rsidR="0053336F" w14:paraId="10FA1A65" w14:textId="77777777" w:rsidTr="00D629AD">
        <w:tc>
          <w:tcPr>
            <w:tcW w:w="5395" w:type="dxa"/>
          </w:tcPr>
          <w:p w14:paraId="1E635827" w14:textId="72CBAC9E" w:rsidR="0053336F" w:rsidRPr="00232042" w:rsidRDefault="00ED76E6" w:rsidP="00232042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ED76E6">
              <w:rPr>
                <w:color w:val="3B3B4E"/>
              </w:rPr>
              <w:t xml:space="preserve">Update personal information of Donor and Recipient including medical history. This should then be approved by system administrator before actual database update. </w:t>
            </w:r>
          </w:p>
        </w:tc>
        <w:tc>
          <w:tcPr>
            <w:tcW w:w="5395" w:type="dxa"/>
          </w:tcPr>
          <w:p w14:paraId="64399AF2" w14:textId="11F48069" w:rsidR="0053336F" w:rsidRDefault="009023BA" w:rsidP="004774C0">
            <w:pPr>
              <w:jc w:val="center"/>
            </w:pPr>
            <w:r>
              <w:t>100</w:t>
            </w:r>
          </w:p>
        </w:tc>
      </w:tr>
      <w:tr w:rsidR="0053336F" w14:paraId="63C5CF29" w14:textId="77777777" w:rsidTr="00D629AD">
        <w:tc>
          <w:tcPr>
            <w:tcW w:w="5395" w:type="dxa"/>
          </w:tcPr>
          <w:p w14:paraId="65D35E6B" w14:textId="21251D87" w:rsidR="0053336F" w:rsidRPr="00232042" w:rsidRDefault="00232042" w:rsidP="00232042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232042">
              <w:rPr>
                <w:color w:val="3B3B4E"/>
              </w:rPr>
              <w:t xml:space="preserve">Do payments as charges only for receiving blood. </w:t>
            </w:r>
          </w:p>
        </w:tc>
        <w:tc>
          <w:tcPr>
            <w:tcW w:w="5395" w:type="dxa"/>
          </w:tcPr>
          <w:p w14:paraId="78DA24E1" w14:textId="4A44AE2A" w:rsidR="0053336F" w:rsidRDefault="009023BA" w:rsidP="004774C0">
            <w:pPr>
              <w:jc w:val="center"/>
            </w:pPr>
            <w:r>
              <w:t>--------</w:t>
            </w:r>
          </w:p>
        </w:tc>
      </w:tr>
      <w:tr w:rsidR="00232042" w:rsidRPr="00232042" w14:paraId="1E5FCBCF" w14:textId="77777777" w:rsidTr="00232042">
        <w:tc>
          <w:tcPr>
            <w:tcW w:w="10790" w:type="dxa"/>
            <w:gridSpan w:val="2"/>
            <w:shd w:val="clear" w:color="auto" w:fill="00B050"/>
          </w:tcPr>
          <w:p w14:paraId="175B2324" w14:textId="07E64846" w:rsidR="00232042" w:rsidRPr="00232042" w:rsidRDefault="00232042" w:rsidP="00232042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232042">
              <w:rPr>
                <w:sz w:val="28"/>
                <w:szCs w:val="28"/>
              </w:rPr>
              <w:t>General Function (for all users)</w:t>
            </w:r>
          </w:p>
        </w:tc>
      </w:tr>
      <w:tr w:rsidR="0053336F" w:rsidRPr="0099283A" w14:paraId="55066925" w14:textId="77777777" w:rsidTr="00D629AD">
        <w:tc>
          <w:tcPr>
            <w:tcW w:w="5395" w:type="dxa"/>
          </w:tcPr>
          <w:p w14:paraId="5D558F3C" w14:textId="550345AD" w:rsidR="0053336F" w:rsidRPr="0099283A" w:rsidRDefault="0099283A" w:rsidP="0099283A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99283A">
              <w:rPr>
                <w:color w:val="3B3B4E"/>
              </w:rPr>
              <w:t xml:space="preserve">Login and Logout </w:t>
            </w:r>
          </w:p>
        </w:tc>
        <w:tc>
          <w:tcPr>
            <w:tcW w:w="5395" w:type="dxa"/>
          </w:tcPr>
          <w:p w14:paraId="3664D32E" w14:textId="2D4718D0" w:rsidR="0053336F" w:rsidRPr="0099283A" w:rsidRDefault="009023BA" w:rsidP="004774C0">
            <w:pPr>
              <w:autoSpaceDE w:val="0"/>
              <w:autoSpaceDN w:val="0"/>
              <w:adjustRightInd w:val="0"/>
              <w:jc w:val="center"/>
              <w:rPr>
                <w:color w:val="3B3B4E"/>
              </w:rPr>
            </w:pPr>
            <w:r>
              <w:rPr>
                <w:color w:val="3B3B4E"/>
              </w:rPr>
              <w:t>100</w:t>
            </w:r>
          </w:p>
        </w:tc>
      </w:tr>
      <w:tr w:rsidR="0053336F" w:rsidRPr="0099283A" w14:paraId="6C296929" w14:textId="77777777" w:rsidTr="00D629AD">
        <w:tc>
          <w:tcPr>
            <w:tcW w:w="5395" w:type="dxa"/>
          </w:tcPr>
          <w:p w14:paraId="71FC9DAF" w14:textId="0EB2F5AF" w:rsidR="0053336F" w:rsidRPr="0099283A" w:rsidRDefault="0099283A" w:rsidP="0099283A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99283A">
              <w:rPr>
                <w:color w:val="3B3B4E"/>
              </w:rPr>
              <w:t xml:space="preserve">Browse as Guest </w:t>
            </w:r>
          </w:p>
        </w:tc>
        <w:tc>
          <w:tcPr>
            <w:tcW w:w="5395" w:type="dxa"/>
          </w:tcPr>
          <w:p w14:paraId="033A3C56" w14:textId="65CE3BE1" w:rsidR="0053336F" w:rsidRPr="0099283A" w:rsidRDefault="00F902FD" w:rsidP="004774C0">
            <w:pPr>
              <w:autoSpaceDE w:val="0"/>
              <w:autoSpaceDN w:val="0"/>
              <w:adjustRightInd w:val="0"/>
              <w:jc w:val="center"/>
              <w:rPr>
                <w:color w:val="3B3B4E"/>
              </w:rPr>
            </w:pPr>
            <w:r>
              <w:rPr>
                <w:color w:val="3B3B4E"/>
              </w:rPr>
              <w:t>100</w:t>
            </w:r>
          </w:p>
        </w:tc>
      </w:tr>
      <w:tr w:rsidR="0099283A" w:rsidRPr="0099283A" w14:paraId="64DC32CC" w14:textId="77777777" w:rsidTr="0099283A">
        <w:tc>
          <w:tcPr>
            <w:tcW w:w="10790" w:type="dxa"/>
            <w:gridSpan w:val="2"/>
            <w:shd w:val="clear" w:color="auto" w:fill="00B050"/>
          </w:tcPr>
          <w:p w14:paraId="1B249105" w14:textId="1CC6708A" w:rsidR="0099283A" w:rsidRPr="0099283A" w:rsidRDefault="0099283A" w:rsidP="0099283A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99283A">
              <w:rPr>
                <w:sz w:val="28"/>
                <w:szCs w:val="28"/>
              </w:rPr>
              <w:t>Reports (as system output)</w:t>
            </w:r>
          </w:p>
        </w:tc>
      </w:tr>
      <w:tr w:rsidR="0053336F" w:rsidRPr="00EA05F9" w14:paraId="1826D727" w14:textId="77777777" w:rsidTr="00D629AD">
        <w:tc>
          <w:tcPr>
            <w:tcW w:w="5395" w:type="dxa"/>
          </w:tcPr>
          <w:p w14:paraId="6E95AEF9" w14:textId="01DB20B1" w:rsidR="0053336F" w:rsidRPr="00EA05F9" w:rsidRDefault="008546E3" w:rsidP="00EA05F9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8546E3">
              <w:rPr>
                <w:color w:val="3B3B4E"/>
              </w:rPr>
              <w:t xml:space="preserve">List of all blood donations received in a week or a month. </w:t>
            </w:r>
          </w:p>
        </w:tc>
        <w:tc>
          <w:tcPr>
            <w:tcW w:w="5395" w:type="dxa"/>
          </w:tcPr>
          <w:p w14:paraId="7F6671C0" w14:textId="67575202" w:rsidR="0053336F" w:rsidRPr="00EA05F9" w:rsidRDefault="004A129F" w:rsidP="004774C0">
            <w:pPr>
              <w:autoSpaceDE w:val="0"/>
              <w:autoSpaceDN w:val="0"/>
              <w:adjustRightInd w:val="0"/>
              <w:jc w:val="center"/>
              <w:rPr>
                <w:color w:val="3B3B4E"/>
              </w:rPr>
            </w:pPr>
            <w:r>
              <w:rPr>
                <w:color w:val="3B3B4E"/>
              </w:rPr>
              <w:t>100</w:t>
            </w:r>
          </w:p>
        </w:tc>
      </w:tr>
      <w:tr w:rsidR="0053336F" w:rsidRPr="00EA05F9" w14:paraId="50B82DA1" w14:textId="77777777" w:rsidTr="00D629AD">
        <w:tc>
          <w:tcPr>
            <w:tcW w:w="5395" w:type="dxa"/>
          </w:tcPr>
          <w:p w14:paraId="25E220C5" w14:textId="741DC1E7" w:rsidR="0053336F" w:rsidRPr="00EA05F9" w:rsidRDefault="008546E3" w:rsidP="00EA05F9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8546E3">
              <w:rPr>
                <w:color w:val="3B3B4E"/>
              </w:rPr>
              <w:t xml:space="preserve">List the aggregated amount available for each blood type. </w:t>
            </w:r>
          </w:p>
        </w:tc>
        <w:tc>
          <w:tcPr>
            <w:tcW w:w="5395" w:type="dxa"/>
          </w:tcPr>
          <w:p w14:paraId="6F0FEB06" w14:textId="284B566C" w:rsidR="0053336F" w:rsidRPr="00EA05F9" w:rsidRDefault="004A129F" w:rsidP="004774C0">
            <w:pPr>
              <w:autoSpaceDE w:val="0"/>
              <w:autoSpaceDN w:val="0"/>
              <w:adjustRightInd w:val="0"/>
              <w:jc w:val="center"/>
              <w:rPr>
                <w:color w:val="3B3B4E"/>
              </w:rPr>
            </w:pPr>
            <w:r>
              <w:rPr>
                <w:color w:val="3B3B4E"/>
              </w:rPr>
              <w:t>100</w:t>
            </w:r>
          </w:p>
        </w:tc>
      </w:tr>
      <w:tr w:rsidR="0053336F" w:rsidRPr="00EA05F9" w14:paraId="6ECEAA04" w14:textId="77777777" w:rsidTr="00D629AD">
        <w:tc>
          <w:tcPr>
            <w:tcW w:w="5395" w:type="dxa"/>
          </w:tcPr>
          <w:p w14:paraId="44BB5B6B" w14:textId="0543F89B" w:rsidR="0053336F" w:rsidRPr="00EA05F9" w:rsidRDefault="00EA05F9" w:rsidP="00EA05F9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EA05F9">
              <w:rPr>
                <w:color w:val="3B3B4E"/>
              </w:rPr>
              <w:t xml:space="preserve">List all Collection Drive and total blood collected during each drive. </w:t>
            </w:r>
          </w:p>
        </w:tc>
        <w:tc>
          <w:tcPr>
            <w:tcW w:w="5395" w:type="dxa"/>
          </w:tcPr>
          <w:p w14:paraId="62AF0138" w14:textId="079E323F" w:rsidR="0053336F" w:rsidRPr="00EA05F9" w:rsidRDefault="004A129F" w:rsidP="004774C0">
            <w:pPr>
              <w:autoSpaceDE w:val="0"/>
              <w:autoSpaceDN w:val="0"/>
              <w:adjustRightInd w:val="0"/>
              <w:jc w:val="center"/>
              <w:rPr>
                <w:color w:val="3B3B4E"/>
              </w:rPr>
            </w:pPr>
            <w:r>
              <w:rPr>
                <w:color w:val="3B3B4E"/>
              </w:rPr>
              <w:t>100</w:t>
            </w:r>
          </w:p>
        </w:tc>
      </w:tr>
      <w:tr w:rsidR="0053336F" w:rsidRPr="00EA05F9" w14:paraId="123603AB" w14:textId="77777777" w:rsidTr="00D629AD">
        <w:tc>
          <w:tcPr>
            <w:tcW w:w="5395" w:type="dxa"/>
          </w:tcPr>
          <w:p w14:paraId="095D5225" w14:textId="6BCDADEC" w:rsidR="0053336F" w:rsidRPr="00EA05F9" w:rsidRDefault="00EA05F9" w:rsidP="00EA05F9">
            <w:pPr>
              <w:autoSpaceDE w:val="0"/>
              <w:autoSpaceDN w:val="0"/>
              <w:adjustRightInd w:val="0"/>
              <w:rPr>
                <w:color w:val="3B3B4E"/>
              </w:rPr>
            </w:pPr>
            <w:r w:rsidRPr="00EA05F9">
              <w:rPr>
                <w:color w:val="3B3B4E"/>
              </w:rPr>
              <w:t>All Payments that have been confirmed as completed.</w:t>
            </w:r>
          </w:p>
        </w:tc>
        <w:tc>
          <w:tcPr>
            <w:tcW w:w="5395" w:type="dxa"/>
          </w:tcPr>
          <w:p w14:paraId="5C24FE20" w14:textId="586E248E" w:rsidR="0053336F" w:rsidRPr="00EA05F9" w:rsidRDefault="004A129F" w:rsidP="004774C0">
            <w:pPr>
              <w:autoSpaceDE w:val="0"/>
              <w:autoSpaceDN w:val="0"/>
              <w:adjustRightInd w:val="0"/>
              <w:jc w:val="center"/>
              <w:rPr>
                <w:color w:val="3B3B4E"/>
              </w:rPr>
            </w:pPr>
            <w:r>
              <w:rPr>
                <w:color w:val="3B3B4E"/>
              </w:rPr>
              <w:t>--------------</w:t>
            </w:r>
          </w:p>
        </w:tc>
      </w:tr>
    </w:tbl>
    <w:p w14:paraId="4DB25A7A" w14:textId="77777777" w:rsidR="00D629AD" w:rsidRPr="004E6CE3" w:rsidRDefault="00D629AD" w:rsidP="004E6CE3"/>
    <w:p w14:paraId="3CD04F65" w14:textId="3498F233" w:rsidR="00215E7A" w:rsidRDefault="00215E7A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6A9065BE" w14:textId="77777777" w:rsidR="004E1534" w:rsidRPr="004E1534" w:rsidRDefault="004E1534" w:rsidP="004E15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E82B168" w14:textId="4420930F" w:rsidR="004E1534" w:rsidRDefault="004E1534" w:rsidP="004E1534">
      <w:pPr>
        <w:pStyle w:val="Heading2"/>
      </w:pPr>
      <w:bookmarkStart w:id="13" w:name="_Toc153643967"/>
      <w:r w:rsidRPr="004E1534">
        <w:t>extra</w:t>
      </w:r>
      <w:r w:rsidRPr="004E1534">
        <w:rPr>
          <w:color w:val="FF0000"/>
        </w:rPr>
        <w:t xml:space="preserve"> </w:t>
      </w:r>
      <w:r w:rsidRPr="004E1534">
        <w:t>things done</w:t>
      </w:r>
      <w:r>
        <w:t>:</w:t>
      </w:r>
      <w:bookmarkEnd w:id="13"/>
    </w:p>
    <w:p w14:paraId="4C95C669" w14:textId="34701C5E" w:rsidR="007E221B" w:rsidRDefault="007E221B" w:rsidP="00601060">
      <w:pPr>
        <w:autoSpaceDE w:val="0"/>
        <w:autoSpaceDN w:val="0"/>
        <w:adjustRightInd w:val="0"/>
        <w:spacing w:after="0" w:line="240" w:lineRule="auto"/>
      </w:pPr>
    </w:p>
    <w:p w14:paraId="47DB8AED" w14:textId="014FF0CF" w:rsidR="00213581" w:rsidRDefault="00FE761D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t>We</w:t>
      </w:r>
      <w:r w:rsidR="00213581">
        <w:t xml:space="preserve"> tried to </w:t>
      </w:r>
      <w:r w:rsidR="00E235BD">
        <w:t>implement the best practices of software design in writing the code</w:t>
      </w:r>
      <w:r w:rsidR="0042712D">
        <w:t>.</w:t>
      </w:r>
      <w:r w:rsidR="00E235BD">
        <w:t xml:space="preserve"> </w:t>
      </w:r>
    </w:p>
    <w:p w14:paraId="36554215" w14:textId="77777777" w:rsidR="007E221B" w:rsidRDefault="007E221B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ED2014C" w14:textId="0E071B12" w:rsidR="007E221B" w:rsidRDefault="00080DDA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e </w:t>
      </w:r>
      <w:r w:rsidR="00300A60">
        <w:rPr>
          <w:rFonts w:ascii="Times New Roman" w:hAnsi="Times New Roman" w:cs="Times New Roman"/>
          <w:color w:val="000000"/>
          <w:sz w:val="24"/>
          <w:szCs w:val="24"/>
        </w:rPr>
        <w:t>allow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300A60">
        <w:rPr>
          <w:rFonts w:ascii="Times New Roman" w:hAnsi="Times New Roman" w:cs="Times New Roman"/>
          <w:color w:val="000000"/>
          <w:sz w:val="24"/>
          <w:szCs w:val="24"/>
        </w:rPr>
        <w:t>user to make a request for blood donation</w:t>
      </w:r>
      <w:r w:rsidR="000F05B1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179FAEDB" w14:textId="77777777" w:rsidR="007E221B" w:rsidRDefault="007E221B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95271E2" w14:textId="77777777" w:rsidR="00664B30" w:rsidRDefault="00664B30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0665F2E" w14:textId="77777777" w:rsidR="00664B30" w:rsidRPr="00601060" w:rsidRDefault="00664B30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5BDB01D" w14:textId="2752DF87" w:rsidR="004E1534" w:rsidRDefault="00601060" w:rsidP="004E6CE3">
      <w:pPr>
        <w:pStyle w:val="Heading2"/>
      </w:pPr>
      <w:bookmarkStart w:id="14" w:name="_Toc153643968"/>
      <w:r w:rsidRPr="00601060">
        <w:t>tasks done</w:t>
      </w:r>
      <w:r w:rsidRPr="00601060">
        <w:rPr>
          <w:color w:val="FF0000"/>
        </w:rPr>
        <w:t xml:space="preserve"> </w:t>
      </w:r>
      <w:r w:rsidRPr="00601060">
        <w:t>by each group member</w:t>
      </w:r>
      <w:r>
        <w:t>:</w:t>
      </w:r>
      <w:bookmarkEnd w:id="14"/>
    </w:p>
    <w:p w14:paraId="034DC4F7" w14:textId="77777777" w:rsidR="004E6CE3" w:rsidRDefault="004E6CE3" w:rsidP="004E6C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2520"/>
        <w:gridCol w:w="1620"/>
        <w:gridCol w:w="2065"/>
      </w:tblGrid>
      <w:tr w:rsidR="00F31683" w14:paraId="2755148E" w14:textId="77777777" w:rsidTr="00D20C39">
        <w:tc>
          <w:tcPr>
            <w:tcW w:w="4585" w:type="dxa"/>
            <w:shd w:val="clear" w:color="auto" w:fill="BFBFBF" w:themeFill="background1" w:themeFillShade="BF"/>
          </w:tcPr>
          <w:p w14:paraId="061D1728" w14:textId="77777777" w:rsidR="00F31683" w:rsidRDefault="00F31683" w:rsidP="000C6DFB">
            <w:pPr>
              <w:spacing w:before="240" w:after="240" w:line="360" w:lineRule="auto"/>
              <w:jc w:val="center"/>
            </w:pPr>
            <w:r w:rsidRPr="000505A9">
              <w:rPr>
                <w:sz w:val="24"/>
                <w:szCs w:val="24"/>
              </w:rPr>
              <w:t>Operation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14:paraId="6D9F488F" w14:textId="1A63218A" w:rsidR="00F31683" w:rsidRPr="000505A9" w:rsidRDefault="00D20C39" w:rsidP="000C6DFB">
            <w:pPr>
              <w:spacing w:before="240" w:after="240" w:line="360" w:lineRule="auto"/>
              <w:jc w:val="center"/>
              <w:rPr>
                <w:sz w:val="24"/>
                <w:szCs w:val="24"/>
              </w:rPr>
            </w:pPr>
            <w:r w:rsidRPr="00D20C39">
              <w:rPr>
                <w:sz w:val="24"/>
                <w:szCs w:val="24"/>
              </w:rPr>
              <w:t>Mohammed Almubarak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636E6324" w14:textId="355437E8" w:rsidR="00F31683" w:rsidRPr="000505A9" w:rsidRDefault="00D20C39" w:rsidP="000C6DFB">
            <w:pPr>
              <w:spacing w:before="240" w:after="240" w:line="360" w:lineRule="auto"/>
              <w:jc w:val="center"/>
              <w:rPr>
                <w:sz w:val="24"/>
                <w:szCs w:val="24"/>
              </w:rPr>
            </w:pPr>
            <w:proofErr w:type="spellStart"/>
            <w:r w:rsidRPr="00D20C39">
              <w:rPr>
                <w:sz w:val="24"/>
                <w:szCs w:val="24"/>
              </w:rPr>
              <w:t>Feras</w:t>
            </w:r>
            <w:proofErr w:type="spellEnd"/>
            <w:r w:rsidRPr="00D20C39">
              <w:rPr>
                <w:sz w:val="24"/>
                <w:szCs w:val="24"/>
              </w:rPr>
              <w:t xml:space="preserve"> </w:t>
            </w:r>
            <w:proofErr w:type="spellStart"/>
            <w:r w:rsidRPr="00D20C39">
              <w:rPr>
                <w:sz w:val="24"/>
                <w:szCs w:val="24"/>
              </w:rPr>
              <w:t>Alhasmi</w:t>
            </w:r>
            <w:proofErr w:type="spellEnd"/>
          </w:p>
        </w:tc>
        <w:tc>
          <w:tcPr>
            <w:tcW w:w="2065" w:type="dxa"/>
            <w:shd w:val="clear" w:color="auto" w:fill="BFBFBF" w:themeFill="background1" w:themeFillShade="BF"/>
          </w:tcPr>
          <w:p w14:paraId="250E0EA8" w14:textId="526854C7" w:rsidR="00F31683" w:rsidRPr="000505A9" w:rsidRDefault="00D20C39" w:rsidP="000C6DFB">
            <w:pPr>
              <w:spacing w:before="240" w:after="240" w:line="360" w:lineRule="auto"/>
              <w:jc w:val="center"/>
              <w:rPr>
                <w:sz w:val="24"/>
                <w:szCs w:val="24"/>
              </w:rPr>
            </w:pPr>
            <w:r w:rsidRPr="00D20C39">
              <w:rPr>
                <w:sz w:val="24"/>
                <w:szCs w:val="24"/>
              </w:rPr>
              <w:t xml:space="preserve">Hassain </w:t>
            </w:r>
            <w:proofErr w:type="spellStart"/>
            <w:r w:rsidRPr="00D20C39">
              <w:rPr>
                <w:sz w:val="24"/>
                <w:szCs w:val="24"/>
              </w:rPr>
              <w:t>Alsayhah</w:t>
            </w:r>
            <w:proofErr w:type="spellEnd"/>
          </w:p>
        </w:tc>
      </w:tr>
      <w:tr w:rsidR="00F31683" w14:paraId="229670D7" w14:textId="77777777" w:rsidTr="00D20C39">
        <w:tc>
          <w:tcPr>
            <w:tcW w:w="4585" w:type="dxa"/>
          </w:tcPr>
          <w:p w14:paraId="6B1B3D72" w14:textId="460EEEBB" w:rsidR="00F31683" w:rsidRPr="00534970" w:rsidRDefault="00796C31" w:rsidP="000C6DFB">
            <w:pPr>
              <w:autoSpaceDE w:val="0"/>
              <w:autoSpaceDN w:val="0"/>
              <w:adjustRightInd w:val="0"/>
              <w:rPr>
                <w:color w:val="3B3B4E"/>
              </w:rPr>
            </w:pPr>
            <w:r>
              <w:rPr>
                <w:color w:val="3B3B4E"/>
              </w:rPr>
              <w:t>Implemented the database</w:t>
            </w:r>
            <w:r w:rsidR="00F31683" w:rsidRPr="00813867">
              <w:rPr>
                <w:color w:val="3B3B4E"/>
              </w:rPr>
              <w:t xml:space="preserve">. </w:t>
            </w:r>
          </w:p>
        </w:tc>
        <w:tc>
          <w:tcPr>
            <w:tcW w:w="2520" w:type="dxa"/>
          </w:tcPr>
          <w:p w14:paraId="6F1AC7F5" w14:textId="4E448193" w:rsidR="00F31683" w:rsidRDefault="00F31683" w:rsidP="00D20C39">
            <w:pPr>
              <w:jc w:val="center"/>
            </w:pPr>
          </w:p>
        </w:tc>
        <w:tc>
          <w:tcPr>
            <w:tcW w:w="1620" w:type="dxa"/>
          </w:tcPr>
          <w:p w14:paraId="240A6C3A" w14:textId="352BBD58" w:rsidR="00F31683" w:rsidRDefault="00353D88" w:rsidP="00D20C39">
            <w:pPr>
              <w:jc w:val="center"/>
            </w:pPr>
            <w:r>
              <w:rPr>
                <w:rFonts w:ascii="Segoe UI Symbol" w:hAnsi="Segoe UI Symbol" w:cs="Segoe UI Symbol"/>
              </w:rPr>
              <w:t>✔️</w:t>
            </w:r>
          </w:p>
        </w:tc>
        <w:tc>
          <w:tcPr>
            <w:tcW w:w="2065" w:type="dxa"/>
          </w:tcPr>
          <w:p w14:paraId="0F1137CD" w14:textId="3356CD30" w:rsidR="00F31683" w:rsidRDefault="00F31683" w:rsidP="00D20C39">
            <w:pPr>
              <w:jc w:val="center"/>
            </w:pPr>
          </w:p>
        </w:tc>
      </w:tr>
      <w:tr w:rsidR="00F31683" w14:paraId="752D711C" w14:textId="77777777" w:rsidTr="00D20C39">
        <w:tc>
          <w:tcPr>
            <w:tcW w:w="4585" w:type="dxa"/>
          </w:tcPr>
          <w:p w14:paraId="0073B8E2" w14:textId="4DD27B13" w:rsidR="00F31683" w:rsidRPr="00534970" w:rsidRDefault="00796C31" w:rsidP="000C6DFB">
            <w:pPr>
              <w:autoSpaceDE w:val="0"/>
              <w:autoSpaceDN w:val="0"/>
              <w:adjustRightInd w:val="0"/>
              <w:rPr>
                <w:color w:val="3B3B4E"/>
              </w:rPr>
            </w:pPr>
            <w:r>
              <w:rPr>
                <w:color w:val="3B3B4E"/>
              </w:rPr>
              <w:t xml:space="preserve">Implemented </w:t>
            </w:r>
            <w:r w:rsidR="00664FB3">
              <w:rPr>
                <w:color w:val="3B3B4E"/>
              </w:rPr>
              <w:t>the frontend</w:t>
            </w:r>
            <w:r w:rsidR="00F31683" w:rsidRPr="00534970">
              <w:rPr>
                <w:color w:val="3B3B4E"/>
              </w:rPr>
              <w:t xml:space="preserve">. </w:t>
            </w:r>
          </w:p>
        </w:tc>
        <w:tc>
          <w:tcPr>
            <w:tcW w:w="2520" w:type="dxa"/>
          </w:tcPr>
          <w:p w14:paraId="4A547D43" w14:textId="16BB6941" w:rsidR="00F31683" w:rsidRDefault="00353D88" w:rsidP="00D20C39">
            <w:pPr>
              <w:jc w:val="center"/>
            </w:pPr>
            <w:r>
              <w:rPr>
                <w:rFonts w:ascii="Segoe UI Symbol" w:hAnsi="Segoe UI Symbol" w:cs="Segoe UI Symbol"/>
              </w:rPr>
              <w:t>✔️</w:t>
            </w:r>
          </w:p>
        </w:tc>
        <w:tc>
          <w:tcPr>
            <w:tcW w:w="1620" w:type="dxa"/>
          </w:tcPr>
          <w:p w14:paraId="4CD4D037" w14:textId="104536D0" w:rsidR="00F31683" w:rsidRDefault="00F31683" w:rsidP="00D20C39">
            <w:pPr>
              <w:jc w:val="center"/>
            </w:pPr>
          </w:p>
        </w:tc>
        <w:tc>
          <w:tcPr>
            <w:tcW w:w="2065" w:type="dxa"/>
          </w:tcPr>
          <w:p w14:paraId="7288623B" w14:textId="798DB7E5" w:rsidR="00F31683" w:rsidRDefault="00F31683" w:rsidP="00D20C39">
            <w:pPr>
              <w:jc w:val="center"/>
            </w:pPr>
          </w:p>
        </w:tc>
      </w:tr>
      <w:tr w:rsidR="00F31683" w14:paraId="2D792D79" w14:textId="77777777" w:rsidTr="00D20C39">
        <w:tc>
          <w:tcPr>
            <w:tcW w:w="4585" w:type="dxa"/>
          </w:tcPr>
          <w:p w14:paraId="6B593854" w14:textId="0EEABF7C" w:rsidR="00F31683" w:rsidRPr="0053336F" w:rsidRDefault="00026D36" w:rsidP="000C6DFB">
            <w:pPr>
              <w:autoSpaceDE w:val="0"/>
              <w:autoSpaceDN w:val="0"/>
              <w:adjustRightInd w:val="0"/>
              <w:rPr>
                <w:color w:val="3B3B4E"/>
              </w:rPr>
            </w:pPr>
            <w:r>
              <w:rPr>
                <w:color w:val="3B3B4E"/>
              </w:rPr>
              <w:t>Connected the database to the frontend</w:t>
            </w:r>
            <w:r w:rsidR="00F31683" w:rsidRPr="00534970">
              <w:rPr>
                <w:color w:val="3B3B4E"/>
              </w:rPr>
              <w:t xml:space="preserve">. </w:t>
            </w:r>
          </w:p>
        </w:tc>
        <w:tc>
          <w:tcPr>
            <w:tcW w:w="2520" w:type="dxa"/>
          </w:tcPr>
          <w:p w14:paraId="77BFEFF7" w14:textId="77777777" w:rsidR="00F31683" w:rsidRDefault="00F31683" w:rsidP="00D20C39">
            <w:pPr>
              <w:jc w:val="center"/>
            </w:pPr>
          </w:p>
        </w:tc>
        <w:tc>
          <w:tcPr>
            <w:tcW w:w="1620" w:type="dxa"/>
          </w:tcPr>
          <w:p w14:paraId="080F5862" w14:textId="5CA66D67" w:rsidR="00F31683" w:rsidRDefault="00F31683" w:rsidP="00D20C39">
            <w:pPr>
              <w:jc w:val="center"/>
            </w:pPr>
          </w:p>
        </w:tc>
        <w:tc>
          <w:tcPr>
            <w:tcW w:w="2065" w:type="dxa"/>
          </w:tcPr>
          <w:p w14:paraId="58D2E3C7" w14:textId="7CEE3E85" w:rsidR="00F31683" w:rsidRDefault="00353D88" w:rsidP="00D20C39">
            <w:pPr>
              <w:jc w:val="center"/>
            </w:pPr>
            <w:r>
              <w:rPr>
                <w:rFonts w:ascii="Segoe UI Symbol" w:hAnsi="Segoe UI Symbol" w:cs="Segoe UI Symbol"/>
              </w:rPr>
              <w:t>✔️</w:t>
            </w:r>
          </w:p>
        </w:tc>
      </w:tr>
    </w:tbl>
    <w:p w14:paraId="37DB2383" w14:textId="77777777" w:rsidR="00A01E11" w:rsidRDefault="00A01E11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3726702" w14:textId="77777777" w:rsidR="00A01E11" w:rsidRDefault="00A01E11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6276F8A" w14:textId="77777777" w:rsidR="00664B30" w:rsidRDefault="00664B30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08D5412" w14:textId="77777777" w:rsidR="00664B30" w:rsidRDefault="00664B30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C68547D" w14:textId="77777777" w:rsidR="00664B30" w:rsidRPr="00601060" w:rsidRDefault="00664B30" w:rsidP="006010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926DA89" w14:textId="77550984" w:rsidR="00601060" w:rsidRPr="00601060" w:rsidRDefault="00601060" w:rsidP="00601060">
      <w:pPr>
        <w:pStyle w:val="Heading2"/>
        <w:rPr>
          <w:color w:val="000000"/>
        </w:rPr>
      </w:pPr>
      <w:bookmarkStart w:id="15" w:name="_Toc153643969"/>
      <w:r w:rsidRPr="00601060">
        <w:t>Suggestions to improve</w:t>
      </w:r>
      <w:r w:rsidRPr="00601060">
        <w:rPr>
          <w:color w:val="FF0000"/>
        </w:rPr>
        <w:t xml:space="preserve"> </w:t>
      </w:r>
      <w:r w:rsidRPr="00601060">
        <w:t>ICS 321 future projects</w:t>
      </w:r>
      <w:r>
        <w:t>:</w:t>
      </w:r>
      <w:bookmarkEnd w:id="15"/>
    </w:p>
    <w:p w14:paraId="35E244C0" w14:textId="77777777" w:rsidR="006F39CC" w:rsidRDefault="006F39CC" w:rsidP="00EA719A"/>
    <w:p w14:paraId="2D80136E" w14:textId="4BF9EADB" w:rsidR="006F39CC" w:rsidRDefault="006F39CC" w:rsidP="006F39CC">
      <w:pPr>
        <w:pStyle w:val="ListParagraph"/>
        <w:numPr>
          <w:ilvl w:val="0"/>
          <w:numId w:val="4"/>
        </w:numPr>
      </w:pPr>
      <w:r>
        <w:t xml:space="preserve">Include a lab for the </w:t>
      </w:r>
      <w:r w:rsidR="00773773">
        <w:t>course.</w:t>
      </w:r>
    </w:p>
    <w:p w14:paraId="312DD43C" w14:textId="23CC4D5D" w:rsidR="00773773" w:rsidRDefault="001674F5" w:rsidP="006F39CC">
      <w:pPr>
        <w:pStyle w:val="ListParagraph"/>
        <w:numPr>
          <w:ilvl w:val="0"/>
          <w:numId w:val="4"/>
        </w:numPr>
      </w:pPr>
      <w:r>
        <w:t xml:space="preserve">Give assignments </w:t>
      </w:r>
      <w:r w:rsidR="008748FA">
        <w:t xml:space="preserve">as mini </w:t>
      </w:r>
      <w:r w:rsidR="001E36B8">
        <w:t>projects</w:t>
      </w:r>
      <w:r w:rsidR="000E2867">
        <w:t xml:space="preserve"> rather than a pig project at the end</w:t>
      </w:r>
      <w:r w:rsidR="00664B30">
        <w:t>.</w:t>
      </w:r>
    </w:p>
    <w:p w14:paraId="4D42B079" w14:textId="479F03DC" w:rsidR="00664B30" w:rsidRDefault="00664B30" w:rsidP="006F39CC">
      <w:pPr>
        <w:pStyle w:val="ListParagraph"/>
        <w:numPr>
          <w:ilvl w:val="0"/>
          <w:numId w:val="4"/>
        </w:numPr>
      </w:pPr>
      <w:r>
        <w:t>Make the requirements of the project as detailed as possible.</w:t>
      </w:r>
    </w:p>
    <w:p w14:paraId="5C4AA23B" w14:textId="77777777" w:rsidR="00A01E11" w:rsidRPr="00EA719A" w:rsidRDefault="00A01E11" w:rsidP="00F35F2C">
      <w:pPr>
        <w:pStyle w:val="ListParagraph"/>
      </w:pPr>
    </w:p>
    <w:sectPr w:rsidR="00A01E11" w:rsidRPr="00EA719A" w:rsidSect="0075002C">
      <w:footerReference w:type="default" r:id="rId39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41BE2" w14:textId="77777777" w:rsidR="003B6796" w:rsidRDefault="003B6796" w:rsidP="00F909D8">
      <w:pPr>
        <w:spacing w:after="0" w:line="240" w:lineRule="auto"/>
      </w:pPr>
      <w:r>
        <w:separator/>
      </w:r>
    </w:p>
  </w:endnote>
  <w:endnote w:type="continuationSeparator" w:id="0">
    <w:p w14:paraId="3218B734" w14:textId="77777777" w:rsidR="003B6796" w:rsidRDefault="003B6796" w:rsidP="00F90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67595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D86DAD" w14:textId="5EBD16F3" w:rsidR="003E3234" w:rsidRDefault="003E32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A3623E" w14:textId="77777777" w:rsidR="003E3234" w:rsidRDefault="003E32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13DCC" w14:textId="77777777" w:rsidR="003B6796" w:rsidRDefault="003B6796" w:rsidP="00F909D8">
      <w:pPr>
        <w:spacing w:after="0" w:line="240" w:lineRule="auto"/>
      </w:pPr>
      <w:r>
        <w:separator/>
      </w:r>
    </w:p>
  </w:footnote>
  <w:footnote w:type="continuationSeparator" w:id="0">
    <w:p w14:paraId="3E0BFEDC" w14:textId="77777777" w:rsidR="003B6796" w:rsidRDefault="003B6796" w:rsidP="00F909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3198"/>
    <w:multiLevelType w:val="hybridMultilevel"/>
    <w:tmpl w:val="E0501D28"/>
    <w:lvl w:ilvl="0" w:tplc="033A1326">
      <w:start w:val="14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C5B81"/>
    <w:multiLevelType w:val="hybridMultilevel"/>
    <w:tmpl w:val="75B66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6441DB"/>
    <w:multiLevelType w:val="hybridMultilevel"/>
    <w:tmpl w:val="65644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CD4B6A"/>
    <w:multiLevelType w:val="hybridMultilevel"/>
    <w:tmpl w:val="AD7A994E"/>
    <w:lvl w:ilvl="0" w:tplc="1076E91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88130643">
    <w:abstractNumId w:val="1"/>
  </w:num>
  <w:num w:numId="2" w16cid:durableId="393889641">
    <w:abstractNumId w:val="2"/>
  </w:num>
  <w:num w:numId="3" w16cid:durableId="1613895434">
    <w:abstractNumId w:val="3"/>
  </w:num>
  <w:num w:numId="4" w16cid:durableId="10551968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Lc0MzM3NDAxMzdS0lEKTi0uzszPAykwMqsFABjqbxktAAAA"/>
  </w:docVars>
  <w:rsids>
    <w:rsidRoot w:val="00932001"/>
    <w:rsid w:val="000002E0"/>
    <w:rsid w:val="000014DC"/>
    <w:rsid w:val="00001A92"/>
    <w:rsid w:val="000021C4"/>
    <w:rsid w:val="000031EF"/>
    <w:rsid w:val="00003A1F"/>
    <w:rsid w:val="000043FA"/>
    <w:rsid w:val="000056BE"/>
    <w:rsid w:val="0000773A"/>
    <w:rsid w:val="00011AF4"/>
    <w:rsid w:val="0001217D"/>
    <w:rsid w:val="0001280F"/>
    <w:rsid w:val="0001338B"/>
    <w:rsid w:val="000137F5"/>
    <w:rsid w:val="00013E5E"/>
    <w:rsid w:val="0001522A"/>
    <w:rsid w:val="0001597D"/>
    <w:rsid w:val="00016DB1"/>
    <w:rsid w:val="0002006F"/>
    <w:rsid w:val="0002104C"/>
    <w:rsid w:val="000211DD"/>
    <w:rsid w:val="00022A3C"/>
    <w:rsid w:val="00022D46"/>
    <w:rsid w:val="00022DCE"/>
    <w:rsid w:val="000236E4"/>
    <w:rsid w:val="00023AC7"/>
    <w:rsid w:val="000248DB"/>
    <w:rsid w:val="00024DC1"/>
    <w:rsid w:val="00025FEE"/>
    <w:rsid w:val="00026D36"/>
    <w:rsid w:val="000274AD"/>
    <w:rsid w:val="000276A5"/>
    <w:rsid w:val="00030AFA"/>
    <w:rsid w:val="00030EEF"/>
    <w:rsid w:val="00031009"/>
    <w:rsid w:val="000328E6"/>
    <w:rsid w:val="00032D70"/>
    <w:rsid w:val="000330E1"/>
    <w:rsid w:val="00033CDB"/>
    <w:rsid w:val="00034EAF"/>
    <w:rsid w:val="00035E4C"/>
    <w:rsid w:val="0003605D"/>
    <w:rsid w:val="000362E7"/>
    <w:rsid w:val="00036DAC"/>
    <w:rsid w:val="000414CD"/>
    <w:rsid w:val="00041D26"/>
    <w:rsid w:val="000429A5"/>
    <w:rsid w:val="000434E2"/>
    <w:rsid w:val="00045930"/>
    <w:rsid w:val="0004678F"/>
    <w:rsid w:val="000467EB"/>
    <w:rsid w:val="000505A9"/>
    <w:rsid w:val="000521C9"/>
    <w:rsid w:val="00052C6E"/>
    <w:rsid w:val="00055B78"/>
    <w:rsid w:val="00057658"/>
    <w:rsid w:val="000600F2"/>
    <w:rsid w:val="00060D2C"/>
    <w:rsid w:val="000621B2"/>
    <w:rsid w:val="00064E01"/>
    <w:rsid w:val="000670CF"/>
    <w:rsid w:val="0007075F"/>
    <w:rsid w:val="00070FD9"/>
    <w:rsid w:val="000715A4"/>
    <w:rsid w:val="000736BC"/>
    <w:rsid w:val="00073B90"/>
    <w:rsid w:val="00073F14"/>
    <w:rsid w:val="000742E7"/>
    <w:rsid w:val="00074E01"/>
    <w:rsid w:val="00075E70"/>
    <w:rsid w:val="00076B47"/>
    <w:rsid w:val="00077E06"/>
    <w:rsid w:val="00080DDA"/>
    <w:rsid w:val="000821B2"/>
    <w:rsid w:val="00082849"/>
    <w:rsid w:val="00083D32"/>
    <w:rsid w:val="0008565F"/>
    <w:rsid w:val="000862B4"/>
    <w:rsid w:val="00086CDB"/>
    <w:rsid w:val="00087FF2"/>
    <w:rsid w:val="00092721"/>
    <w:rsid w:val="00093886"/>
    <w:rsid w:val="000A0CA3"/>
    <w:rsid w:val="000A45A3"/>
    <w:rsid w:val="000A462A"/>
    <w:rsid w:val="000A481A"/>
    <w:rsid w:val="000A4F3C"/>
    <w:rsid w:val="000A51D4"/>
    <w:rsid w:val="000A562F"/>
    <w:rsid w:val="000A6F4E"/>
    <w:rsid w:val="000A6F84"/>
    <w:rsid w:val="000A7395"/>
    <w:rsid w:val="000B0446"/>
    <w:rsid w:val="000B0BEC"/>
    <w:rsid w:val="000B11E0"/>
    <w:rsid w:val="000B5F2E"/>
    <w:rsid w:val="000B78E6"/>
    <w:rsid w:val="000C0AC0"/>
    <w:rsid w:val="000C19AF"/>
    <w:rsid w:val="000C1A0B"/>
    <w:rsid w:val="000C1D9B"/>
    <w:rsid w:val="000C1DE5"/>
    <w:rsid w:val="000C2FAD"/>
    <w:rsid w:val="000C303F"/>
    <w:rsid w:val="000C399F"/>
    <w:rsid w:val="000C3A60"/>
    <w:rsid w:val="000C4337"/>
    <w:rsid w:val="000C4413"/>
    <w:rsid w:val="000C4FCC"/>
    <w:rsid w:val="000C71DE"/>
    <w:rsid w:val="000C7FEC"/>
    <w:rsid w:val="000D00A5"/>
    <w:rsid w:val="000D3437"/>
    <w:rsid w:val="000D47AF"/>
    <w:rsid w:val="000D4D6B"/>
    <w:rsid w:val="000D5305"/>
    <w:rsid w:val="000E23CE"/>
    <w:rsid w:val="000E2867"/>
    <w:rsid w:val="000E29F1"/>
    <w:rsid w:val="000E40B3"/>
    <w:rsid w:val="000E429D"/>
    <w:rsid w:val="000E4C6A"/>
    <w:rsid w:val="000E5977"/>
    <w:rsid w:val="000E5AC5"/>
    <w:rsid w:val="000F01DC"/>
    <w:rsid w:val="000F05B1"/>
    <w:rsid w:val="000F217C"/>
    <w:rsid w:val="000F27D6"/>
    <w:rsid w:val="000F396B"/>
    <w:rsid w:val="000F4C2E"/>
    <w:rsid w:val="000F5025"/>
    <w:rsid w:val="000F6681"/>
    <w:rsid w:val="000F6A2D"/>
    <w:rsid w:val="000F7C75"/>
    <w:rsid w:val="00100705"/>
    <w:rsid w:val="001012B3"/>
    <w:rsid w:val="00101AB0"/>
    <w:rsid w:val="00101BD0"/>
    <w:rsid w:val="001049B9"/>
    <w:rsid w:val="00105B17"/>
    <w:rsid w:val="00105C60"/>
    <w:rsid w:val="0011321A"/>
    <w:rsid w:val="00113817"/>
    <w:rsid w:val="001138A3"/>
    <w:rsid w:val="00113A0A"/>
    <w:rsid w:val="0011401E"/>
    <w:rsid w:val="00115521"/>
    <w:rsid w:val="001158C3"/>
    <w:rsid w:val="00115954"/>
    <w:rsid w:val="0011752F"/>
    <w:rsid w:val="00117E93"/>
    <w:rsid w:val="00124120"/>
    <w:rsid w:val="0012618D"/>
    <w:rsid w:val="00127543"/>
    <w:rsid w:val="00130D01"/>
    <w:rsid w:val="00133F7B"/>
    <w:rsid w:val="001349B1"/>
    <w:rsid w:val="0013515F"/>
    <w:rsid w:val="0013643D"/>
    <w:rsid w:val="001367C9"/>
    <w:rsid w:val="00137592"/>
    <w:rsid w:val="00141E09"/>
    <w:rsid w:val="00141E0B"/>
    <w:rsid w:val="001432DE"/>
    <w:rsid w:val="00143FC6"/>
    <w:rsid w:val="00144063"/>
    <w:rsid w:val="001445B7"/>
    <w:rsid w:val="00151279"/>
    <w:rsid w:val="0015434D"/>
    <w:rsid w:val="0015634F"/>
    <w:rsid w:val="00156A1F"/>
    <w:rsid w:val="00160170"/>
    <w:rsid w:val="001643B9"/>
    <w:rsid w:val="001668C6"/>
    <w:rsid w:val="00167018"/>
    <w:rsid w:val="001674F5"/>
    <w:rsid w:val="00170C56"/>
    <w:rsid w:val="00171B46"/>
    <w:rsid w:val="00173060"/>
    <w:rsid w:val="00173416"/>
    <w:rsid w:val="0017426F"/>
    <w:rsid w:val="0017468A"/>
    <w:rsid w:val="00175C56"/>
    <w:rsid w:val="001773A0"/>
    <w:rsid w:val="00177932"/>
    <w:rsid w:val="001809F0"/>
    <w:rsid w:val="001817A4"/>
    <w:rsid w:val="0018561F"/>
    <w:rsid w:val="00185C51"/>
    <w:rsid w:val="00187DB0"/>
    <w:rsid w:val="001921BC"/>
    <w:rsid w:val="00192E96"/>
    <w:rsid w:val="00192EF3"/>
    <w:rsid w:val="001942EA"/>
    <w:rsid w:val="0019470D"/>
    <w:rsid w:val="001951A3"/>
    <w:rsid w:val="001957A6"/>
    <w:rsid w:val="00195FBE"/>
    <w:rsid w:val="00197A87"/>
    <w:rsid w:val="001A0158"/>
    <w:rsid w:val="001A1090"/>
    <w:rsid w:val="001A160E"/>
    <w:rsid w:val="001A18F7"/>
    <w:rsid w:val="001A2F9F"/>
    <w:rsid w:val="001A52EA"/>
    <w:rsid w:val="001A5E3D"/>
    <w:rsid w:val="001A64B5"/>
    <w:rsid w:val="001A6A97"/>
    <w:rsid w:val="001A7A99"/>
    <w:rsid w:val="001B0ACB"/>
    <w:rsid w:val="001B68AB"/>
    <w:rsid w:val="001B71B9"/>
    <w:rsid w:val="001B73EF"/>
    <w:rsid w:val="001C3210"/>
    <w:rsid w:val="001C37AB"/>
    <w:rsid w:val="001C4E89"/>
    <w:rsid w:val="001C68F3"/>
    <w:rsid w:val="001C75B2"/>
    <w:rsid w:val="001C7A6B"/>
    <w:rsid w:val="001C7BA6"/>
    <w:rsid w:val="001C7D54"/>
    <w:rsid w:val="001D0671"/>
    <w:rsid w:val="001D346F"/>
    <w:rsid w:val="001D465F"/>
    <w:rsid w:val="001D4E88"/>
    <w:rsid w:val="001D54A4"/>
    <w:rsid w:val="001D5C41"/>
    <w:rsid w:val="001D6438"/>
    <w:rsid w:val="001D6748"/>
    <w:rsid w:val="001D6E55"/>
    <w:rsid w:val="001D7181"/>
    <w:rsid w:val="001E092F"/>
    <w:rsid w:val="001E2600"/>
    <w:rsid w:val="001E2EF3"/>
    <w:rsid w:val="001E2F5A"/>
    <w:rsid w:val="001E36B8"/>
    <w:rsid w:val="001E40EE"/>
    <w:rsid w:val="001E41AD"/>
    <w:rsid w:val="001E4496"/>
    <w:rsid w:val="001E4586"/>
    <w:rsid w:val="001E626C"/>
    <w:rsid w:val="001E6DA5"/>
    <w:rsid w:val="001F08F9"/>
    <w:rsid w:val="001F0930"/>
    <w:rsid w:val="001F33F0"/>
    <w:rsid w:val="001F4D2C"/>
    <w:rsid w:val="001F4EDB"/>
    <w:rsid w:val="001F4FB4"/>
    <w:rsid w:val="001F6480"/>
    <w:rsid w:val="0020057E"/>
    <w:rsid w:val="002016AB"/>
    <w:rsid w:val="00201C3B"/>
    <w:rsid w:val="00202ABF"/>
    <w:rsid w:val="00203C4E"/>
    <w:rsid w:val="0020446D"/>
    <w:rsid w:val="0020536B"/>
    <w:rsid w:val="00206A7C"/>
    <w:rsid w:val="00206AB9"/>
    <w:rsid w:val="00211D17"/>
    <w:rsid w:val="00212163"/>
    <w:rsid w:val="00212CBE"/>
    <w:rsid w:val="00212E4D"/>
    <w:rsid w:val="00213581"/>
    <w:rsid w:val="00214A29"/>
    <w:rsid w:val="002153DE"/>
    <w:rsid w:val="0021564E"/>
    <w:rsid w:val="00215E7A"/>
    <w:rsid w:val="002162AA"/>
    <w:rsid w:val="0021634D"/>
    <w:rsid w:val="0021769B"/>
    <w:rsid w:val="002206B1"/>
    <w:rsid w:val="0022296D"/>
    <w:rsid w:val="00222F07"/>
    <w:rsid w:val="002230B8"/>
    <w:rsid w:val="00223BE4"/>
    <w:rsid w:val="0022435C"/>
    <w:rsid w:val="00224F29"/>
    <w:rsid w:val="002253F6"/>
    <w:rsid w:val="0023049C"/>
    <w:rsid w:val="0023079E"/>
    <w:rsid w:val="00232042"/>
    <w:rsid w:val="0023419F"/>
    <w:rsid w:val="00237B1E"/>
    <w:rsid w:val="002417D5"/>
    <w:rsid w:val="00244697"/>
    <w:rsid w:val="00244BFB"/>
    <w:rsid w:val="002463C1"/>
    <w:rsid w:val="00254A22"/>
    <w:rsid w:val="00255DFC"/>
    <w:rsid w:val="00257D59"/>
    <w:rsid w:val="002601CA"/>
    <w:rsid w:val="0026094A"/>
    <w:rsid w:val="00261F13"/>
    <w:rsid w:val="00266770"/>
    <w:rsid w:val="00267E63"/>
    <w:rsid w:val="00270883"/>
    <w:rsid w:val="00270C08"/>
    <w:rsid w:val="002717CB"/>
    <w:rsid w:val="00271B34"/>
    <w:rsid w:val="00272522"/>
    <w:rsid w:val="0027542D"/>
    <w:rsid w:val="00281114"/>
    <w:rsid w:val="00281512"/>
    <w:rsid w:val="002839CA"/>
    <w:rsid w:val="00286C28"/>
    <w:rsid w:val="002878C4"/>
    <w:rsid w:val="002879AF"/>
    <w:rsid w:val="00291782"/>
    <w:rsid w:val="00292C7E"/>
    <w:rsid w:val="0029455E"/>
    <w:rsid w:val="00294564"/>
    <w:rsid w:val="002946C5"/>
    <w:rsid w:val="002966DB"/>
    <w:rsid w:val="00296F68"/>
    <w:rsid w:val="002976BC"/>
    <w:rsid w:val="002976CD"/>
    <w:rsid w:val="002A3A1C"/>
    <w:rsid w:val="002A465F"/>
    <w:rsid w:val="002A7345"/>
    <w:rsid w:val="002B139F"/>
    <w:rsid w:val="002B1617"/>
    <w:rsid w:val="002C1BAF"/>
    <w:rsid w:val="002C1F5C"/>
    <w:rsid w:val="002C4592"/>
    <w:rsid w:val="002C5598"/>
    <w:rsid w:val="002C56DE"/>
    <w:rsid w:val="002C5AB9"/>
    <w:rsid w:val="002C5AD9"/>
    <w:rsid w:val="002C667B"/>
    <w:rsid w:val="002C740E"/>
    <w:rsid w:val="002D1BA5"/>
    <w:rsid w:val="002D3D8B"/>
    <w:rsid w:val="002D60F4"/>
    <w:rsid w:val="002D6C59"/>
    <w:rsid w:val="002D77E5"/>
    <w:rsid w:val="002D7882"/>
    <w:rsid w:val="002D78B5"/>
    <w:rsid w:val="002D7C15"/>
    <w:rsid w:val="002E07CB"/>
    <w:rsid w:val="002F2329"/>
    <w:rsid w:val="002F2592"/>
    <w:rsid w:val="002F7AEB"/>
    <w:rsid w:val="003000E4"/>
    <w:rsid w:val="00300A60"/>
    <w:rsid w:val="00302097"/>
    <w:rsid w:val="00303263"/>
    <w:rsid w:val="00303A29"/>
    <w:rsid w:val="003040A0"/>
    <w:rsid w:val="00304B7D"/>
    <w:rsid w:val="00305F4C"/>
    <w:rsid w:val="00306F88"/>
    <w:rsid w:val="0031030A"/>
    <w:rsid w:val="003106BA"/>
    <w:rsid w:val="003132BA"/>
    <w:rsid w:val="003175FE"/>
    <w:rsid w:val="00317E5C"/>
    <w:rsid w:val="00320D6B"/>
    <w:rsid w:val="003216EE"/>
    <w:rsid w:val="0032203E"/>
    <w:rsid w:val="00325D40"/>
    <w:rsid w:val="00326749"/>
    <w:rsid w:val="00327573"/>
    <w:rsid w:val="00327FCE"/>
    <w:rsid w:val="00330166"/>
    <w:rsid w:val="003340B4"/>
    <w:rsid w:val="003342D0"/>
    <w:rsid w:val="00334D7D"/>
    <w:rsid w:val="003351ED"/>
    <w:rsid w:val="003358AE"/>
    <w:rsid w:val="00336192"/>
    <w:rsid w:val="00336257"/>
    <w:rsid w:val="00336EBF"/>
    <w:rsid w:val="003429FC"/>
    <w:rsid w:val="0034327C"/>
    <w:rsid w:val="00344331"/>
    <w:rsid w:val="00345BE3"/>
    <w:rsid w:val="00345E9A"/>
    <w:rsid w:val="003465F7"/>
    <w:rsid w:val="0034694E"/>
    <w:rsid w:val="00346F45"/>
    <w:rsid w:val="003478C1"/>
    <w:rsid w:val="00350779"/>
    <w:rsid w:val="0035099F"/>
    <w:rsid w:val="00350DE4"/>
    <w:rsid w:val="00351975"/>
    <w:rsid w:val="00351B28"/>
    <w:rsid w:val="003520D1"/>
    <w:rsid w:val="003526E1"/>
    <w:rsid w:val="00353D88"/>
    <w:rsid w:val="00354D01"/>
    <w:rsid w:val="003551FE"/>
    <w:rsid w:val="00356AD1"/>
    <w:rsid w:val="003603CB"/>
    <w:rsid w:val="00360B99"/>
    <w:rsid w:val="00360C5D"/>
    <w:rsid w:val="00361024"/>
    <w:rsid w:val="00361696"/>
    <w:rsid w:val="00363FED"/>
    <w:rsid w:val="00365CA1"/>
    <w:rsid w:val="00365D7C"/>
    <w:rsid w:val="00366367"/>
    <w:rsid w:val="003708BA"/>
    <w:rsid w:val="003720A2"/>
    <w:rsid w:val="00374AAD"/>
    <w:rsid w:val="00376207"/>
    <w:rsid w:val="003763B1"/>
    <w:rsid w:val="00376E51"/>
    <w:rsid w:val="00380494"/>
    <w:rsid w:val="00380670"/>
    <w:rsid w:val="00380CE1"/>
    <w:rsid w:val="00384FAA"/>
    <w:rsid w:val="00385596"/>
    <w:rsid w:val="00390405"/>
    <w:rsid w:val="00392862"/>
    <w:rsid w:val="003931E4"/>
    <w:rsid w:val="003933E6"/>
    <w:rsid w:val="00393EA9"/>
    <w:rsid w:val="00395F1F"/>
    <w:rsid w:val="00396C44"/>
    <w:rsid w:val="00397082"/>
    <w:rsid w:val="003A08A5"/>
    <w:rsid w:val="003A0956"/>
    <w:rsid w:val="003A2B90"/>
    <w:rsid w:val="003A2D73"/>
    <w:rsid w:val="003A36C8"/>
    <w:rsid w:val="003A4619"/>
    <w:rsid w:val="003A4A57"/>
    <w:rsid w:val="003A776B"/>
    <w:rsid w:val="003B04D7"/>
    <w:rsid w:val="003B2503"/>
    <w:rsid w:val="003B438F"/>
    <w:rsid w:val="003B4D90"/>
    <w:rsid w:val="003B5861"/>
    <w:rsid w:val="003B6796"/>
    <w:rsid w:val="003C1513"/>
    <w:rsid w:val="003C1A49"/>
    <w:rsid w:val="003C2BFA"/>
    <w:rsid w:val="003C3289"/>
    <w:rsid w:val="003C3612"/>
    <w:rsid w:val="003C4989"/>
    <w:rsid w:val="003C6647"/>
    <w:rsid w:val="003C7F1E"/>
    <w:rsid w:val="003D0851"/>
    <w:rsid w:val="003D2FF6"/>
    <w:rsid w:val="003D4AFF"/>
    <w:rsid w:val="003D5420"/>
    <w:rsid w:val="003D5EF3"/>
    <w:rsid w:val="003D6640"/>
    <w:rsid w:val="003D68F6"/>
    <w:rsid w:val="003D6F17"/>
    <w:rsid w:val="003D7426"/>
    <w:rsid w:val="003E2037"/>
    <w:rsid w:val="003E2AB1"/>
    <w:rsid w:val="003E3234"/>
    <w:rsid w:val="003E6441"/>
    <w:rsid w:val="003E6AD8"/>
    <w:rsid w:val="003E7F54"/>
    <w:rsid w:val="003F006B"/>
    <w:rsid w:val="003F032B"/>
    <w:rsid w:val="003F0470"/>
    <w:rsid w:val="003F093D"/>
    <w:rsid w:val="003F2DCA"/>
    <w:rsid w:val="003F49CD"/>
    <w:rsid w:val="003F5147"/>
    <w:rsid w:val="003F562B"/>
    <w:rsid w:val="003F6328"/>
    <w:rsid w:val="0040009E"/>
    <w:rsid w:val="00401B27"/>
    <w:rsid w:val="00401D16"/>
    <w:rsid w:val="00402C95"/>
    <w:rsid w:val="00403703"/>
    <w:rsid w:val="004042CC"/>
    <w:rsid w:val="00405681"/>
    <w:rsid w:val="00406246"/>
    <w:rsid w:val="00406C29"/>
    <w:rsid w:val="00407000"/>
    <w:rsid w:val="00411E45"/>
    <w:rsid w:val="00412277"/>
    <w:rsid w:val="00412F2B"/>
    <w:rsid w:val="00412F61"/>
    <w:rsid w:val="00413BB5"/>
    <w:rsid w:val="0041536C"/>
    <w:rsid w:val="00415EA8"/>
    <w:rsid w:val="004213E1"/>
    <w:rsid w:val="00423E85"/>
    <w:rsid w:val="00424772"/>
    <w:rsid w:val="0042712D"/>
    <w:rsid w:val="00427997"/>
    <w:rsid w:val="004302A0"/>
    <w:rsid w:val="00430FEA"/>
    <w:rsid w:val="00433206"/>
    <w:rsid w:val="004348E0"/>
    <w:rsid w:val="0043607D"/>
    <w:rsid w:val="004371F7"/>
    <w:rsid w:val="004374BD"/>
    <w:rsid w:val="00442400"/>
    <w:rsid w:val="00451D0E"/>
    <w:rsid w:val="00453AE1"/>
    <w:rsid w:val="004549A4"/>
    <w:rsid w:val="00455679"/>
    <w:rsid w:val="00460515"/>
    <w:rsid w:val="00462AE4"/>
    <w:rsid w:val="00463C9E"/>
    <w:rsid w:val="004643CE"/>
    <w:rsid w:val="00470CF9"/>
    <w:rsid w:val="004721CA"/>
    <w:rsid w:val="004738FB"/>
    <w:rsid w:val="00474794"/>
    <w:rsid w:val="00476207"/>
    <w:rsid w:val="004774C0"/>
    <w:rsid w:val="004800FA"/>
    <w:rsid w:val="0048206A"/>
    <w:rsid w:val="004823EB"/>
    <w:rsid w:val="00484BE9"/>
    <w:rsid w:val="00487356"/>
    <w:rsid w:val="004903A9"/>
    <w:rsid w:val="004916CE"/>
    <w:rsid w:val="00491911"/>
    <w:rsid w:val="00491C16"/>
    <w:rsid w:val="00492B61"/>
    <w:rsid w:val="004931C3"/>
    <w:rsid w:val="00493EAD"/>
    <w:rsid w:val="004951BA"/>
    <w:rsid w:val="004955B4"/>
    <w:rsid w:val="00496235"/>
    <w:rsid w:val="004A129F"/>
    <w:rsid w:val="004A1DC8"/>
    <w:rsid w:val="004A3BCB"/>
    <w:rsid w:val="004A3EDD"/>
    <w:rsid w:val="004A4393"/>
    <w:rsid w:val="004A45C4"/>
    <w:rsid w:val="004A609D"/>
    <w:rsid w:val="004A7514"/>
    <w:rsid w:val="004A79EE"/>
    <w:rsid w:val="004A7FF3"/>
    <w:rsid w:val="004B002C"/>
    <w:rsid w:val="004B0B0E"/>
    <w:rsid w:val="004B0FF0"/>
    <w:rsid w:val="004B224D"/>
    <w:rsid w:val="004B2E0C"/>
    <w:rsid w:val="004B5370"/>
    <w:rsid w:val="004B54BC"/>
    <w:rsid w:val="004B560A"/>
    <w:rsid w:val="004B625B"/>
    <w:rsid w:val="004B7367"/>
    <w:rsid w:val="004B765F"/>
    <w:rsid w:val="004B7CB1"/>
    <w:rsid w:val="004C0A0D"/>
    <w:rsid w:val="004C0E30"/>
    <w:rsid w:val="004C2214"/>
    <w:rsid w:val="004C3C5B"/>
    <w:rsid w:val="004C45C4"/>
    <w:rsid w:val="004C53F5"/>
    <w:rsid w:val="004C5CEF"/>
    <w:rsid w:val="004C625A"/>
    <w:rsid w:val="004C73A0"/>
    <w:rsid w:val="004D14AC"/>
    <w:rsid w:val="004D212B"/>
    <w:rsid w:val="004D4BB7"/>
    <w:rsid w:val="004D4BF2"/>
    <w:rsid w:val="004D6C8F"/>
    <w:rsid w:val="004D70A8"/>
    <w:rsid w:val="004D779C"/>
    <w:rsid w:val="004E036A"/>
    <w:rsid w:val="004E1202"/>
    <w:rsid w:val="004E1534"/>
    <w:rsid w:val="004E170D"/>
    <w:rsid w:val="004E21C2"/>
    <w:rsid w:val="004E3CD6"/>
    <w:rsid w:val="004E59C9"/>
    <w:rsid w:val="004E6CE3"/>
    <w:rsid w:val="004E72B3"/>
    <w:rsid w:val="004E7DBC"/>
    <w:rsid w:val="004F0D2F"/>
    <w:rsid w:val="004F2841"/>
    <w:rsid w:val="004F2CE4"/>
    <w:rsid w:val="004F335B"/>
    <w:rsid w:val="004F3911"/>
    <w:rsid w:val="004F550A"/>
    <w:rsid w:val="004F5A36"/>
    <w:rsid w:val="004F5AC0"/>
    <w:rsid w:val="004F6079"/>
    <w:rsid w:val="004F7037"/>
    <w:rsid w:val="004F7651"/>
    <w:rsid w:val="00500F7A"/>
    <w:rsid w:val="00503418"/>
    <w:rsid w:val="00504CDA"/>
    <w:rsid w:val="00504DCD"/>
    <w:rsid w:val="00505265"/>
    <w:rsid w:val="0050638A"/>
    <w:rsid w:val="00506A64"/>
    <w:rsid w:val="00506DA5"/>
    <w:rsid w:val="005074FE"/>
    <w:rsid w:val="0051323B"/>
    <w:rsid w:val="00513C48"/>
    <w:rsid w:val="005143BE"/>
    <w:rsid w:val="00514651"/>
    <w:rsid w:val="00515168"/>
    <w:rsid w:val="005151AA"/>
    <w:rsid w:val="00515DEC"/>
    <w:rsid w:val="00520A3A"/>
    <w:rsid w:val="00523C99"/>
    <w:rsid w:val="00523D1C"/>
    <w:rsid w:val="00525558"/>
    <w:rsid w:val="00525F54"/>
    <w:rsid w:val="0052619D"/>
    <w:rsid w:val="005276AD"/>
    <w:rsid w:val="005276FB"/>
    <w:rsid w:val="00527787"/>
    <w:rsid w:val="00527CCE"/>
    <w:rsid w:val="005315CE"/>
    <w:rsid w:val="00531C8C"/>
    <w:rsid w:val="00533240"/>
    <w:rsid w:val="0053336F"/>
    <w:rsid w:val="00533EC7"/>
    <w:rsid w:val="00534970"/>
    <w:rsid w:val="00534E57"/>
    <w:rsid w:val="005364F0"/>
    <w:rsid w:val="00536760"/>
    <w:rsid w:val="00537183"/>
    <w:rsid w:val="00537DA7"/>
    <w:rsid w:val="00537FAE"/>
    <w:rsid w:val="005406CA"/>
    <w:rsid w:val="005446C0"/>
    <w:rsid w:val="00545233"/>
    <w:rsid w:val="00545CB6"/>
    <w:rsid w:val="005467FB"/>
    <w:rsid w:val="00546DFE"/>
    <w:rsid w:val="00550F3A"/>
    <w:rsid w:val="00551FFF"/>
    <w:rsid w:val="005553B6"/>
    <w:rsid w:val="005560AD"/>
    <w:rsid w:val="00556C9B"/>
    <w:rsid w:val="00557595"/>
    <w:rsid w:val="00557CDE"/>
    <w:rsid w:val="00557EAD"/>
    <w:rsid w:val="00560B3F"/>
    <w:rsid w:val="00564567"/>
    <w:rsid w:val="00566ECE"/>
    <w:rsid w:val="00567517"/>
    <w:rsid w:val="00572A76"/>
    <w:rsid w:val="0057357A"/>
    <w:rsid w:val="00573F18"/>
    <w:rsid w:val="00575293"/>
    <w:rsid w:val="005759EA"/>
    <w:rsid w:val="00576454"/>
    <w:rsid w:val="005774A2"/>
    <w:rsid w:val="005802D7"/>
    <w:rsid w:val="00580D3B"/>
    <w:rsid w:val="00581734"/>
    <w:rsid w:val="005819F9"/>
    <w:rsid w:val="00583F67"/>
    <w:rsid w:val="00584633"/>
    <w:rsid w:val="005865AE"/>
    <w:rsid w:val="00590E88"/>
    <w:rsid w:val="005916B8"/>
    <w:rsid w:val="00592DE9"/>
    <w:rsid w:val="00593047"/>
    <w:rsid w:val="00594D96"/>
    <w:rsid w:val="0059554F"/>
    <w:rsid w:val="00595569"/>
    <w:rsid w:val="005956AD"/>
    <w:rsid w:val="00595AD0"/>
    <w:rsid w:val="0059617A"/>
    <w:rsid w:val="00596A99"/>
    <w:rsid w:val="005A0E8F"/>
    <w:rsid w:val="005A1679"/>
    <w:rsid w:val="005A31BE"/>
    <w:rsid w:val="005A4BA0"/>
    <w:rsid w:val="005B26E0"/>
    <w:rsid w:val="005B280D"/>
    <w:rsid w:val="005B579C"/>
    <w:rsid w:val="005B5CD4"/>
    <w:rsid w:val="005B7007"/>
    <w:rsid w:val="005B7F7D"/>
    <w:rsid w:val="005C1627"/>
    <w:rsid w:val="005C1BD8"/>
    <w:rsid w:val="005C288E"/>
    <w:rsid w:val="005C3B2A"/>
    <w:rsid w:val="005C427A"/>
    <w:rsid w:val="005C447D"/>
    <w:rsid w:val="005C4CC1"/>
    <w:rsid w:val="005C5004"/>
    <w:rsid w:val="005C5B56"/>
    <w:rsid w:val="005C5F05"/>
    <w:rsid w:val="005C612E"/>
    <w:rsid w:val="005C65FA"/>
    <w:rsid w:val="005C6762"/>
    <w:rsid w:val="005C714B"/>
    <w:rsid w:val="005D0D94"/>
    <w:rsid w:val="005D2437"/>
    <w:rsid w:val="005D329E"/>
    <w:rsid w:val="005D3331"/>
    <w:rsid w:val="005D38E9"/>
    <w:rsid w:val="005D44DA"/>
    <w:rsid w:val="005D5EF5"/>
    <w:rsid w:val="005D6421"/>
    <w:rsid w:val="005D650F"/>
    <w:rsid w:val="005D6F08"/>
    <w:rsid w:val="005D7118"/>
    <w:rsid w:val="005E1313"/>
    <w:rsid w:val="005E1805"/>
    <w:rsid w:val="005E1F8B"/>
    <w:rsid w:val="005E2A7B"/>
    <w:rsid w:val="005E2DF8"/>
    <w:rsid w:val="005E4DBE"/>
    <w:rsid w:val="005E58DD"/>
    <w:rsid w:val="005E6394"/>
    <w:rsid w:val="005E6F63"/>
    <w:rsid w:val="005F14BC"/>
    <w:rsid w:val="005F2F33"/>
    <w:rsid w:val="005F3AB2"/>
    <w:rsid w:val="005F4C18"/>
    <w:rsid w:val="005F7248"/>
    <w:rsid w:val="005F736F"/>
    <w:rsid w:val="005F7A81"/>
    <w:rsid w:val="005F7CE3"/>
    <w:rsid w:val="00600FBA"/>
    <w:rsid w:val="00601060"/>
    <w:rsid w:val="00603EC4"/>
    <w:rsid w:val="006063C7"/>
    <w:rsid w:val="00606930"/>
    <w:rsid w:val="00612539"/>
    <w:rsid w:val="00613214"/>
    <w:rsid w:val="00614801"/>
    <w:rsid w:val="0061583E"/>
    <w:rsid w:val="00615D75"/>
    <w:rsid w:val="006217F2"/>
    <w:rsid w:val="006219FA"/>
    <w:rsid w:val="00621AD5"/>
    <w:rsid w:val="00625969"/>
    <w:rsid w:val="00630BF3"/>
    <w:rsid w:val="00631041"/>
    <w:rsid w:val="006332E0"/>
    <w:rsid w:val="00636829"/>
    <w:rsid w:val="00642446"/>
    <w:rsid w:val="00642C47"/>
    <w:rsid w:val="00644775"/>
    <w:rsid w:val="00644952"/>
    <w:rsid w:val="00645383"/>
    <w:rsid w:val="006455E1"/>
    <w:rsid w:val="00646BDD"/>
    <w:rsid w:val="006471DA"/>
    <w:rsid w:val="0064736A"/>
    <w:rsid w:val="0065127A"/>
    <w:rsid w:val="00651462"/>
    <w:rsid w:val="006519FE"/>
    <w:rsid w:val="00652AAC"/>
    <w:rsid w:val="006532E4"/>
    <w:rsid w:val="006539D5"/>
    <w:rsid w:val="00653CAE"/>
    <w:rsid w:val="00653D4B"/>
    <w:rsid w:val="0065635F"/>
    <w:rsid w:val="0066041F"/>
    <w:rsid w:val="00662B7A"/>
    <w:rsid w:val="00663310"/>
    <w:rsid w:val="006642E9"/>
    <w:rsid w:val="00664B30"/>
    <w:rsid w:val="00664D51"/>
    <w:rsid w:val="00664FB3"/>
    <w:rsid w:val="00666847"/>
    <w:rsid w:val="00667E82"/>
    <w:rsid w:val="006700C0"/>
    <w:rsid w:val="00670E39"/>
    <w:rsid w:val="006727F5"/>
    <w:rsid w:val="00673065"/>
    <w:rsid w:val="00673DC0"/>
    <w:rsid w:val="00673F89"/>
    <w:rsid w:val="0067514E"/>
    <w:rsid w:val="006756D2"/>
    <w:rsid w:val="0067668E"/>
    <w:rsid w:val="006807C6"/>
    <w:rsid w:val="006810FE"/>
    <w:rsid w:val="0068133F"/>
    <w:rsid w:val="00682F93"/>
    <w:rsid w:val="006834C2"/>
    <w:rsid w:val="00684E7A"/>
    <w:rsid w:val="00687720"/>
    <w:rsid w:val="00687D73"/>
    <w:rsid w:val="00692D78"/>
    <w:rsid w:val="006933F2"/>
    <w:rsid w:val="00693D87"/>
    <w:rsid w:val="006958B0"/>
    <w:rsid w:val="006963FC"/>
    <w:rsid w:val="00696518"/>
    <w:rsid w:val="00696BFF"/>
    <w:rsid w:val="0069764A"/>
    <w:rsid w:val="006A0D61"/>
    <w:rsid w:val="006A0FF3"/>
    <w:rsid w:val="006A1FD9"/>
    <w:rsid w:val="006A38D2"/>
    <w:rsid w:val="006A540A"/>
    <w:rsid w:val="006A716B"/>
    <w:rsid w:val="006A7EDD"/>
    <w:rsid w:val="006B1A0F"/>
    <w:rsid w:val="006B26EF"/>
    <w:rsid w:val="006B4074"/>
    <w:rsid w:val="006B5D0A"/>
    <w:rsid w:val="006B5E60"/>
    <w:rsid w:val="006C0435"/>
    <w:rsid w:val="006C0DA9"/>
    <w:rsid w:val="006C22D2"/>
    <w:rsid w:val="006C2AF9"/>
    <w:rsid w:val="006C2B7A"/>
    <w:rsid w:val="006C6DFD"/>
    <w:rsid w:val="006D432F"/>
    <w:rsid w:val="006D5D40"/>
    <w:rsid w:val="006D7A62"/>
    <w:rsid w:val="006E05E7"/>
    <w:rsid w:val="006E1B8A"/>
    <w:rsid w:val="006E1F30"/>
    <w:rsid w:val="006E2318"/>
    <w:rsid w:val="006E2A98"/>
    <w:rsid w:val="006E3DB8"/>
    <w:rsid w:val="006E5722"/>
    <w:rsid w:val="006F2347"/>
    <w:rsid w:val="006F2B29"/>
    <w:rsid w:val="006F2E12"/>
    <w:rsid w:val="006F39CC"/>
    <w:rsid w:val="006F48BD"/>
    <w:rsid w:val="006F4C48"/>
    <w:rsid w:val="006F5976"/>
    <w:rsid w:val="006F6B2C"/>
    <w:rsid w:val="006F734E"/>
    <w:rsid w:val="006F7809"/>
    <w:rsid w:val="00700E01"/>
    <w:rsid w:val="00702C1D"/>
    <w:rsid w:val="00705D6F"/>
    <w:rsid w:val="00706598"/>
    <w:rsid w:val="0070726B"/>
    <w:rsid w:val="0071151D"/>
    <w:rsid w:val="00712554"/>
    <w:rsid w:val="007128A8"/>
    <w:rsid w:val="00712F07"/>
    <w:rsid w:val="0071359F"/>
    <w:rsid w:val="00713660"/>
    <w:rsid w:val="00714899"/>
    <w:rsid w:val="00714DE5"/>
    <w:rsid w:val="00715C62"/>
    <w:rsid w:val="00717A67"/>
    <w:rsid w:val="007222CC"/>
    <w:rsid w:val="0072276A"/>
    <w:rsid w:val="0072338A"/>
    <w:rsid w:val="00723A55"/>
    <w:rsid w:val="00724805"/>
    <w:rsid w:val="00724BA7"/>
    <w:rsid w:val="00727FEB"/>
    <w:rsid w:val="00731D9F"/>
    <w:rsid w:val="00732140"/>
    <w:rsid w:val="00732BFA"/>
    <w:rsid w:val="00734434"/>
    <w:rsid w:val="00734F3E"/>
    <w:rsid w:val="00741317"/>
    <w:rsid w:val="00743644"/>
    <w:rsid w:val="00744AE1"/>
    <w:rsid w:val="0075002C"/>
    <w:rsid w:val="00752BB2"/>
    <w:rsid w:val="00754CC4"/>
    <w:rsid w:val="007550A9"/>
    <w:rsid w:val="0075552C"/>
    <w:rsid w:val="00757300"/>
    <w:rsid w:val="0075799F"/>
    <w:rsid w:val="0076340F"/>
    <w:rsid w:val="007644F9"/>
    <w:rsid w:val="00765C9E"/>
    <w:rsid w:val="00765DBA"/>
    <w:rsid w:val="00765EA4"/>
    <w:rsid w:val="00766BC8"/>
    <w:rsid w:val="0076751E"/>
    <w:rsid w:val="007675B7"/>
    <w:rsid w:val="007705B7"/>
    <w:rsid w:val="00770DF1"/>
    <w:rsid w:val="0077127F"/>
    <w:rsid w:val="00773773"/>
    <w:rsid w:val="00773BE4"/>
    <w:rsid w:val="00773E05"/>
    <w:rsid w:val="00776C7D"/>
    <w:rsid w:val="007801AC"/>
    <w:rsid w:val="007802CF"/>
    <w:rsid w:val="00781190"/>
    <w:rsid w:val="00785EF8"/>
    <w:rsid w:val="00786100"/>
    <w:rsid w:val="007867FF"/>
    <w:rsid w:val="00786B29"/>
    <w:rsid w:val="00786F92"/>
    <w:rsid w:val="00787269"/>
    <w:rsid w:val="0078734B"/>
    <w:rsid w:val="00790083"/>
    <w:rsid w:val="007908D7"/>
    <w:rsid w:val="00790A40"/>
    <w:rsid w:val="00790FEB"/>
    <w:rsid w:val="00791736"/>
    <w:rsid w:val="00796C31"/>
    <w:rsid w:val="007A081C"/>
    <w:rsid w:val="007A0EDC"/>
    <w:rsid w:val="007A1CD4"/>
    <w:rsid w:val="007A5AAD"/>
    <w:rsid w:val="007A63B8"/>
    <w:rsid w:val="007A6B3D"/>
    <w:rsid w:val="007A7E61"/>
    <w:rsid w:val="007B0B4D"/>
    <w:rsid w:val="007B1700"/>
    <w:rsid w:val="007B2215"/>
    <w:rsid w:val="007B2A26"/>
    <w:rsid w:val="007B2CA4"/>
    <w:rsid w:val="007B2F35"/>
    <w:rsid w:val="007B30CC"/>
    <w:rsid w:val="007B4029"/>
    <w:rsid w:val="007B4D97"/>
    <w:rsid w:val="007B5FDB"/>
    <w:rsid w:val="007B635A"/>
    <w:rsid w:val="007B6421"/>
    <w:rsid w:val="007B656B"/>
    <w:rsid w:val="007B6A03"/>
    <w:rsid w:val="007B7752"/>
    <w:rsid w:val="007C0568"/>
    <w:rsid w:val="007C0D9D"/>
    <w:rsid w:val="007C1E5B"/>
    <w:rsid w:val="007C550A"/>
    <w:rsid w:val="007C576C"/>
    <w:rsid w:val="007D02A4"/>
    <w:rsid w:val="007D0448"/>
    <w:rsid w:val="007D14B4"/>
    <w:rsid w:val="007D1EEF"/>
    <w:rsid w:val="007D3E68"/>
    <w:rsid w:val="007D4AA6"/>
    <w:rsid w:val="007E023B"/>
    <w:rsid w:val="007E0834"/>
    <w:rsid w:val="007E1A30"/>
    <w:rsid w:val="007E221B"/>
    <w:rsid w:val="007E2D6D"/>
    <w:rsid w:val="007E39FD"/>
    <w:rsid w:val="007E5BC9"/>
    <w:rsid w:val="007E62CC"/>
    <w:rsid w:val="007E650C"/>
    <w:rsid w:val="007E6698"/>
    <w:rsid w:val="007E69EE"/>
    <w:rsid w:val="007E7036"/>
    <w:rsid w:val="007E7AE7"/>
    <w:rsid w:val="007E7EA7"/>
    <w:rsid w:val="007F18CC"/>
    <w:rsid w:val="007F192D"/>
    <w:rsid w:val="007F1EA2"/>
    <w:rsid w:val="007F3160"/>
    <w:rsid w:val="007F4AB6"/>
    <w:rsid w:val="00800581"/>
    <w:rsid w:val="008015B1"/>
    <w:rsid w:val="008060FA"/>
    <w:rsid w:val="0080760C"/>
    <w:rsid w:val="008113A7"/>
    <w:rsid w:val="00813867"/>
    <w:rsid w:val="00814887"/>
    <w:rsid w:val="00814988"/>
    <w:rsid w:val="00814F39"/>
    <w:rsid w:val="00815C9B"/>
    <w:rsid w:val="008165B4"/>
    <w:rsid w:val="00816DF0"/>
    <w:rsid w:val="00820212"/>
    <w:rsid w:val="00820379"/>
    <w:rsid w:val="00821421"/>
    <w:rsid w:val="008272B3"/>
    <w:rsid w:val="008307B8"/>
    <w:rsid w:val="00833358"/>
    <w:rsid w:val="00834654"/>
    <w:rsid w:val="0083467E"/>
    <w:rsid w:val="008346C8"/>
    <w:rsid w:val="0083471A"/>
    <w:rsid w:val="00834B21"/>
    <w:rsid w:val="00836301"/>
    <w:rsid w:val="0083639D"/>
    <w:rsid w:val="0083785E"/>
    <w:rsid w:val="008407DD"/>
    <w:rsid w:val="0084210A"/>
    <w:rsid w:val="00842BC4"/>
    <w:rsid w:val="00843601"/>
    <w:rsid w:val="00843B55"/>
    <w:rsid w:val="00844317"/>
    <w:rsid w:val="00844452"/>
    <w:rsid w:val="00845164"/>
    <w:rsid w:val="00845909"/>
    <w:rsid w:val="00845F6A"/>
    <w:rsid w:val="00850086"/>
    <w:rsid w:val="00851975"/>
    <w:rsid w:val="00851B5D"/>
    <w:rsid w:val="008520A6"/>
    <w:rsid w:val="008539E0"/>
    <w:rsid w:val="00853B07"/>
    <w:rsid w:val="008546E3"/>
    <w:rsid w:val="0085627D"/>
    <w:rsid w:val="008566DE"/>
    <w:rsid w:val="008603A1"/>
    <w:rsid w:val="00860A3F"/>
    <w:rsid w:val="00861F03"/>
    <w:rsid w:val="008623A5"/>
    <w:rsid w:val="008650F1"/>
    <w:rsid w:val="00865F34"/>
    <w:rsid w:val="00866AB6"/>
    <w:rsid w:val="00871435"/>
    <w:rsid w:val="0087158F"/>
    <w:rsid w:val="0087179D"/>
    <w:rsid w:val="00871F33"/>
    <w:rsid w:val="00872B75"/>
    <w:rsid w:val="00873E9E"/>
    <w:rsid w:val="008748FA"/>
    <w:rsid w:val="00874FE0"/>
    <w:rsid w:val="00875489"/>
    <w:rsid w:val="00877A39"/>
    <w:rsid w:val="00877DD8"/>
    <w:rsid w:val="0088276B"/>
    <w:rsid w:val="00884921"/>
    <w:rsid w:val="008871A9"/>
    <w:rsid w:val="00890138"/>
    <w:rsid w:val="008904D7"/>
    <w:rsid w:val="0089053F"/>
    <w:rsid w:val="00891E46"/>
    <w:rsid w:val="00892933"/>
    <w:rsid w:val="008931CA"/>
    <w:rsid w:val="0089571E"/>
    <w:rsid w:val="008958DB"/>
    <w:rsid w:val="008963D6"/>
    <w:rsid w:val="00897B72"/>
    <w:rsid w:val="008A04F0"/>
    <w:rsid w:val="008A0E39"/>
    <w:rsid w:val="008A31BA"/>
    <w:rsid w:val="008A4EB1"/>
    <w:rsid w:val="008A52F3"/>
    <w:rsid w:val="008A5D86"/>
    <w:rsid w:val="008A5E7E"/>
    <w:rsid w:val="008A64FD"/>
    <w:rsid w:val="008A6DB3"/>
    <w:rsid w:val="008A78FB"/>
    <w:rsid w:val="008B0860"/>
    <w:rsid w:val="008B17BF"/>
    <w:rsid w:val="008B1D21"/>
    <w:rsid w:val="008B208F"/>
    <w:rsid w:val="008B22F2"/>
    <w:rsid w:val="008B2589"/>
    <w:rsid w:val="008B39D2"/>
    <w:rsid w:val="008B4576"/>
    <w:rsid w:val="008B5038"/>
    <w:rsid w:val="008B709C"/>
    <w:rsid w:val="008B743A"/>
    <w:rsid w:val="008B7A17"/>
    <w:rsid w:val="008C0095"/>
    <w:rsid w:val="008C1792"/>
    <w:rsid w:val="008C3D3A"/>
    <w:rsid w:val="008C40A1"/>
    <w:rsid w:val="008C4C00"/>
    <w:rsid w:val="008C70D9"/>
    <w:rsid w:val="008C7847"/>
    <w:rsid w:val="008C7F3F"/>
    <w:rsid w:val="008D015E"/>
    <w:rsid w:val="008D0BA8"/>
    <w:rsid w:val="008D0F0D"/>
    <w:rsid w:val="008D1655"/>
    <w:rsid w:val="008D38CF"/>
    <w:rsid w:val="008D5BA5"/>
    <w:rsid w:val="008E24B3"/>
    <w:rsid w:val="008E3267"/>
    <w:rsid w:val="008E4F84"/>
    <w:rsid w:val="008E53DA"/>
    <w:rsid w:val="008E5804"/>
    <w:rsid w:val="008E61CE"/>
    <w:rsid w:val="008E69E6"/>
    <w:rsid w:val="008E7A2F"/>
    <w:rsid w:val="008F0364"/>
    <w:rsid w:val="008F09CD"/>
    <w:rsid w:val="008F1A44"/>
    <w:rsid w:val="008F4FF1"/>
    <w:rsid w:val="008F550D"/>
    <w:rsid w:val="008F5783"/>
    <w:rsid w:val="009023BA"/>
    <w:rsid w:val="00902D1D"/>
    <w:rsid w:val="009031F0"/>
    <w:rsid w:val="009058C5"/>
    <w:rsid w:val="00910D9E"/>
    <w:rsid w:val="00911CD6"/>
    <w:rsid w:val="00912C32"/>
    <w:rsid w:val="00913A22"/>
    <w:rsid w:val="00913B0F"/>
    <w:rsid w:val="00914A5E"/>
    <w:rsid w:val="00914AC0"/>
    <w:rsid w:val="00922701"/>
    <w:rsid w:val="00927900"/>
    <w:rsid w:val="009301B3"/>
    <w:rsid w:val="00932001"/>
    <w:rsid w:val="0093249E"/>
    <w:rsid w:val="009348C4"/>
    <w:rsid w:val="00934998"/>
    <w:rsid w:val="00934F2D"/>
    <w:rsid w:val="00935B03"/>
    <w:rsid w:val="009362B0"/>
    <w:rsid w:val="00936BCE"/>
    <w:rsid w:val="00940974"/>
    <w:rsid w:val="00941045"/>
    <w:rsid w:val="00941417"/>
    <w:rsid w:val="00941A54"/>
    <w:rsid w:val="009426A5"/>
    <w:rsid w:val="00942995"/>
    <w:rsid w:val="00943949"/>
    <w:rsid w:val="00943E6A"/>
    <w:rsid w:val="009441F6"/>
    <w:rsid w:val="00946FAD"/>
    <w:rsid w:val="00947025"/>
    <w:rsid w:val="0094713D"/>
    <w:rsid w:val="009502A9"/>
    <w:rsid w:val="00951A1D"/>
    <w:rsid w:val="00954698"/>
    <w:rsid w:val="0095516B"/>
    <w:rsid w:val="00955744"/>
    <w:rsid w:val="00955CDE"/>
    <w:rsid w:val="009573EC"/>
    <w:rsid w:val="00957F0C"/>
    <w:rsid w:val="00962F64"/>
    <w:rsid w:val="00963A4E"/>
    <w:rsid w:val="0096429C"/>
    <w:rsid w:val="00965A32"/>
    <w:rsid w:val="009669BB"/>
    <w:rsid w:val="0097205F"/>
    <w:rsid w:val="0097296E"/>
    <w:rsid w:val="009747F3"/>
    <w:rsid w:val="00975036"/>
    <w:rsid w:val="00976332"/>
    <w:rsid w:val="009772D4"/>
    <w:rsid w:val="009779FB"/>
    <w:rsid w:val="00982F8C"/>
    <w:rsid w:val="00984270"/>
    <w:rsid w:val="00984519"/>
    <w:rsid w:val="0098533D"/>
    <w:rsid w:val="00985B70"/>
    <w:rsid w:val="0098691A"/>
    <w:rsid w:val="009909F4"/>
    <w:rsid w:val="009910EE"/>
    <w:rsid w:val="0099283A"/>
    <w:rsid w:val="0099416A"/>
    <w:rsid w:val="00994B42"/>
    <w:rsid w:val="009A0DDF"/>
    <w:rsid w:val="009A0FEC"/>
    <w:rsid w:val="009A142F"/>
    <w:rsid w:val="009A1573"/>
    <w:rsid w:val="009A67D9"/>
    <w:rsid w:val="009A6FAE"/>
    <w:rsid w:val="009B1598"/>
    <w:rsid w:val="009B1EBF"/>
    <w:rsid w:val="009B317D"/>
    <w:rsid w:val="009B3D5D"/>
    <w:rsid w:val="009B738B"/>
    <w:rsid w:val="009B7DF8"/>
    <w:rsid w:val="009C02BA"/>
    <w:rsid w:val="009C044D"/>
    <w:rsid w:val="009C17BA"/>
    <w:rsid w:val="009C1916"/>
    <w:rsid w:val="009C2DD6"/>
    <w:rsid w:val="009C4388"/>
    <w:rsid w:val="009C4773"/>
    <w:rsid w:val="009C579E"/>
    <w:rsid w:val="009C5AA5"/>
    <w:rsid w:val="009C7F73"/>
    <w:rsid w:val="009D4E99"/>
    <w:rsid w:val="009D69C7"/>
    <w:rsid w:val="009D75EA"/>
    <w:rsid w:val="009E25E6"/>
    <w:rsid w:val="009E28D1"/>
    <w:rsid w:val="009E3E0B"/>
    <w:rsid w:val="009E7118"/>
    <w:rsid w:val="009F0A5E"/>
    <w:rsid w:val="009F31D7"/>
    <w:rsid w:val="00A00449"/>
    <w:rsid w:val="00A013B9"/>
    <w:rsid w:val="00A01BF0"/>
    <w:rsid w:val="00A01E11"/>
    <w:rsid w:val="00A048A5"/>
    <w:rsid w:val="00A12D0C"/>
    <w:rsid w:val="00A14E19"/>
    <w:rsid w:val="00A15474"/>
    <w:rsid w:val="00A15E96"/>
    <w:rsid w:val="00A16D8B"/>
    <w:rsid w:val="00A21AC1"/>
    <w:rsid w:val="00A2224A"/>
    <w:rsid w:val="00A22439"/>
    <w:rsid w:val="00A232D9"/>
    <w:rsid w:val="00A23AD3"/>
    <w:rsid w:val="00A246DA"/>
    <w:rsid w:val="00A2637E"/>
    <w:rsid w:val="00A27F87"/>
    <w:rsid w:val="00A31AD8"/>
    <w:rsid w:val="00A338F3"/>
    <w:rsid w:val="00A33965"/>
    <w:rsid w:val="00A3440E"/>
    <w:rsid w:val="00A345B8"/>
    <w:rsid w:val="00A349B2"/>
    <w:rsid w:val="00A401AD"/>
    <w:rsid w:val="00A401FE"/>
    <w:rsid w:val="00A40708"/>
    <w:rsid w:val="00A42B3E"/>
    <w:rsid w:val="00A43142"/>
    <w:rsid w:val="00A44A31"/>
    <w:rsid w:val="00A45EAE"/>
    <w:rsid w:val="00A460C8"/>
    <w:rsid w:val="00A46344"/>
    <w:rsid w:val="00A50924"/>
    <w:rsid w:val="00A51EC5"/>
    <w:rsid w:val="00A51ECD"/>
    <w:rsid w:val="00A51FA8"/>
    <w:rsid w:val="00A5312E"/>
    <w:rsid w:val="00A609CE"/>
    <w:rsid w:val="00A60BA7"/>
    <w:rsid w:val="00A60D1D"/>
    <w:rsid w:val="00A63096"/>
    <w:rsid w:val="00A63163"/>
    <w:rsid w:val="00A63D70"/>
    <w:rsid w:val="00A64CE6"/>
    <w:rsid w:val="00A650C1"/>
    <w:rsid w:val="00A659DD"/>
    <w:rsid w:val="00A67E11"/>
    <w:rsid w:val="00A701E4"/>
    <w:rsid w:val="00A7143A"/>
    <w:rsid w:val="00A74F29"/>
    <w:rsid w:val="00A75A90"/>
    <w:rsid w:val="00A761A8"/>
    <w:rsid w:val="00A77A0D"/>
    <w:rsid w:val="00A80D33"/>
    <w:rsid w:val="00A8209C"/>
    <w:rsid w:val="00A82C5E"/>
    <w:rsid w:val="00A83A51"/>
    <w:rsid w:val="00A84466"/>
    <w:rsid w:val="00A86A86"/>
    <w:rsid w:val="00A87351"/>
    <w:rsid w:val="00A91612"/>
    <w:rsid w:val="00A922E3"/>
    <w:rsid w:val="00A927A0"/>
    <w:rsid w:val="00A92CB2"/>
    <w:rsid w:val="00A92F55"/>
    <w:rsid w:val="00A939C2"/>
    <w:rsid w:val="00A957C4"/>
    <w:rsid w:val="00A9693A"/>
    <w:rsid w:val="00AA1B34"/>
    <w:rsid w:val="00AA1F21"/>
    <w:rsid w:val="00AA342A"/>
    <w:rsid w:val="00AA3B38"/>
    <w:rsid w:val="00AA4657"/>
    <w:rsid w:val="00AA5BA7"/>
    <w:rsid w:val="00AA6025"/>
    <w:rsid w:val="00AA791E"/>
    <w:rsid w:val="00AB2811"/>
    <w:rsid w:val="00AB2BA6"/>
    <w:rsid w:val="00AB3A23"/>
    <w:rsid w:val="00AB3BCF"/>
    <w:rsid w:val="00AB4C72"/>
    <w:rsid w:val="00AB50AC"/>
    <w:rsid w:val="00AB5F6B"/>
    <w:rsid w:val="00AB639C"/>
    <w:rsid w:val="00AB7C77"/>
    <w:rsid w:val="00AC0652"/>
    <w:rsid w:val="00AC0DEF"/>
    <w:rsid w:val="00AC0EED"/>
    <w:rsid w:val="00AC288B"/>
    <w:rsid w:val="00AC31AF"/>
    <w:rsid w:val="00AC4D44"/>
    <w:rsid w:val="00AD0BBC"/>
    <w:rsid w:val="00AD2391"/>
    <w:rsid w:val="00AD251B"/>
    <w:rsid w:val="00AD38A1"/>
    <w:rsid w:val="00AD5A2D"/>
    <w:rsid w:val="00AD66E3"/>
    <w:rsid w:val="00AD6867"/>
    <w:rsid w:val="00AD7B6F"/>
    <w:rsid w:val="00AE0225"/>
    <w:rsid w:val="00AE067C"/>
    <w:rsid w:val="00AE0D21"/>
    <w:rsid w:val="00AE11C0"/>
    <w:rsid w:val="00AE12F7"/>
    <w:rsid w:val="00AE2A4B"/>
    <w:rsid w:val="00AE3ECC"/>
    <w:rsid w:val="00AE79E6"/>
    <w:rsid w:val="00AE7D55"/>
    <w:rsid w:val="00AF33F5"/>
    <w:rsid w:val="00AF3741"/>
    <w:rsid w:val="00AF6797"/>
    <w:rsid w:val="00AF7A2F"/>
    <w:rsid w:val="00B022C7"/>
    <w:rsid w:val="00B05B93"/>
    <w:rsid w:val="00B05B99"/>
    <w:rsid w:val="00B06EAE"/>
    <w:rsid w:val="00B07502"/>
    <w:rsid w:val="00B102F3"/>
    <w:rsid w:val="00B1173D"/>
    <w:rsid w:val="00B12D4B"/>
    <w:rsid w:val="00B146AE"/>
    <w:rsid w:val="00B15024"/>
    <w:rsid w:val="00B162CB"/>
    <w:rsid w:val="00B175B5"/>
    <w:rsid w:val="00B21CE7"/>
    <w:rsid w:val="00B221D1"/>
    <w:rsid w:val="00B22495"/>
    <w:rsid w:val="00B23128"/>
    <w:rsid w:val="00B2571E"/>
    <w:rsid w:val="00B25CB0"/>
    <w:rsid w:val="00B27EE0"/>
    <w:rsid w:val="00B308D3"/>
    <w:rsid w:val="00B3472F"/>
    <w:rsid w:val="00B34BEB"/>
    <w:rsid w:val="00B366B5"/>
    <w:rsid w:val="00B37F26"/>
    <w:rsid w:val="00B41A98"/>
    <w:rsid w:val="00B429F2"/>
    <w:rsid w:val="00B4327F"/>
    <w:rsid w:val="00B43587"/>
    <w:rsid w:val="00B438C3"/>
    <w:rsid w:val="00B43A4C"/>
    <w:rsid w:val="00B43F5D"/>
    <w:rsid w:val="00B45092"/>
    <w:rsid w:val="00B45F37"/>
    <w:rsid w:val="00B46CD6"/>
    <w:rsid w:val="00B4780E"/>
    <w:rsid w:val="00B503E9"/>
    <w:rsid w:val="00B51FD9"/>
    <w:rsid w:val="00B552E0"/>
    <w:rsid w:val="00B56085"/>
    <w:rsid w:val="00B567D0"/>
    <w:rsid w:val="00B56887"/>
    <w:rsid w:val="00B57528"/>
    <w:rsid w:val="00B5761E"/>
    <w:rsid w:val="00B576A7"/>
    <w:rsid w:val="00B5784D"/>
    <w:rsid w:val="00B605CD"/>
    <w:rsid w:val="00B620F6"/>
    <w:rsid w:val="00B63D54"/>
    <w:rsid w:val="00B64237"/>
    <w:rsid w:val="00B64B2F"/>
    <w:rsid w:val="00B64E78"/>
    <w:rsid w:val="00B65046"/>
    <w:rsid w:val="00B657E6"/>
    <w:rsid w:val="00B6731C"/>
    <w:rsid w:val="00B67C2D"/>
    <w:rsid w:val="00B706EB"/>
    <w:rsid w:val="00B731FE"/>
    <w:rsid w:val="00B74A93"/>
    <w:rsid w:val="00B75E14"/>
    <w:rsid w:val="00B75FBE"/>
    <w:rsid w:val="00B76416"/>
    <w:rsid w:val="00B777B6"/>
    <w:rsid w:val="00B77D9D"/>
    <w:rsid w:val="00B807DE"/>
    <w:rsid w:val="00B8122C"/>
    <w:rsid w:val="00B818DB"/>
    <w:rsid w:val="00B82CBA"/>
    <w:rsid w:val="00B82E4C"/>
    <w:rsid w:val="00B82EE0"/>
    <w:rsid w:val="00B82F02"/>
    <w:rsid w:val="00B83467"/>
    <w:rsid w:val="00B8366F"/>
    <w:rsid w:val="00B849B2"/>
    <w:rsid w:val="00B866BE"/>
    <w:rsid w:val="00B90475"/>
    <w:rsid w:val="00B90ABD"/>
    <w:rsid w:val="00B9103D"/>
    <w:rsid w:val="00B927EB"/>
    <w:rsid w:val="00B927F2"/>
    <w:rsid w:val="00B92C28"/>
    <w:rsid w:val="00B93BFF"/>
    <w:rsid w:val="00B948BC"/>
    <w:rsid w:val="00B95BFD"/>
    <w:rsid w:val="00B962D9"/>
    <w:rsid w:val="00B9654B"/>
    <w:rsid w:val="00B96C4B"/>
    <w:rsid w:val="00B972C0"/>
    <w:rsid w:val="00BA07DD"/>
    <w:rsid w:val="00BA09C8"/>
    <w:rsid w:val="00BA5B2E"/>
    <w:rsid w:val="00BA6031"/>
    <w:rsid w:val="00BA643B"/>
    <w:rsid w:val="00BA717E"/>
    <w:rsid w:val="00BB00A6"/>
    <w:rsid w:val="00BB07C1"/>
    <w:rsid w:val="00BB0AFD"/>
    <w:rsid w:val="00BB11BA"/>
    <w:rsid w:val="00BB2A5E"/>
    <w:rsid w:val="00BB33D4"/>
    <w:rsid w:val="00BB3898"/>
    <w:rsid w:val="00BB5BAD"/>
    <w:rsid w:val="00BB674E"/>
    <w:rsid w:val="00BC010D"/>
    <w:rsid w:val="00BC1A25"/>
    <w:rsid w:val="00BC53A8"/>
    <w:rsid w:val="00BC5FA7"/>
    <w:rsid w:val="00BC6141"/>
    <w:rsid w:val="00BD0858"/>
    <w:rsid w:val="00BD0ABA"/>
    <w:rsid w:val="00BD1784"/>
    <w:rsid w:val="00BD1C2B"/>
    <w:rsid w:val="00BD402B"/>
    <w:rsid w:val="00BD4208"/>
    <w:rsid w:val="00BD73A1"/>
    <w:rsid w:val="00BE0063"/>
    <w:rsid w:val="00BE10A5"/>
    <w:rsid w:val="00BE4191"/>
    <w:rsid w:val="00BE435A"/>
    <w:rsid w:val="00BE4EB1"/>
    <w:rsid w:val="00BE65B2"/>
    <w:rsid w:val="00BE67ED"/>
    <w:rsid w:val="00BE7886"/>
    <w:rsid w:val="00BF112E"/>
    <w:rsid w:val="00BF14E3"/>
    <w:rsid w:val="00BF1EA0"/>
    <w:rsid w:val="00BF2569"/>
    <w:rsid w:val="00BF2656"/>
    <w:rsid w:val="00BF328E"/>
    <w:rsid w:val="00BF79D2"/>
    <w:rsid w:val="00BF7A33"/>
    <w:rsid w:val="00C016F6"/>
    <w:rsid w:val="00C02010"/>
    <w:rsid w:val="00C02FED"/>
    <w:rsid w:val="00C0473A"/>
    <w:rsid w:val="00C0483D"/>
    <w:rsid w:val="00C04887"/>
    <w:rsid w:val="00C05228"/>
    <w:rsid w:val="00C0635F"/>
    <w:rsid w:val="00C11155"/>
    <w:rsid w:val="00C11ED4"/>
    <w:rsid w:val="00C122E2"/>
    <w:rsid w:val="00C13C83"/>
    <w:rsid w:val="00C13D02"/>
    <w:rsid w:val="00C14A73"/>
    <w:rsid w:val="00C1570B"/>
    <w:rsid w:val="00C207EE"/>
    <w:rsid w:val="00C2086D"/>
    <w:rsid w:val="00C2281D"/>
    <w:rsid w:val="00C27143"/>
    <w:rsid w:val="00C274C8"/>
    <w:rsid w:val="00C27EE9"/>
    <w:rsid w:val="00C31A47"/>
    <w:rsid w:val="00C32940"/>
    <w:rsid w:val="00C33FE5"/>
    <w:rsid w:val="00C34DF9"/>
    <w:rsid w:val="00C36BDD"/>
    <w:rsid w:val="00C40125"/>
    <w:rsid w:val="00C40B38"/>
    <w:rsid w:val="00C40E2B"/>
    <w:rsid w:val="00C438D9"/>
    <w:rsid w:val="00C456F7"/>
    <w:rsid w:val="00C45A19"/>
    <w:rsid w:val="00C45ECA"/>
    <w:rsid w:val="00C54224"/>
    <w:rsid w:val="00C54366"/>
    <w:rsid w:val="00C56576"/>
    <w:rsid w:val="00C5735E"/>
    <w:rsid w:val="00C57C50"/>
    <w:rsid w:val="00C60C19"/>
    <w:rsid w:val="00C62CE0"/>
    <w:rsid w:val="00C633E8"/>
    <w:rsid w:val="00C634CB"/>
    <w:rsid w:val="00C65203"/>
    <w:rsid w:val="00C65E7D"/>
    <w:rsid w:val="00C66263"/>
    <w:rsid w:val="00C70EDF"/>
    <w:rsid w:val="00C71B58"/>
    <w:rsid w:val="00C71ED3"/>
    <w:rsid w:val="00C722DE"/>
    <w:rsid w:val="00C7272F"/>
    <w:rsid w:val="00C742C5"/>
    <w:rsid w:val="00C74662"/>
    <w:rsid w:val="00C74D18"/>
    <w:rsid w:val="00C76512"/>
    <w:rsid w:val="00C7794E"/>
    <w:rsid w:val="00C81233"/>
    <w:rsid w:val="00C8333B"/>
    <w:rsid w:val="00C85AC6"/>
    <w:rsid w:val="00C860E2"/>
    <w:rsid w:val="00C8611A"/>
    <w:rsid w:val="00C86195"/>
    <w:rsid w:val="00C8780F"/>
    <w:rsid w:val="00C916C0"/>
    <w:rsid w:val="00C93B3B"/>
    <w:rsid w:val="00C9405D"/>
    <w:rsid w:val="00C94426"/>
    <w:rsid w:val="00C95D66"/>
    <w:rsid w:val="00C96210"/>
    <w:rsid w:val="00C97DCE"/>
    <w:rsid w:val="00CA000D"/>
    <w:rsid w:val="00CA0373"/>
    <w:rsid w:val="00CA204D"/>
    <w:rsid w:val="00CA2069"/>
    <w:rsid w:val="00CA3FDA"/>
    <w:rsid w:val="00CA4111"/>
    <w:rsid w:val="00CA4928"/>
    <w:rsid w:val="00CA558B"/>
    <w:rsid w:val="00CA6D63"/>
    <w:rsid w:val="00CB04C4"/>
    <w:rsid w:val="00CB4DCA"/>
    <w:rsid w:val="00CB7D13"/>
    <w:rsid w:val="00CC0826"/>
    <w:rsid w:val="00CC3DD3"/>
    <w:rsid w:val="00CC445A"/>
    <w:rsid w:val="00CC5EA3"/>
    <w:rsid w:val="00CC6090"/>
    <w:rsid w:val="00CC7866"/>
    <w:rsid w:val="00CD0BD2"/>
    <w:rsid w:val="00CD2245"/>
    <w:rsid w:val="00CD246A"/>
    <w:rsid w:val="00CD36EA"/>
    <w:rsid w:val="00CD75C5"/>
    <w:rsid w:val="00CE093E"/>
    <w:rsid w:val="00CE0EAC"/>
    <w:rsid w:val="00CE2937"/>
    <w:rsid w:val="00CE41C8"/>
    <w:rsid w:val="00CF3BCA"/>
    <w:rsid w:val="00CF3E02"/>
    <w:rsid w:val="00CF5C7A"/>
    <w:rsid w:val="00CF5C9B"/>
    <w:rsid w:val="00CF6284"/>
    <w:rsid w:val="00CF63D6"/>
    <w:rsid w:val="00CF644B"/>
    <w:rsid w:val="00D0162D"/>
    <w:rsid w:val="00D021BB"/>
    <w:rsid w:val="00D02C76"/>
    <w:rsid w:val="00D02CDF"/>
    <w:rsid w:val="00D04604"/>
    <w:rsid w:val="00D04B63"/>
    <w:rsid w:val="00D056D1"/>
    <w:rsid w:val="00D05C43"/>
    <w:rsid w:val="00D05F14"/>
    <w:rsid w:val="00D072D4"/>
    <w:rsid w:val="00D0777C"/>
    <w:rsid w:val="00D078FD"/>
    <w:rsid w:val="00D07BCF"/>
    <w:rsid w:val="00D11842"/>
    <w:rsid w:val="00D118C0"/>
    <w:rsid w:val="00D12096"/>
    <w:rsid w:val="00D1225F"/>
    <w:rsid w:val="00D1325E"/>
    <w:rsid w:val="00D1403B"/>
    <w:rsid w:val="00D1463F"/>
    <w:rsid w:val="00D159EB"/>
    <w:rsid w:val="00D160F9"/>
    <w:rsid w:val="00D165E8"/>
    <w:rsid w:val="00D17E20"/>
    <w:rsid w:val="00D17FC0"/>
    <w:rsid w:val="00D202BE"/>
    <w:rsid w:val="00D2041A"/>
    <w:rsid w:val="00D20750"/>
    <w:rsid w:val="00D20C39"/>
    <w:rsid w:val="00D239EE"/>
    <w:rsid w:val="00D23E84"/>
    <w:rsid w:val="00D27FF7"/>
    <w:rsid w:val="00D320C3"/>
    <w:rsid w:val="00D32FDC"/>
    <w:rsid w:val="00D358DF"/>
    <w:rsid w:val="00D36188"/>
    <w:rsid w:val="00D40D0B"/>
    <w:rsid w:val="00D417CD"/>
    <w:rsid w:val="00D43941"/>
    <w:rsid w:val="00D443FD"/>
    <w:rsid w:val="00D45D67"/>
    <w:rsid w:val="00D466DA"/>
    <w:rsid w:val="00D52010"/>
    <w:rsid w:val="00D532BF"/>
    <w:rsid w:val="00D53A2C"/>
    <w:rsid w:val="00D54FC7"/>
    <w:rsid w:val="00D553F2"/>
    <w:rsid w:val="00D5581D"/>
    <w:rsid w:val="00D5683F"/>
    <w:rsid w:val="00D57F77"/>
    <w:rsid w:val="00D610C4"/>
    <w:rsid w:val="00D61C44"/>
    <w:rsid w:val="00D61D8F"/>
    <w:rsid w:val="00D629AD"/>
    <w:rsid w:val="00D6483D"/>
    <w:rsid w:val="00D66DDE"/>
    <w:rsid w:val="00D6784B"/>
    <w:rsid w:val="00D70316"/>
    <w:rsid w:val="00D73630"/>
    <w:rsid w:val="00D7439F"/>
    <w:rsid w:val="00D74D24"/>
    <w:rsid w:val="00D76A07"/>
    <w:rsid w:val="00D80D6C"/>
    <w:rsid w:val="00D8607C"/>
    <w:rsid w:val="00D8628D"/>
    <w:rsid w:val="00D863DA"/>
    <w:rsid w:val="00D87F7F"/>
    <w:rsid w:val="00D87F84"/>
    <w:rsid w:val="00D93741"/>
    <w:rsid w:val="00D9406F"/>
    <w:rsid w:val="00D95A4D"/>
    <w:rsid w:val="00D963C1"/>
    <w:rsid w:val="00DA20EC"/>
    <w:rsid w:val="00DA2270"/>
    <w:rsid w:val="00DA2872"/>
    <w:rsid w:val="00DA28D9"/>
    <w:rsid w:val="00DA40B2"/>
    <w:rsid w:val="00DA42D4"/>
    <w:rsid w:val="00DA6BCD"/>
    <w:rsid w:val="00DA7783"/>
    <w:rsid w:val="00DB0DB5"/>
    <w:rsid w:val="00DB2369"/>
    <w:rsid w:val="00DB34DE"/>
    <w:rsid w:val="00DB4F25"/>
    <w:rsid w:val="00DB588F"/>
    <w:rsid w:val="00DB6415"/>
    <w:rsid w:val="00DC0600"/>
    <w:rsid w:val="00DC12A0"/>
    <w:rsid w:val="00DC2F90"/>
    <w:rsid w:val="00DC3432"/>
    <w:rsid w:val="00DC4271"/>
    <w:rsid w:val="00DC479A"/>
    <w:rsid w:val="00DC625A"/>
    <w:rsid w:val="00DC63D1"/>
    <w:rsid w:val="00DC67D2"/>
    <w:rsid w:val="00DC7695"/>
    <w:rsid w:val="00DD1679"/>
    <w:rsid w:val="00DD261A"/>
    <w:rsid w:val="00DD2C27"/>
    <w:rsid w:val="00DD3839"/>
    <w:rsid w:val="00DD40B6"/>
    <w:rsid w:val="00DD58D4"/>
    <w:rsid w:val="00DD709B"/>
    <w:rsid w:val="00DE044B"/>
    <w:rsid w:val="00DE11C7"/>
    <w:rsid w:val="00DE2F75"/>
    <w:rsid w:val="00DE30C2"/>
    <w:rsid w:val="00DE3B91"/>
    <w:rsid w:val="00DE4BE6"/>
    <w:rsid w:val="00DF0470"/>
    <w:rsid w:val="00DF04A9"/>
    <w:rsid w:val="00DF09C5"/>
    <w:rsid w:val="00DF1C6E"/>
    <w:rsid w:val="00DF28CA"/>
    <w:rsid w:val="00DF58D1"/>
    <w:rsid w:val="00DF7320"/>
    <w:rsid w:val="00E0006B"/>
    <w:rsid w:val="00E04F02"/>
    <w:rsid w:val="00E0743B"/>
    <w:rsid w:val="00E0745C"/>
    <w:rsid w:val="00E102F1"/>
    <w:rsid w:val="00E104C1"/>
    <w:rsid w:val="00E115DF"/>
    <w:rsid w:val="00E124FE"/>
    <w:rsid w:val="00E150CA"/>
    <w:rsid w:val="00E15D61"/>
    <w:rsid w:val="00E1665D"/>
    <w:rsid w:val="00E167FC"/>
    <w:rsid w:val="00E17910"/>
    <w:rsid w:val="00E235BD"/>
    <w:rsid w:val="00E27265"/>
    <w:rsid w:val="00E3238E"/>
    <w:rsid w:val="00E3241C"/>
    <w:rsid w:val="00E3327A"/>
    <w:rsid w:val="00E33A56"/>
    <w:rsid w:val="00E35190"/>
    <w:rsid w:val="00E35CAA"/>
    <w:rsid w:val="00E4064B"/>
    <w:rsid w:val="00E40937"/>
    <w:rsid w:val="00E4274B"/>
    <w:rsid w:val="00E42965"/>
    <w:rsid w:val="00E4461C"/>
    <w:rsid w:val="00E446F1"/>
    <w:rsid w:val="00E44788"/>
    <w:rsid w:val="00E44B1C"/>
    <w:rsid w:val="00E45A14"/>
    <w:rsid w:val="00E47F80"/>
    <w:rsid w:val="00E54FCF"/>
    <w:rsid w:val="00E55E49"/>
    <w:rsid w:val="00E663E4"/>
    <w:rsid w:val="00E678D1"/>
    <w:rsid w:val="00E67E28"/>
    <w:rsid w:val="00E70473"/>
    <w:rsid w:val="00E7166F"/>
    <w:rsid w:val="00E71E4D"/>
    <w:rsid w:val="00E74E59"/>
    <w:rsid w:val="00E75AE0"/>
    <w:rsid w:val="00E7611F"/>
    <w:rsid w:val="00E76B94"/>
    <w:rsid w:val="00E77CC7"/>
    <w:rsid w:val="00E806C4"/>
    <w:rsid w:val="00E8169D"/>
    <w:rsid w:val="00E8307A"/>
    <w:rsid w:val="00E8333A"/>
    <w:rsid w:val="00E83E07"/>
    <w:rsid w:val="00E84109"/>
    <w:rsid w:val="00E8418F"/>
    <w:rsid w:val="00E8451A"/>
    <w:rsid w:val="00E859EC"/>
    <w:rsid w:val="00E864EF"/>
    <w:rsid w:val="00E91498"/>
    <w:rsid w:val="00E919F9"/>
    <w:rsid w:val="00E9245B"/>
    <w:rsid w:val="00E94460"/>
    <w:rsid w:val="00E95B63"/>
    <w:rsid w:val="00EA05F9"/>
    <w:rsid w:val="00EA09E8"/>
    <w:rsid w:val="00EA0C85"/>
    <w:rsid w:val="00EA0CFB"/>
    <w:rsid w:val="00EA1558"/>
    <w:rsid w:val="00EA19CE"/>
    <w:rsid w:val="00EA2C39"/>
    <w:rsid w:val="00EA2C86"/>
    <w:rsid w:val="00EA2E0C"/>
    <w:rsid w:val="00EA719A"/>
    <w:rsid w:val="00EA7655"/>
    <w:rsid w:val="00EB10B1"/>
    <w:rsid w:val="00EB3052"/>
    <w:rsid w:val="00EB320F"/>
    <w:rsid w:val="00EB35F9"/>
    <w:rsid w:val="00EB41AA"/>
    <w:rsid w:val="00EB4A3B"/>
    <w:rsid w:val="00EB6AA8"/>
    <w:rsid w:val="00EB74F9"/>
    <w:rsid w:val="00EC070C"/>
    <w:rsid w:val="00EC10BD"/>
    <w:rsid w:val="00EC25FA"/>
    <w:rsid w:val="00EC3E95"/>
    <w:rsid w:val="00EC4839"/>
    <w:rsid w:val="00ED14B8"/>
    <w:rsid w:val="00ED14C3"/>
    <w:rsid w:val="00ED2919"/>
    <w:rsid w:val="00ED314B"/>
    <w:rsid w:val="00ED4D95"/>
    <w:rsid w:val="00ED50B6"/>
    <w:rsid w:val="00ED67EF"/>
    <w:rsid w:val="00ED6D79"/>
    <w:rsid w:val="00ED6DE6"/>
    <w:rsid w:val="00ED738E"/>
    <w:rsid w:val="00ED76E6"/>
    <w:rsid w:val="00ED7E64"/>
    <w:rsid w:val="00EE08A2"/>
    <w:rsid w:val="00EE0A4D"/>
    <w:rsid w:val="00EE10CE"/>
    <w:rsid w:val="00EE2115"/>
    <w:rsid w:val="00EE3157"/>
    <w:rsid w:val="00EE7219"/>
    <w:rsid w:val="00EF02D9"/>
    <w:rsid w:val="00EF0665"/>
    <w:rsid w:val="00EF098F"/>
    <w:rsid w:val="00EF22B9"/>
    <w:rsid w:val="00EF28AC"/>
    <w:rsid w:val="00EF2DE1"/>
    <w:rsid w:val="00EF4D0C"/>
    <w:rsid w:val="00EF4DD8"/>
    <w:rsid w:val="00EF54A8"/>
    <w:rsid w:val="00EF62D3"/>
    <w:rsid w:val="00EF7A4F"/>
    <w:rsid w:val="00F02E5F"/>
    <w:rsid w:val="00F03740"/>
    <w:rsid w:val="00F03D5D"/>
    <w:rsid w:val="00F0487D"/>
    <w:rsid w:val="00F06BC5"/>
    <w:rsid w:val="00F06CB9"/>
    <w:rsid w:val="00F11F02"/>
    <w:rsid w:val="00F142BC"/>
    <w:rsid w:val="00F15040"/>
    <w:rsid w:val="00F15070"/>
    <w:rsid w:val="00F16716"/>
    <w:rsid w:val="00F170AB"/>
    <w:rsid w:val="00F2169F"/>
    <w:rsid w:val="00F22ADE"/>
    <w:rsid w:val="00F22D2B"/>
    <w:rsid w:val="00F2329E"/>
    <w:rsid w:val="00F23547"/>
    <w:rsid w:val="00F24113"/>
    <w:rsid w:val="00F2440D"/>
    <w:rsid w:val="00F2769D"/>
    <w:rsid w:val="00F278C1"/>
    <w:rsid w:val="00F30781"/>
    <w:rsid w:val="00F3092B"/>
    <w:rsid w:val="00F309B6"/>
    <w:rsid w:val="00F31683"/>
    <w:rsid w:val="00F326C4"/>
    <w:rsid w:val="00F32D20"/>
    <w:rsid w:val="00F33EF7"/>
    <w:rsid w:val="00F343C0"/>
    <w:rsid w:val="00F34F6C"/>
    <w:rsid w:val="00F350D0"/>
    <w:rsid w:val="00F35F2C"/>
    <w:rsid w:val="00F3634A"/>
    <w:rsid w:val="00F375A1"/>
    <w:rsid w:val="00F3799D"/>
    <w:rsid w:val="00F379F1"/>
    <w:rsid w:val="00F41D82"/>
    <w:rsid w:val="00F42DCB"/>
    <w:rsid w:val="00F438D4"/>
    <w:rsid w:val="00F46980"/>
    <w:rsid w:val="00F473AA"/>
    <w:rsid w:val="00F47561"/>
    <w:rsid w:val="00F529B6"/>
    <w:rsid w:val="00F53C29"/>
    <w:rsid w:val="00F57104"/>
    <w:rsid w:val="00F60232"/>
    <w:rsid w:val="00F6056A"/>
    <w:rsid w:val="00F6064C"/>
    <w:rsid w:val="00F6076B"/>
    <w:rsid w:val="00F615EB"/>
    <w:rsid w:val="00F61CD3"/>
    <w:rsid w:val="00F644EC"/>
    <w:rsid w:val="00F66C7B"/>
    <w:rsid w:val="00F66EA2"/>
    <w:rsid w:val="00F674BA"/>
    <w:rsid w:val="00F70818"/>
    <w:rsid w:val="00F734EF"/>
    <w:rsid w:val="00F77A28"/>
    <w:rsid w:val="00F80460"/>
    <w:rsid w:val="00F81300"/>
    <w:rsid w:val="00F81483"/>
    <w:rsid w:val="00F827E2"/>
    <w:rsid w:val="00F83AF9"/>
    <w:rsid w:val="00F841DA"/>
    <w:rsid w:val="00F84EA8"/>
    <w:rsid w:val="00F84FE4"/>
    <w:rsid w:val="00F902FD"/>
    <w:rsid w:val="00F909D8"/>
    <w:rsid w:val="00F94FC3"/>
    <w:rsid w:val="00F9548A"/>
    <w:rsid w:val="00F96711"/>
    <w:rsid w:val="00FA044A"/>
    <w:rsid w:val="00FA0610"/>
    <w:rsid w:val="00FA1DEB"/>
    <w:rsid w:val="00FA2BA9"/>
    <w:rsid w:val="00FA4D8F"/>
    <w:rsid w:val="00FA5143"/>
    <w:rsid w:val="00FA6934"/>
    <w:rsid w:val="00FA7E4D"/>
    <w:rsid w:val="00FB0E38"/>
    <w:rsid w:val="00FB3150"/>
    <w:rsid w:val="00FB3DEB"/>
    <w:rsid w:val="00FB4582"/>
    <w:rsid w:val="00FB7BFD"/>
    <w:rsid w:val="00FC026C"/>
    <w:rsid w:val="00FC1CBA"/>
    <w:rsid w:val="00FC66A1"/>
    <w:rsid w:val="00FC6FE2"/>
    <w:rsid w:val="00FD03FD"/>
    <w:rsid w:val="00FD0BFD"/>
    <w:rsid w:val="00FD1EE7"/>
    <w:rsid w:val="00FD1F32"/>
    <w:rsid w:val="00FD20B4"/>
    <w:rsid w:val="00FD2C11"/>
    <w:rsid w:val="00FD2F80"/>
    <w:rsid w:val="00FD4196"/>
    <w:rsid w:val="00FD6097"/>
    <w:rsid w:val="00FD77E7"/>
    <w:rsid w:val="00FE0A24"/>
    <w:rsid w:val="00FE16A4"/>
    <w:rsid w:val="00FE1B30"/>
    <w:rsid w:val="00FE4246"/>
    <w:rsid w:val="00FE6060"/>
    <w:rsid w:val="00FE6EE8"/>
    <w:rsid w:val="00FE761D"/>
    <w:rsid w:val="00FE7D3A"/>
    <w:rsid w:val="00FF028C"/>
    <w:rsid w:val="00FF3B64"/>
    <w:rsid w:val="00FF4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B5AB05"/>
  <w15:chartTrackingRefBased/>
  <w15:docId w15:val="{38BDDD7F-0B8E-4903-827D-CDD12AA68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21B"/>
  </w:style>
  <w:style w:type="paragraph" w:styleId="Heading1">
    <w:name w:val="heading 1"/>
    <w:basedOn w:val="Normal"/>
    <w:next w:val="Normal"/>
    <w:link w:val="Heading1Char"/>
    <w:uiPriority w:val="9"/>
    <w:qFormat/>
    <w:rsid w:val="009C5AA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73763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5AA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5A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B5294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5A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B5294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5A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B529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5A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73763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5A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73763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5A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73763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5A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73763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16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16C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F00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0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0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0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06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C5AA5"/>
    <w:rPr>
      <w:rFonts w:asciiTheme="majorHAnsi" w:eastAsiaTheme="majorEastAsia" w:hAnsiTheme="majorHAnsi" w:cstheme="majorBidi"/>
      <w:color w:val="073763" w:themeColor="accent1" w:themeShade="80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A67E11"/>
    <w:rPr>
      <w:color w:val="F49100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909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09D8"/>
  </w:style>
  <w:style w:type="paragraph" w:styleId="Footer">
    <w:name w:val="footer"/>
    <w:basedOn w:val="Normal"/>
    <w:link w:val="FooterChar"/>
    <w:uiPriority w:val="99"/>
    <w:unhideWhenUsed/>
    <w:rsid w:val="00F909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09D8"/>
  </w:style>
  <w:style w:type="paragraph" w:customStyle="1" w:styleId="Default">
    <w:name w:val="Default"/>
    <w:rsid w:val="0098691A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C5A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7406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C5AA5"/>
    <w:rPr>
      <w:rFonts w:asciiTheme="majorHAnsi" w:eastAsiaTheme="majorEastAsia" w:hAnsiTheme="majorHAnsi" w:cstheme="majorBidi"/>
      <w:caps/>
      <w:color w:val="17406D" w:themeColor="text2"/>
      <w:spacing w:val="-15"/>
      <w:sz w:val="72"/>
      <w:szCs w:val="72"/>
    </w:rPr>
  </w:style>
  <w:style w:type="character" w:styleId="UnresolvedMention">
    <w:name w:val="Unresolved Mention"/>
    <w:basedOn w:val="DefaultParagraphFont"/>
    <w:uiPriority w:val="99"/>
    <w:semiHidden/>
    <w:unhideWhenUsed/>
    <w:rsid w:val="00EE08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4651"/>
    <w:rPr>
      <w:color w:val="85DFD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5AA5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5AA5"/>
    <w:rPr>
      <w:rFonts w:asciiTheme="majorHAnsi" w:eastAsiaTheme="majorEastAsia" w:hAnsiTheme="majorHAnsi" w:cstheme="majorBidi"/>
      <w:color w:val="0B5294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5AA5"/>
    <w:rPr>
      <w:rFonts w:asciiTheme="majorHAnsi" w:eastAsiaTheme="majorEastAsia" w:hAnsiTheme="majorHAnsi" w:cstheme="majorBidi"/>
      <w:color w:val="0B5294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5AA5"/>
    <w:rPr>
      <w:rFonts w:asciiTheme="majorHAnsi" w:eastAsiaTheme="majorEastAsia" w:hAnsiTheme="majorHAnsi" w:cstheme="majorBidi"/>
      <w:caps/>
      <w:color w:val="0B529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5AA5"/>
    <w:rPr>
      <w:rFonts w:asciiTheme="majorHAnsi" w:eastAsiaTheme="majorEastAsia" w:hAnsiTheme="majorHAnsi" w:cstheme="majorBidi"/>
      <w:i/>
      <w:iCs/>
      <w:caps/>
      <w:color w:val="073763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5AA5"/>
    <w:rPr>
      <w:rFonts w:asciiTheme="majorHAnsi" w:eastAsiaTheme="majorEastAsia" w:hAnsiTheme="majorHAnsi" w:cstheme="majorBidi"/>
      <w:b/>
      <w:bCs/>
      <w:color w:val="073763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5AA5"/>
    <w:rPr>
      <w:rFonts w:asciiTheme="majorHAnsi" w:eastAsiaTheme="majorEastAsia" w:hAnsiTheme="majorHAnsi" w:cstheme="majorBidi"/>
      <w:b/>
      <w:bCs/>
      <w:i/>
      <w:iCs/>
      <w:color w:val="073763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5AA5"/>
    <w:rPr>
      <w:rFonts w:asciiTheme="majorHAnsi" w:eastAsiaTheme="majorEastAsia" w:hAnsiTheme="majorHAnsi" w:cstheme="majorBidi"/>
      <w:i/>
      <w:iCs/>
      <w:color w:val="073763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5AA5"/>
    <w:pPr>
      <w:spacing w:line="240" w:lineRule="auto"/>
    </w:pPr>
    <w:rPr>
      <w:b/>
      <w:bCs/>
      <w:smallCaps/>
      <w:color w:val="17406D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5A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5AA5"/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C5AA5"/>
    <w:rPr>
      <w:b/>
      <w:bCs/>
    </w:rPr>
  </w:style>
  <w:style w:type="character" w:styleId="Emphasis">
    <w:name w:val="Emphasis"/>
    <w:basedOn w:val="DefaultParagraphFont"/>
    <w:uiPriority w:val="20"/>
    <w:qFormat/>
    <w:rsid w:val="009C5AA5"/>
    <w:rPr>
      <w:i/>
      <w:iCs/>
    </w:rPr>
  </w:style>
  <w:style w:type="paragraph" w:styleId="NoSpacing">
    <w:name w:val="No Spacing"/>
    <w:link w:val="NoSpacingChar"/>
    <w:uiPriority w:val="1"/>
    <w:qFormat/>
    <w:rsid w:val="009C5A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C5AA5"/>
    <w:pPr>
      <w:spacing w:before="120" w:after="120"/>
      <w:ind w:left="720"/>
    </w:pPr>
    <w:rPr>
      <w:color w:val="17406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C5AA5"/>
    <w:rPr>
      <w:color w:val="17406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5A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7406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5AA5"/>
    <w:rPr>
      <w:rFonts w:asciiTheme="majorHAnsi" w:eastAsiaTheme="majorEastAsia" w:hAnsiTheme="majorHAnsi" w:cstheme="majorBidi"/>
      <w:color w:val="17406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C5A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C5A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C5A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C5AA5"/>
    <w:rPr>
      <w:b/>
      <w:bCs/>
      <w:smallCaps/>
      <w:color w:val="17406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C5A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9C5AA5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22296D"/>
  </w:style>
  <w:style w:type="character" w:customStyle="1" w:styleId="material-icons-extended">
    <w:name w:val="material-icons-extended"/>
    <w:basedOn w:val="DefaultParagraphFont"/>
    <w:rsid w:val="00170C56"/>
  </w:style>
  <w:style w:type="character" w:customStyle="1" w:styleId="rp7smd">
    <w:name w:val="rp7smd"/>
    <w:basedOn w:val="DefaultParagraphFont"/>
    <w:rsid w:val="00170C56"/>
  </w:style>
  <w:style w:type="character" w:customStyle="1" w:styleId="pwo9dc">
    <w:name w:val="pwo9dc"/>
    <w:basedOn w:val="DefaultParagraphFont"/>
    <w:rsid w:val="00170C56"/>
  </w:style>
  <w:style w:type="character" w:customStyle="1" w:styleId="r0wtof">
    <w:name w:val="r0wtof"/>
    <w:basedOn w:val="DefaultParagraphFont"/>
    <w:rsid w:val="00170C56"/>
  </w:style>
  <w:style w:type="character" w:customStyle="1" w:styleId="z2gfhf">
    <w:name w:val="z2gfhf"/>
    <w:basedOn w:val="DefaultParagraphFont"/>
    <w:rsid w:val="00170C56"/>
  </w:style>
  <w:style w:type="character" w:customStyle="1" w:styleId="vfppkd-vqzf8d">
    <w:name w:val="vfppkd-vqzf8d"/>
    <w:basedOn w:val="DefaultParagraphFont"/>
    <w:rsid w:val="00170C56"/>
  </w:style>
  <w:style w:type="character" w:customStyle="1" w:styleId="v7dlub">
    <w:name w:val="v7dlub"/>
    <w:basedOn w:val="DefaultParagraphFont"/>
    <w:rsid w:val="00170C56"/>
  </w:style>
  <w:style w:type="character" w:customStyle="1" w:styleId="myvlbf">
    <w:name w:val="myvlbf"/>
    <w:basedOn w:val="DefaultParagraphFont"/>
    <w:rsid w:val="00170C56"/>
  </w:style>
  <w:style w:type="paragraph" w:styleId="NormalWeb">
    <w:name w:val="Normal (Web)"/>
    <w:basedOn w:val="Normal"/>
    <w:uiPriority w:val="99"/>
    <w:semiHidden/>
    <w:unhideWhenUsed/>
    <w:rsid w:val="00170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tion-enable-hover">
    <w:name w:val="notion-enable-hover"/>
    <w:basedOn w:val="DefaultParagraphFont"/>
    <w:rsid w:val="00BD402B"/>
  </w:style>
  <w:style w:type="paragraph" w:styleId="TOC1">
    <w:name w:val="toc 1"/>
    <w:basedOn w:val="Normal"/>
    <w:next w:val="Normal"/>
    <w:autoRedefine/>
    <w:uiPriority w:val="39"/>
    <w:unhideWhenUsed/>
    <w:rsid w:val="001175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1752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1752F"/>
    <w:pPr>
      <w:spacing w:after="100"/>
      <w:ind w:left="440"/>
    </w:pPr>
  </w:style>
  <w:style w:type="paragraph" w:customStyle="1" w:styleId="TableParagraph">
    <w:name w:val="Table Paragraph"/>
    <w:basedOn w:val="Normal"/>
    <w:uiPriority w:val="1"/>
    <w:qFormat/>
    <w:rsid w:val="0076751E"/>
    <w:pPr>
      <w:autoSpaceDE w:val="0"/>
      <w:autoSpaceDN w:val="0"/>
      <w:adjustRightInd w:val="0"/>
      <w:spacing w:after="0" w:line="240" w:lineRule="auto"/>
      <w:ind w:left="107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2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3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6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15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13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35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3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2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13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74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8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20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84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19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00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39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5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2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11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5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7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662728">
                  <w:marLeft w:val="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1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732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92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521551">
                  <w:marLeft w:val="0"/>
                  <w:marRight w:val="0"/>
                  <w:marTop w:val="9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0049107">
          <w:marLeft w:val="0"/>
          <w:marRight w:val="0"/>
          <w:marTop w:val="0"/>
          <w:marBottom w:val="0"/>
          <w:divBdr>
            <w:top w:val="single" w:sz="6" w:space="0" w:color="DADC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3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3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9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3959805">
          <w:marLeft w:val="0"/>
          <w:marRight w:val="0"/>
          <w:marTop w:val="0"/>
          <w:marBottom w:val="0"/>
          <w:divBdr>
            <w:top w:val="single" w:sz="6" w:space="0" w:color="DADCE0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86453">
          <w:marLeft w:val="0"/>
          <w:marRight w:val="0"/>
          <w:marTop w:val="0"/>
          <w:marBottom w:val="0"/>
          <w:divBdr>
            <w:top w:val="single" w:sz="6" w:space="0" w:color="DADCE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5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5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0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9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57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6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2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4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2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5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9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0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3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6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23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0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4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1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4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8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0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1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3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42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2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7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9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7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61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7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8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6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14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8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0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2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1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5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6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4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8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1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3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7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8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0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9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8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6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0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10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4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9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9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8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9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4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8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0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5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8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44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5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6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oAlmubarak/ICS321-Database_project.git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1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0.jpeg"/></Relationships>
</file>

<file path=word/theme/theme1.xml><?xml version="1.0" encoding="utf-8"?>
<a:theme xmlns:a="http://schemas.openxmlformats.org/drawingml/2006/main" name="Ion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12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193621-1AEA-43D3-BF60-3185E4AD5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0</Pages>
  <Words>973</Words>
  <Characters>554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S-321 Project phase #2</vt:lpstr>
    </vt:vector>
  </TitlesOfParts>
  <Company/>
  <LinksUpToDate>false</LinksUpToDate>
  <CharactersWithSpaces>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S-321 Project phase #2</dc:title>
  <dc:subject>Group number:</dc:subject>
  <dc:creator>JAMEY PITTS</dc:creator>
  <cp:keywords/>
  <dc:description/>
  <cp:lastModifiedBy>MOHAMMED ABDULRAHMAN ALMUBARAK</cp:lastModifiedBy>
  <cp:revision>8</cp:revision>
  <cp:lastPrinted>2023-12-17T12:30:00Z</cp:lastPrinted>
  <dcterms:created xsi:type="dcterms:W3CDTF">2023-12-16T21:56:00Z</dcterms:created>
  <dcterms:modified xsi:type="dcterms:W3CDTF">2023-12-17T12:32:00Z</dcterms:modified>
</cp:coreProperties>
</file>